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57C460" w14:textId="77777777" w:rsidR="005B1ECC" w:rsidRPr="00FA60FE" w:rsidRDefault="005B1ECC" w:rsidP="005B1ECC">
      <w:pPr>
        <w:pStyle w:val="Heading1"/>
        <w:jc w:val="center"/>
        <w:rPr>
          <w:sz w:val="52"/>
          <w:lang w:val="bg-BG"/>
        </w:rPr>
      </w:pPr>
      <w:r w:rsidRPr="00FA60FE">
        <w:rPr>
          <w:sz w:val="52"/>
        </w:rPr>
        <w:t>Exercise: Interfaces and Abstraction</w:t>
      </w:r>
    </w:p>
    <w:p w14:paraId="24157776" w14:textId="1EF2EBFF" w:rsidR="005B1ECC" w:rsidRPr="00FA60FE" w:rsidRDefault="005B1ECC" w:rsidP="005B1ECC">
      <w:pPr>
        <w:rPr>
          <w:lang w:val="bg-BG"/>
        </w:rPr>
      </w:pPr>
      <w:r w:rsidRPr="00FA60FE">
        <w:t xml:space="preserve">Problems for exercise and homework for the </w:t>
      </w:r>
      <w:hyperlink r:id="rId11" w:history="1">
        <w:r w:rsidRPr="00FA60FE">
          <w:rPr>
            <w:rStyle w:val="Hyperlink"/>
            <w:noProof/>
          </w:rPr>
          <w:t>"C# OOP" course @ SoftUni"</w:t>
        </w:r>
      </w:hyperlink>
      <w:r w:rsidRPr="00FA60FE">
        <w:rPr>
          <w:noProof/>
        </w:rPr>
        <w:t>.</w:t>
      </w:r>
    </w:p>
    <w:p w14:paraId="6694A283" w14:textId="37CAF3A5" w:rsidR="005B1ECC" w:rsidRPr="00FA60FE" w:rsidRDefault="005B1ECC" w:rsidP="005B1ECC">
      <w:pPr>
        <w:rPr>
          <w:color w:val="0000FF" w:themeColor="hyperlink"/>
          <w:u w:val="single"/>
          <w:lang w:val="bg-BG"/>
        </w:rPr>
      </w:pPr>
      <w:r w:rsidRPr="00FA60FE">
        <w:t xml:space="preserve">You can check your solutions here: </w:t>
      </w:r>
      <w:hyperlink r:id="rId12" w:history="1">
        <w:r w:rsidR="004F5595">
          <w:rPr>
            <w:rStyle w:val="Hyperlink"/>
          </w:rPr>
          <w:t>https://judge.softuni.org/Contests/1502/Interfaces-and-Abstraction-Exercise</w:t>
        </w:r>
      </w:hyperlink>
    </w:p>
    <w:p w14:paraId="6F2B61B7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t xml:space="preserve">Define an Interface </w:t>
      </w:r>
      <w:r w:rsidRPr="00FA60FE">
        <w:rPr>
          <w:noProof/>
        </w:rPr>
        <w:t>IPerson</w:t>
      </w:r>
    </w:p>
    <w:p w14:paraId="6E50996C" w14:textId="77777777" w:rsidR="005B1ECC" w:rsidRPr="00FA60FE" w:rsidRDefault="005B1ECC" w:rsidP="005B1ECC">
      <w:pPr>
        <w:jc w:val="both"/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51F29E44" w14:textId="1E97B2E1" w:rsidR="001C7382" w:rsidRPr="001C7382" w:rsidRDefault="005B1ECC" w:rsidP="005B1ECC">
      <w:pPr>
        <w:jc w:val="both"/>
        <w:rPr>
          <w:bCs/>
          <w:noProof/>
        </w:rPr>
      </w:pPr>
      <w:r w:rsidRPr="00FA60FE">
        <w:t xml:space="preserve">Define an </w:t>
      </w:r>
      <w:r w:rsidRPr="00FA60FE">
        <w:rPr>
          <w:rFonts w:cstheme="minorHAnsi"/>
          <w:b/>
        </w:rPr>
        <w:t>interface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</w:t>
      </w:r>
      <w:r w:rsidRPr="00FA60FE">
        <w:t xml:space="preserve">with properties for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 </w:t>
      </w:r>
      <w:r w:rsidRPr="00FA60FE">
        <w:t xml:space="preserve">and </w:t>
      </w:r>
      <w:r w:rsidRPr="00FA60FE">
        <w:rPr>
          <w:rFonts w:ascii="Consolas" w:hAnsi="Consolas"/>
          <w:b/>
          <w:noProof/>
        </w:rPr>
        <w:t>Age</w:t>
      </w:r>
      <w:r w:rsidRPr="00FA60FE">
        <w:t xml:space="preserve">. Defin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b/>
          <w:noProof/>
        </w:rPr>
        <w:t xml:space="preserve"> </w:t>
      </w:r>
      <w:r w:rsidRPr="00FA60FE">
        <w:t xml:space="preserve">that implement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and has</w:t>
      </w:r>
      <w:r w:rsidR="001C7382">
        <w:rPr>
          <w:noProof/>
        </w:rPr>
        <w:t xml:space="preserve"> two properties</w:t>
      </w:r>
      <w:r w:rsidR="001C7382" w:rsidRPr="001C7382">
        <w:rPr>
          <w:rFonts w:ascii="Consolas" w:hAnsi="Consolas"/>
          <w:b/>
          <w:noProof/>
        </w:rPr>
        <w:t xml:space="preserve"> </w:t>
      </w:r>
      <w:r w:rsidR="001C7382" w:rsidRPr="00FA60FE">
        <w:rPr>
          <w:rFonts w:ascii="Consolas" w:hAnsi="Consolas"/>
          <w:b/>
          <w:noProof/>
        </w:rPr>
        <w:t>string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name</w:t>
      </w:r>
      <w:r w:rsidR="001C7382" w:rsidRPr="00FA60FE">
        <w:rPr>
          <w:noProof/>
        </w:rPr>
        <w:t xml:space="preserve"> and an </w:t>
      </w:r>
      <w:r w:rsidR="001C7382" w:rsidRPr="00FA60FE">
        <w:rPr>
          <w:rFonts w:ascii="Consolas" w:hAnsi="Consolas"/>
          <w:b/>
          <w:noProof/>
        </w:rPr>
        <w:t>int</w:t>
      </w:r>
      <w:r w:rsidR="001C7382" w:rsidRPr="00FA60FE">
        <w:rPr>
          <w:noProof/>
        </w:rPr>
        <w:t xml:space="preserve"> </w:t>
      </w:r>
      <w:r w:rsidR="001C7382" w:rsidRPr="00FA60FE">
        <w:rPr>
          <w:b/>
          <w:noProof/>
        </w:rPr>
        <w:t>age</w:t>
      </w:r>
      <w:r w:rsidR="001C7382">
        <w:rPr>
          <w:b/>
          <w:noProof/>
        </w:rPr>
        <w:t xml:space="preserve">. </w:t>
      </w:r>
      <w:r w:rsidR="001C7382" w:rsidRPr="001C7382">
        <w:rPr>
          <w:bCs/>
          <w:noProof/>
        </w:rPr>
        <w:t xml:space="preserve">The </w:t>
      </w:r>
      <w:r w:rsidR="001C7382" w:rsidRPr="00FA60FE">
        <w:rPr>
          <w:rFonts w:ascii="Consolas" w:hAnsi="Consolas"/>
          <w:b/>
          <w:noProof/>
        </w:rPr>
        <w:t>Citizen</w:t>
      </w:r>
      <w:r w:rsidR="001C7382" w:rsidRPr="00FA60FE">
        <w:rPr>
          <w:b/>
          <w:noProof/>
        </w:rPr>
        <w:t xml:space="preserve"> </w:t>
      </w:r>
      <w:r w:rsidR="001C7382" w:rsidRPr="001C7382">
        <w:rPr>
          <w:bCs/>
          <w:noProof/>
        </w:rPr>
        <w:t xml:space="preserve">should </w:t>
      </w:r>
      <w:r w:rsidR="001C7382" w:rsidRPr="00FA60FE">
        <w:rPr>
          <w:noProof/>
        </w:rPr>
        <w:t xml:space="preserve">accept </w:t>
      </w:r>
      <w:r w:rsidR="001C7382" w:rsidRPr="001C7382">
        <w:rPr>
          <w:rFonts w:ascii="Consolas" w:hAnsi="Consolas"/>
          <w:b/>
          <w:noProof/>
        </w:rPr>
        <w:t>name</w:t>
      </w:r>
      <w:r w:rsidR="001C7382" w:rsidRPr="001C7382">
        <w:rPr>
          <w:bCs/>
          <w:noProof/>
        </w:rPr>
        <w:t xml:space="preserve"> and </w:t>
      </w:r>
      <w:r w:rsidR="001C7382" w:rsidRPr="001C7382">
        <w:rPr>
          <w:rFonts w:ascii="Consolas" w:hAnsi="Consolas"/>
          <w:b/>
          <w:noProof/>
        </w:rPr>
        <w:t>age</w:t>
      </w:r>
      <w:r w:rsidR="001C7382" w:rsidRPr="001C7382">
        <w:rPr>
          <w:bCs/>
          <w:noProof/>
        </w:rPr>
        <w:t xml:space="preserve"> upon initialization.</w:t>
      </w:r>
    </w:p>
    <w:p w14:paraId="0B56F7D2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Try to create a new </w:t>
      </w:r>
      <w:r w:rsidRPr="00FA60FE">
        <w:rPr>
          <w:rFonts w:ascii="Consolas" w:hAnsi="Consolas"/>
          <w:b/>
          <w:noProof/>
        </w:rPr>
        <w:t>Person</w:t>
      </w:r>
      <w:r w:rsidRPr="00FA60FE">
        <w:rPr>
          <w:noProof/>
        </w:rPr>
        <w:t xml:space="preserve"> </w:t>
      </w:r>
      <w:r w:rsidRPr="00FA60FE">
        <w:t>like this:</w:t>
      </w:r>
    </w:p>
    <w:tbl>
      <w:tblPr>
        <w:tblStyle w:val="TableGrid"/>
        <w:tblW w:w="4453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53"/>
      </w:tblGrid>
      <w:tr w:rsidR="005B1ECC" w:rsidRPr="003E3DCB" w14:paraId="773D735A" w14:textId="77777777" w:rsidTr="00596C2F">
        <w:trPr>
          <w:trHeight w:val="57"/>
        </w:trPr>
        <w:tc>
          <w:tcPr>
            <w:tcW w:w="44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6DFBAC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0" w:name="OLE_LINK1"/>
            <w:bookmarkStart w:id="1" w:name="OLE_LINK2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05CBACA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076D843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Perso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person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);</w:t>
            </w:r>
          </w:p>
          <w:p w14:paraId="5A534600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Name);</w:t>
            </w:r>
          </w:p>
          <w:p w14:paraId="47B148AA" w14:textId="77777777" w:rsidR="005B1ECC" w:rsidRPr="003E3DCB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</w:pPr>
            <w:r w:rsidRPr="003E3DCB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  <w:lang w:val="fr-FR"/>
              </w:rPr>
              <w:t>Console</w:t>
            </w:r>
            <w:r w:rsidRPr="003E3DCB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fr-FR"/>
              </w:rPr>
              <w:t>.WriteLine(person.Age);</w:t>
            </w:r>
            <w:bookmarkEnd w:id="0"/>
            <w:bookmarkEnd w:id="1"/>
          </w:p>
        </w:tc>
      </w:tr>
    </w:tbl>
    <w:p w14:paraId="0B7F3C7C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74C43B04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2B400D08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5340B74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1367AA17" w14:textId="77777777" w:rsidTr="00596C2F">
        <w:tc>
          <w:tcPr>
            <w:tcW w:w="2947" w:type="dxa"/>
          </w:tcPr>
          <w:p w14:paraId="2718FDF1" w14:textId="09C82E0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4D2D93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  <w:tc>
          <w:tcPr>
            <w:tcW w:w="3150" w:type="dxa"/>
          </w:tcPr>
          <w:p w14:paraId="27E33A6B" w14:textId="1D252DC8" w:rsidR="005B1ECC" w:rsidRPr="00FA60FE" w:rsidRDefault="00AC78FA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344D9E3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</w:tc>
      </w:tr>
    </w:tbl>
    <w:p w14:paraId="0AF4F8EB" w14:textId="77777777" w:rsidR="005B1ECC" w:rsidRPr="004B4B73" w:rsidRDefault="005B1ECC" w:rsidP="005B1ECC">
      <w:pPr>
        <w:rPr>
          <w:lang w:val="bg-BG"/>
        </w:rPr>
      </w:pPr>
    </w:p>
    <w:p w14:paraId="72FE0A9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Multiple Implementation</w:t>
      </w:r>
    </w:p>
    <w:p w14:paraId="16E82330" w14:textId="77777777" w:rsidR="005B1ECC" w:rsidRPr="00FA60FE" w:rsidRDefault="005B1ECC" w:rsidP="005B1ECC">
      <w:pPr>
        <w:rPr>
          <w:lang w:val="bg-BG"/>
        </w:rPr>
      </w:pPr>
      <w:r w:rsidRPr="00FA60FE">
        <w:rPr>
          <w:b/>
          <w:noProof/>
        </w:rPr>
        <w:t>NOTE</w:t>
      </w:r>
      <w:r w:rsidRPr="00FA60FE">
        <w:t xml:space="preserve">: You need a public </w:t>
      </w:r>
      <w:r w:rsidRPr="00FA60FE">
        <w:rPr>
          <w:rStyle w:val="CodeChar"/>
        </w:rPr>
        <w:t>StartUp</w:t>
      </w:r>
      <w:r w:rsidRPr="00FA60FE">
        <w:rPr>
          <w:noProof/>
        </w:rPr>
        <w:t xml:space="preserve"> </w:t>
      </w:r>
      <w:r w:rsidRPr="00FA60FE">
        <w:t xml:space="preserve">class with the namespace </w:t>
      </w:r>
      <w:r w:rsidRPr="00FA60FE">
        <w:rPr>
          <w:rStyle w:val="CodeChar"/>
        </w:rPr>
        <w:t>PersonInfo</w:t>
      </w:r>
      <w:r w:rsidRPr="00FA60FE">
        <w:t>.</w:t>
      </w:r>
    </w:p>
    <w:p w14:paraId="629A9910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Using the code from the previous task, define an </w:t>
      </w:r>
      <w:r w:rsidRPr="00FA60FE">
        <w:rPr>
          <w:rFonts w:cstheme="minorHAnsi"/>
          <w:b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Identifiable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 and an </w:t>
      </w:r>
      <w:r w:rsidRPr="00FA60FE">
        <w:rPr>
          <w:rFonts w:cstheme="minorHAnsi"/>
          <w:b/>
          <w:noProof/>
        </w:rPr>
        <w:t>interface</w:t>
      </w:r>
      <w:r w:rsidRPr="00FA60FE">
        <w:rPr>
          <w:noProof/>
        </w:rPr>
        <w:t xml:space="preserve"> </w:t>
      </w:r>
      <w:r w:rsidRPr="00FA60FE">
        <w:rPr>
          <w:rFonts w:ascii="Consolas" w:hAnsi="Consolas"/>
          <w:b/>
          <w:noProof/>
        </w:rPr>
        <w:t>IBirthable</w:t>
      </w:r>
      <w:r w:rsidRPr="00FA60FE">
        <w:rPr>
          <w:noProof/>
        </w:rPr>
        <w:t xml:space="preserve"> with a </w:t>
      </w:r>
      <w:r w:rsidRPr="00FA60FE">
        <w:rPr>
          <w:rFonts w:ascii="Consolas" w:hAnsi="Consolas"/>
          <w:b/>
          <w:noProof/>
        </w:rPr>
        <w:t>string</w:t>
      </w:r>
      <w:r w:rsidRPr="00FA60FE">
        <w:rPr>
          <w:noProof/>
        </w:rPr>
        <w:t xml:space="preserve"> property </w:t>
      </w:r>
      <w:bookmarkStart w:id="2" w:name="OLE_LINK5"/>
      <w:bookmarkStart w:id="3" w:name="OLE_LINK6"/>
      <w:r w:rsidRPr="00FA60FE">
        <w:rPr>
          <w:rFonts w:ascii="Consolas" w:hAnsi="Consolas"/>
          <w:b/>
          <w:noProof/>
        </w:rPr>
        <w:t>Birthdate</w:t>
      </w:r>
      <w:r w:rsidRPr="00FA60FE">
        <w:rPr>
          <w:noProof/>
        </w:rPr>
        <w:t xml:space="preserve"> </w:t>
      </w:r>
      <w:bookmarkEnd w:id="2"/>
      <w:bookmarkEnd w:id="3"/>
      <w:r w:rsidRPr="00FA60FE">
        <w:rPr>
          <w:noProof/>
        </w:rPr>
        <w:t xml:space="preserve">and implement them in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lass. Rewrite the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constructor to accept the new parameters.</w:t>
      </w:r>
    </w:p>
    <w:p w14:paraId="5FEEF698" w14:textId="77777777" w:rsidR="005B1ECC" w:rsidRPr="00FA60FE" w:rsidRDefault="005B1ECC" w:rsidP="005B1ECC">
      <w:pPr>
        <w:jc w:val="both"/>
        <w:rPr>
          <w:lang w:val="bg-BG"/>
        </w:rPr>
      </w:pPr>
      <w:r w:rsidRPr="00FA60FE">
        <w:t>Test your class like this:</w:t>
      </w:r>
    </w:p>
    <w:tbl>
      <w:tblPr>
        <w:tblStyle w:val="TableGrid"/>
        <w:tblW w:w="7170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70"/>
      </w:tblGrid>
      <w:tr w:rsidR="005B1ECC" w:rsidRPr="00FA60FE" w14:paraId="0D8985C3" w14:textId="77777777" w:rsidTr="00596C2F">
        <w:trPr>
          <w:trHeight w:val="56"/>
        </w:trPr>
        <w:tc>
          <w:tcPr>
            <w:tcW w:w="7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7701C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bookmarkStart w:id="4" w:name="OLE_LINK3"/>
            <w:bookmarkStart w:id="5" w:name="OLE_LINK4"/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nam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098B2F78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ag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int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Parse(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);</w:t>
            </w:r>
          </w:p>
          <w:p w14:paraId="3BA8C6DE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54E1F5EF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string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date =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ReadLine();</w:t>
            </w:r>
          </w:p>
          <w:p w14:paraId="7BA4B001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Identifi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identifi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id, birthdate);</w:t>
            </w:r>
          </w:p>
          <w:p w14:paraId="780122ED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IBirthab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birthable = </w:t>
            </w:r>
            <w:r w:rsidRPr="00FA60FE">
              <w:rPr>
                <w:rFonts w:ascii="Consolas" w:hAnsi="Consolas" w:cs="Consolas"/>
                <w:noProof/>
                <w:color w:val="0000FF"/>
                <w:sz w:val="19"/>
                <w:szCs w:val="19"/>
                <w:highlight w:val="white"/>
              </w:rPr>
              <w:t>new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itizen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(name, age, id, birthdate);</w:t>
            </w:r>
            <w:bookmarkEnd w:id="4"/>
            <w:bookmarkEnd w:id="5"/>
          </w:p>
          <w:p w14:paraId="5EA5D502" w14:textId="77777777" w:rsidR="005B1ECC" w:rsidRPr="00FA60FE" w:rsidRDefault="005B1ECC" w:rsidP="00596C2F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  <w:lang w:val="bg-BG"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identifiable.Id);</w:t>
            </w:r>
          </w:p>
          <w:p w14:paraId="1AE991C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color w:val="2B91AF"/>
                <w:sz w:val="19"/>
                <w:szCs w:val="19"/>
                <w:highlight w:val="white"/>
              </w:rPr>
              <w:t>Console</w:t>
            </w:r>
            <w:r w:rsidRPr="00FA60FE">
              <w:rPr>
                <w:rFonts w:ascii="Consolas" w:hAnsi="Consolas" w:cs="Consolas"/>
                <w:noProof/>
                <w:color w:val="000000"/>
                <w:sz w:val="19"/>
                <w:szCs w:val="19"/>
                <w:highlight w:val="white"/>
              </w:rPr>
              <w:t>.WriteLine(birthable.Birthdate);</w:t>
            </w:r>
          </w:p>
        </w:tc>
      </w:tr>
    </w:tbl>
    <w:p w14:paraId="6FDD4BD9" w14:textId="77777777" w:rsidR="005B1ECC" w:rsidRDefault="005B1ECC" w:rsidP="005B1ECC"/>
    <w:p w14:paraId="17B3C503" w14:textId="77777777" w:rsidR="005B1ECC" w:rsidRDefault="005B1ECC" w:rsidP="005B1ECC">
      <w:pPr>
        <w:spacing w:before="0" w:after="200"/>
        <w:rPr>
          <w:rFonts w:eastAsiaTheme="majorEastAsia" w:cstheme="majorBidi"/>
          <w:b/>
          <w:color w:val="8F400B"/>
          <w:sz w:val="32"/>
          <w:szCs w:val="32"/>
        </w:rPr>
      </w:pPr>
      <w:r>
        <w:br w:type="page"/>
      </w:r>
    </w:p>
    <w:p w14:paraId="6699BD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5B1ECC" w:rsidRPr="00FA60FE" w14:paraId="01C1E8D9" w14:textId="77777777" w:rsidTr="00596C2F">
        <w:tc>
          <w:tcPr>
            <w:tcW w:w="2947" w:type="dxa"/>
            <w:shd w:val="clear" w:color="auto" w:fill="D9D9D9" w:themeFill="background1" w:themeFillShade="D9"/>
            <w:vAlign w:val="center"/>
          </w:tcPr>
          <w:p w14:paraId="32FE7D85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150" w:type="dxa"/>
            <w:shd w:val="clear" w:color="auto" w:fill="D9D9D9" w:themeFill="background1" w:themeFillShade="D9"/>
            <w:vAlign w:val="center"/>
          </w:tcPr>
          <w:p w14:paraId="68222A69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44164910" w14:textId="77777777" w:rsidTr="00596C2F">
        <w:tc>
          <w:tcPr>
            <w:tcW w:w="2947" w:type="dxa"/>
          </w:tcPr>
          <w:p w14:paraId="070E7320" w14:textId="62587A0C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50633F22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5</w:t>
            </w:r>
          </w:p>
          <w:p w14:paraId="0A79E8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1CB6DB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  <w:tc>
          <w:tcPr>
            <w:tcW w:w="3150" w:type="dxa"/>
          </w:tcPr>
          <w:p w14:paraId="743DE27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9105152287</w:t>
            </w:r>
          </w:p>
          <w:p w14:paraId="0526FF21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15/05/1991</w:t>
            </w:r>
          </w:p>
        </w:tc>
      </w:tr>
    </w:tbl>
    <w:p w14:paraId="25FDCDDF" w14:textId="77777777" w:rsidR="005B1ECC" w:rsidRPr="004B4B73" w:rsidRDefault="005B1ECC" w:rsidP="005B1ECC">
      <w:pPr>
        <w:rPr>
          <w:lang w:val="bg-BG"/>
        </w:rPr>
      </w:pPr>
    </w:p>
    <w:p w14:paraId="14CF9C70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Telephony</w:t>
      </w:r>
    </w:p>
    <w:p w14:paraId="1140D2B6" w14:textId="372E8AEC" w:rsidR="000D18F5" w:rsidRDefault="005B1ECC" w:rsidP="005B1ECC">
      <w:pPr>
        <w:jc w:val="both"/>
        <w:rPr>
          <w:b/>
          <w:noProof/>
        </w:rPr>
      </w:pPr>
      <w:r w:rsidRPr="00FA60FE">
        <w:t xml:space="preserve">You </w:t>
      </w:r>
      <w:r w:rsidR="007C0722">
        <w:t>have a small business - </w:t>
      </w:r>
      <w:r w:rsidR="007C0722">
        <w:rPr>
          <w:rStyle w:val="Strong"/>
          <w:color w:val="0E101A"/>
        </w:rPr>
        <w:t>manufacturing phones</w:t>
      </w:r>
      <w:r w:rsidR="007C0722">
        <w:t> and to run your business you need to create phone software. The software should support two main phone </w:t>
      </w:r>
      <w:r w:rsidR="007C0722">
        <w:rPr>
          <w:rStyle w:val="Strong"/>
          <w:color w:val="0E101A"/>
        </w:rPr>
        <w:t>models with the following functionality:</w:t>
      </w:r>
    </w:p>
    <w:p w14:paraId="62FAA8A8" w14:textId="4AE67BD1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martphone</w:t>
      </w:r>
      <w:r w:rsidR="000D18F5" w:rsidRPr="000D18F5">
        <w:rPr>
          <w:rFonts w:cstheme="minorHAnsi"/>
          <w:b/>
          <w:noProof/>
        </w:rPr>
        <w:t xml:space="preserve">: </w:t>
      </w:r>
    </w:p>
    <w:p w14:paraId="0728D646" w14:textId="18C8022B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</w:rPr>
        <w:t xml:space="preserve">Can </w:t>
      </w:r>
      <w:r w:rsidRPr="000D18F5">
        <w:rPr>
          <w:rFonts w:cstheme="minorHAnsi"/>
          <w:b/>
          <w:noProof/>
        </w:rPr>
        <w:t>calling other phones</w:t>
      </w:r>
      <w:r>
        <w:rPr>
          <w:rFonts w:cstheme="minorHAnsi"/>
          <w:b/>
          <w:noProof/>
        </w:rPr>
        <w:t>.</w:t>
      </w:r>
    </w:p>
    <w:p w14:paraId="0955D0BC" w14:textId="4C07DE33" w:rsidR="000D18F5" w:rsidRPr="000D18F5" w:rsidRDefault="000D18F5" w:rsidP="00094DB9">
      <w:pPr>
        <w:pStyle w:val="ListParagraph"/>
        <w:numPr>
          <w:ilvl w:val="3"/>
          <w:numId w:val="13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Pr="000D18F5">
        <w:rPr>
          <w:rFonts w:cstheme="minorHAnsi"/>
          <w:b/>
          <w:noProof/>
        </w:rPr>
        <w:t xml:space="preserve"> browsing in the world wide web</w:t>
      </w:r>
      <w:r>
        <w:rPr>
          <w:rFonts w:cstheme="minorHAnsi"/>
          <w:b/>
          <w:noProof/>
        </w:rPr>
        <w:t>.</w:t>
      </w:r>
    </w:p>
    <w:p w14:paraId="41A1D4F0" w14:textId="69217806" w:rsidR="000D18F5" w:rsidRPr="000D18F5" w:rsidRDefault="005B1ECC" w:rsidP="00094DB9">
      <w:pPr>
        <w:pStyle w:val="ListParagraph"/>
        <w:numPr>
          <w:ilvl w:val="0"/>
          <w:numId w:val="12"/>
        </w:numPr>
        <w:jc w:val="both"/>
        <w:rPr>
          <w:rFonts w:cstheme="minorHAnsi"/>
        </w:rPr>
      </w:pPr>
      <w:r w:rsidRPr="000D18F5">
        <w:rPr>
          <w:rFonts w:ascii="Consolas" w:hAnsi="Consolas" w:cstheme="minorHAnsi"/>
          <w:b/>
          <w:noProof/>
        </w:rPr>
        <w:t>Stationary</w:t>
      </w:r>
      <w:r w:rsidR="00F31819">
        <w:rPr>
          <w:rFonts w:ascii="Consolas" w:hAnsi="Consolas" w:cstheme="minorHAnsi"/>
          <w:b/>
          <w:noProof/>
        </w:rPr>
        <w:t xml:space="preserve"> p</w:t>
      </w:r>
      <w:r w:rsidRPr="000D18F5">
        <w:rPr>
          <w:rFonts w:ascii="Consolas" w:hAnsi="Consolas" w:cstheme="minorHAnsi"/>
          <w:b/>
          <w:noProof/>
        </w:rPr>
        <w:t>hone</w:t>
      </w:r>
      <w:r w:rsidR="000D18F5" w:rsidRPr="000D18F5">
        <w:rPr>
          <w:rFonts w:cstheme="minorHAnsi"/>
          <w:noProof/>
        </w:rPr>
        <w:t>:</w:t>
      </w:r>
    </w:p>
    <w:p w14:paraId="7BB11F8B" w14:textId="3AB166EE" w:rsidR="005B1ECC" w:rsidRPr="000D18F5" w:rsidRDefault="000D18F5" w:rsidP="00094DB9">
      <w:pPr>
        <w:pStyle w:val="ListParagraph"/>
        <w:numPr>
          <w:ilvl w:val="3"/>
          <w:numId w:val="14"/>
        </w:numPr>
        <w:jc w:val="both"/>
        <w:rPr>
          <w:rFonts w:cstheme="minorHAnsi"/>
        </w:rPr>
      </w:pPr>
      <w:r w:rsidRPr="000D18F5">
        <w:rPr>
          <w:rFonts w:cstheme="minorHAnsi"/>
          <w:bCs/>
          <w:noProof/>
        </w:rPr>
        <w:t>Can</w:t>
      </w:r>
      <w:r w:rsidR="005B1ECC" w:rsidRPr="000D18F5">
        <w:rPr>
          <w:rFonts w:cstheme="minorHAnsi"/>
          <w:b/>
          <w:noProof/>
        </w:rPr>
        <w:t xml:space="preserve"> only call other phones.</w:t>
      </w:r>
    </w:p>
    <w:p w14:paraId="3AB06993" w14:textId="7E74484E" w:rsidR="000D18F5" w:rsidRDefault="005B1ECC" w:rsidP="005B1ECC">
      <w:pPr>
        <w:jc w:val="both"/>
      </w:pPr>
      <w:r w:rsidRPr="00FA60FE">
        <w:t xml:space="preserve">You should </w:t>
      </w:r>
      <w:r w:rsidR="000D18F5">
        <w:t>start the project by implementing two</w:t>
      </w:r>
      <w:r w:rsidRPr="00FA60FE">
        <w:t xml:space="preserve"> </w:t>
      </w:r>
      <w:r w:rsidR="000D18F5" w:rsidRPr="000D18F5">
        <w:rPr>
          <w:b/>
        </w:rPr>
        <w:t>classes</w:t>
      </w:r>
      <w:r w:rsidR="000D18F5">
        <w:t>:</w:t>
      </w:r>
    </w:p>
    <w:p w14:paraId="444CE71F" w14:textId="647DD5DF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martphone</w:t>
      </w:r>
      <w:r w:rsidR="005B1ECC" w:rsidRPr="00FA60FE">
        <w:rPr>
          <w:noProof/>
        </w:rPr>
        <w:t xml:space="preserve"> </w:t>
      </w:r>
      <w:r w:rsidR="000D18F5">
        <w:t>can</w:t>
      </w:r>
      <w:r w:rsidR="005B1ECC" w:rsidRPr="00FA60FE">
        <w:t xml:space="preserve"> </w:t>
      </w:r>
      <w:r w:rsidR="005B1ECC" w:rsidRPr="000D18F5">
        <w:rPr>
          <w:b/>
        </w:rPr>
        <w:t>call other phones</w:t>
      </w:r>
      <w:r w:rsidR="005B1ECC" w:rsidRPr="00FA60FE">
        <w:t xml:space="preserve"> and </w:t>
      </w:r>
      <w:r w:rsidR="005B1ECC" w:rsidRPr="000D18F5">
        <w:rPr>
          <w:b/>
        </w:rPr>
        <w:t xml:space="preserve">browse the </w:t>
      </w:r>
      <w:r w:rsidR="005B1ECC" w:rsidRPr="000D18F5">
        <w:rPr>
          <w:b/>
          <w:noProof/>
        </w:rPr>
        <w:t>world wide web</w:t>
      </w:r>
      <w:r w:rsidR="005B1ECC" w:rsidRPr="00FA60FE">
        <w:rPr>
          <w:noProof/>
        </w:rPr>
        <w:t xml:space="preserve">. </w:t>
      </w:r>
    </w:p>
    <w:p w14:paraId="18080DBA" w14:textId="4A82B955" w:rsidR="000D18F5" w:rsidRPr="000D18F5" w:rsidRDefault="007C0722" w:rsidP="00094DB9">
      <w:pPr>
        <w:pStyle w:val="ListParagraph"/>
        <w:numPr>
          <w:ilvl w:val="0"/>
          <w:numId w:val="12"/>
        </w:numPr>
        <w:jc w:val="both"/>
        <w:rPr>
          <w:lang w:val="bg-BG"/>
        </w:rPr>
      </w:pPr>
      <w:r>
        <w:rPr>
          <w:rFonts w:ascii="Consolas" w:hAnsi="Consolas"/>
          <w:b/>
          <w:noProof/>
        </w:rPr>
        <w:t xml:space="preserve">The </w:t>
      </w:r>
      <w:r w:rsidR="005B1ECC" w:rsidRPr="000D18F5">
        <w:rPr>
          <w:rFonts w:ascii="Consolas" w:hAnsi="Consolas"/>
          <w:b/>
          <w:noProof/>
        </w:rPr>
        <w:t>StationaryPhone</w:t>
      </w:r>
      <w:r w:rsidR="005B1ECC" w:rsidRPr="00FA60FE">
        <w:rPr>
          <w:noProof/>
        </w:rPr>
        <w:t xml:space="preserve"> </w:t>
      </w:r>
      <w:r w:rsidR="000D18F5">
        <w:rPr>
          <w:noProof/>
        </w:rPr>
        <w:t>can only</w:t>
      </w:r>
      <w:r w:rsidR="005B1ECC" w:rsidRPr="00FA60FE">
        <w:rPr>
          <w:noProof/>
        </w:rPr>
        <w:t xml:space="preserve"> </w:t>
      </w:r>
      <w:r w:rsidR="005B1ECC" w:rsidRPr="000D18F5">
        <w:rPr>
          <w:b/>
          <w:noProof/>
        </w:rPr>
        <w:t>call other phones</w:t>
      </w:r>
      <w:r w:rsidR="005B1ECC" w:rsidRPr="00FA60FE">
        <w:rPr>
          <w:noProof/>
        </w:rPr>
        <w:t>.</w:t>
      </w:r>
    </w:p>
    <w:p w14:paraId="7E48867F" w14:textId="4C72F5D4" w:rsidR="005B1ECC" w:rsidRPr="000D18F5" w:rsidRDefault="005B1ECC" w:rsidP="000D18F5">
      <w:pPr>
        <w:jc w:val="both"/>
        <w:rPr>
          <w:lang w:val="bg-BG"/>
        </w:rPr>
      </w:pPr>
      <w:r w:rsidRPr="00FA60FE">
        <w:rPr>
          <w:noProof/>
        </w:rPr>
        <w:t xml:space="preserve">You should </w:t>
      </w:r>
      <w:r w:rsidR="000D18F5">
        <w:rPr>
          <w:noProof/>
        </w:rPr>
        <w:t>also implement</w:t>
      </w:r>
      <w:r w:rsidRPr="000D18F5">
        <w:rPr>
          <w:b/>
        </w:rPr>
        <w:t xml:space="preserve"> interfaces</w:t>
      </w:r>
      <w:r w:rsidR="000D18F5">
        <w:rPr>
          <w:b/>
        </w:rPr>
        <w:t xml:space="preserve"> for each class with the appropriate methods</w:t>
      </w:r>
      <w:r w:rsidRPr="00FA60FE">
        <w:t>.</w:t>
      </w:r>
    </w:p>
    <w:p w14:paraId="3F5CACF9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6164A997" w14:textId="77777777" w:rsidR="005B1ECC" w:rsidRPr="00FA60FE" w:rsidRDefault="005B1ECC" w:rsidP="005B1ECC">
      <w:pPr>
        <w:spacing w:after="0"/>
        <w:rPr>
          <w:lang w:val="bg-BG"/>
        </w:rPr>
      </w:pPr>
      <w:r w:rsidRPr="00FA60FE">
        <w:t>The input comes from the console. It will hold two lines:</w:t>
      </w:r>
    </w:p>
    <w:p w14:paraId="6DCAFD97" w14:textId="3CDD2AC9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>First line</w:t>
      </w:r>
      <w:r>
        <w:t xml:space="preserve"> consists</w:t>
      </w:r>
      <w:r w:rsidR="007C0722">
        <w:t xml:space="preserve"> of</w:t>
      </w:r>
      <w:r w:rsidR="005B1ECC" w:rsidRPr="00FA60FE">
        <w:t xml:space="preserve"> </w:t>
      </w:r>
      <w:r w:rsidR="005B1ECC" w:rsidRPr="00FA60FE">
        <w:rPr>
          <w:b/>
        </w:rPr>
        <w:t>phone numbers</w:t>
      </w:r>
      <w:r>
        <w:t xml:space="preserve">: </w:t>
      </w:r>
      <w:r>
        <w:rPr>
          <w:noProof/>
        </w:rPr>
        <w:t xml:space="preserve">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t>, separated by spaces.</w:t>
      </w:r>
    </w:p>
    <w:p w14:paraId="1F6F6DBD" w14:textId="742BDDA3" w:rsidR="005B1ECC" w:rsidRPr="00FA60FE" w:rsidRDefault="00A9208A" w:rsidP="00094DB9">
      <w:pPr>
        <w:pStyle w:val="ListParagraph"/>
        <w:numPr>
          <w:ilvl w:val="0"/>
          <w:numId w:val="5"/>
        </w:numPr>
        <w:spacing w:before="0"/>
        <w:ind w:left="567"/>
        <w:rPr>
          <w:lang w:val="bg-BG"/>
        </w:rPr>
      </w:pPr>
      <w:r>
        <w:rPr>
          <w:b/>
        </w:rPr>
        <w:t xml:space="preserve">The </w:t>
      </w:r>
      <w:r w:rsidR="005B1ECC" w:rsidRPr="00FA60FE">
        <w:rPr>
          <w:b/>
        </w:rPr>
        <w:t xml:space="preserve">Second </w:t>
      </w:r>
      <w:r w:rsidR="005B1ECC" w:rsidRPr="007C0722">
        <w:rPr>
          <w:bCs/>
        </w:rPr>
        <w:t>line</w:t>
      </w:r>
      <w:r w:rsidRPr="007C0722">
        <w:rPr>
          <w:bCs/>
        </w:rPr>
        <w:t xml:space="preserve"> consist</w:t>
      </w:r>
      <w:r w:rsidR="007C0722" w:rsidRPr="007C0722">
        <w:rPr>
          <w:bCs/>
        </w:rPr>
        <w:t>s</w:t>
      </w:r>
      <w:r>
        <w:rPr>
          <w:b/>
        </w:rPr>
        <w:t xml:space="preserve"> of</w:t>
      </w:r>
      <w:r w:rsidR="005B1ECC" w:rsidRPr="00FA60FE">
        <w:rPr>
          <w:b/>
        </w:rPr>
        <w:t xml:space="preserve"> </w:t>
      </w:r>
      <w:r>
        <w:rPr>
          <w:b/>
        </w:rPr>
        <w:t xml:space="preserve">websites: a </w:t>
      </w:r>
      <w:r w:rsidR="005B1ECC" w:rsidRPr="00FA60FE">
        <w:rPr>
          <w:rFonts w:ascii="Consolas" w:hAnsi="Consolas"/>
          <w:b/>
          <w:noProof/>
        </w:rPr>
        <w:t>string</w:t>
      </w:r>
      <w:r w:rsidR="005B1ECC" w:rsidRPr="00FA60FE">
        <w:rPr>
          <w:noProof/>
        </w:rPr>
        <w:t>,</w:t>
      </w:r>
      <w:r w:rsidR="005B1ECC" w:rsidRPr="00FA60FE">
        <w:t xml:space="preserve"> separated by spaces.</w:t>
      </w:r>
    </w:p>
    <w:p w14:paraId="10D1A416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1B8060C9" w14:textId="51E29B4B" w:rsidR="00A9208A" w:rsidRPr="00A9208A" w:rsidRDefault="005B1ECC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>First</w:t>
      </w:r>
      <w:r w:rsidR="007C0722">
        <w:t>,</w:t>
      </w:r>
      <w:r w:rsidRPr="00FA60FE">
        <w:t xml:space="preserve"> </w:t>
      </w:r>
      <w:r w:rsidRPr="00A9208A">
        <w:rPr>
          <w:b/>
        </w:rPr>
        <w:t>call all</w:t>
      </w:r>
      <w:r w:rsidR="007C0722">
        <w:rPr>
          <w:b/>
        </w:rPr>
        <w:t xml:space="preserve"> valid</w:t>
      </w:r>
      <w:r w:rsidRPr="00A9208A">
        <w:rPr>
          <w:b/>
        </w:rPr>
        <w:t xml:space="preserve"> numbers</w:t>
      </w:r>
      <w:r w:rsidRPr="00FA60FE">
        <w:t xml:space="preserve"> in the order of input</w:t>
      </w:r>
      <w:r w:rsidR="00A9208A">
        <w:t>:</w:t>
      </w:r>
    </w:p>
    <w:p w14:paraId="2FA7A95D" w14:textId="624642BA" w:rsidR="00A9208A" w:rsidRPr="00A9208A" w:rsidRDefault="00A9208A" w:rsidP="00094DB9">
      <w:pPr>
        <w:pStyle w:val="ListParagraph"/>
        <w:numPr>
          <w:ilvl w:val="1"/>
          <w:numId w:val="17"/>
        </w:numPr>
        <w:spacing w:line="360" w:lineRule="auto"/>
      </w:pPr>
      <w:r w:rsidRPr="00A9208A">
        <w:t xml:space="preserve">If there is a character different from a digit in a number, print: </w:t>
      </w:r>
      <w:r w:rsidRPr="00A9208A">
        <w:rPr>
          <w:rFonts w:ascii="Consolas" w:hAnsi="Consolas"/>
          <w:b/>
          <w:bCs/>
        </w:rPr>
        <w:t>"Invalid number!"</w:t>
      </w:r>
      <w:r w:rsidRPr="00A9208A">
        <w:t xml:space="preserve"> and continue </w:t>
      </w:r>
      <w:r w:rsidR="007C0722">
        <w:t>with the</w:t>
      </w:r>
      <w:r w:rsidRPr="00A9208A">
        <w:t xml:space="preserve"> next number.</w:t>
      </w:r>
    </w:p>
    <w:p w14:paraId="52F2C83C" w14:textId="1076F699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 xml:space="preserve">number is </w:t>
      </w:r>
      <w:r w:rsidRPr="00A9208A">
        <w:rPr>
          <w:b/>
          <w:bCs/>
        </w:rPr>
        <w:t>10 digits long</w:t>
      </w:r>
      <w:r w:rsidRPr="00FA60FE">
        <w:t xml:space="preserve">, you are making a call from your smart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>"</w:t>
      </w:r>
      <w:r w:rsidRPr="00A9208A">
        <w:rPr>
          <w:rFonts w:ascii="Consolas" w:hAnsi="Consolas"/>
          <w:b/>
          <w:bCs/>
          <w:noProof/>
        </w:rPr>
        <w:t>Calling... {number}"</w:t>
      </w:r>
    </w:p>
    <w:p w14:paraId="4D2AB813" w14:textId="3325E99F" w:rsidR="00A9208A" w:rsidRPr="00A9208A" w:rsidRDefault="00A9208A" w:rsidP="00094DB9">
      <w:pPr>
        <w:pStyle w:val="ListParagraph"/>
        <w:numPr>
          <w:ilvl w:val="1"/>
          <w:numId w:val="17"/>
        </w:numPr>
        <w:suppressAutoHyphens/>
        <w:overflowPunct w:val="0"/>
        <w:spacing w:before="0" w:after="0" w:line="360" w:lineRule="auto"/>
        <w:jc w:val="both"/>
      </w:pPr>
      <w:r>
        <w:t xml:space="preserve">If the </w:t>
      </w:r>
      <w:r w:rsidRPr="00FA60FE">
        <w:t>number is 7</w:t>
      </w:r>
      <w:r w:rsidRPr="00A9208A">
        <w:rPr>
          <w:b/>
          <w:bCs/>
        </w:rPr>
        <w:t xml:space="preserve"> digits long</w:t>
      </w:r>
      <w:r w:rsidRPr="00FA60FE">
        <w:t xml:space="preserve">, you are making a call from your stationary phone </w:t>
      </w:r>
      <w:r>
        <w:t xml:space="preserve">and </w:t>
      </w:r>
      <w:r w:rsidRPr="00FA60FE">
        <w:t>print:</w:t>
      </w:r>
      <w:r>
        <w:t xml:space="preserve"> </w:t>
      </w:r>
      <w:r w:rsidRPr="00A9208A">
        <w:t xml:space="preserve">" </w:t>
      </w:r>
      <w:r w:rsidRPr="00A9208A">
        <w:rPr>
          <w:rFonts w:ascii="Consolas" w:hAnsi="Consolas"/>
          <w:b/>
          <w:bCs/>
          <w:noProof/>
        </w:rPr>
        <w:t>Dialing... {number}"</w:t>
      </w:r>
    </w:p>
    <w:p w14:paraId="0E94BEC1" w14:textId="4978CD33" w:rsidR="00A9208A" w:rsidRPr="007C0722" w:rsidRDefault="00A9208A" w:rsidP="00094DB9">
      <w:pPr>
        <w:pStyle w:val="ListParagraph"/>
        <w:numPr>
          <w:ilvl w:val="0"/>
          <w:numId w:val="15"/>
        </w:numPr>
        <w:suppressAutoHyphens/>
        <w:overflowPunct w:val="0"/>
        <w:spacing w:before="0" w:after="0" w:line="240" w:lineRule="auto"/>
        <w:jc w:val="both"/>
        <w:rPr>
          <w:b/>
          <w:bCs/>
          <w:lang w:val="bg-BG"/>
        </w:rPr>
      </w:pPr>
      <w:r>
        <w:t xml:space="preserve">Next, </w:t>
      </w:r>
      <w:r w:rsidRPr="007C0722">
        <w:rPr>
          <w:b/>
          <w:bCs/>
        </w:rPr>
        <w:t xml:space="preserve">browser </w:t>
      </w:r>
      <w:r w:rsidR="007C0722" w:rsidRPr="007C0722">
        <w:rPr>
          <w:b/>
          <w:bCs/>
        </w:rPr>
        <w:t>all valid websites</w:t>
      </w:r>
      <w:r w:rsidR="007C0722">
        <w:rPr>
          <w:b/>
          <w:bCs/>
        </w:rPr>
        <w:t xml:space="preserve"> </w:t>
      </w:r>
      <w:r w:rsidR="007C0722" w:rsidRPr="00FA60FE">
        <w:t>in the order of input</w:t>
      </w:r>
      <w:r w:rsidR="007C0722">
        <w:t>:</w:t>
      </w:r>
    </w:p>
    <w:p w14:paraId="781474EE" w14:textId="334F6ADE" w:rsidR="004E3C50" w:rsidRPr="004E3C50" w:rsidRDefault="004E3C50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 w:rsidRPr="004E3C50">
        <w:rPr>
          <w:lang w:val="bg-BG"/>
        </w:rPr>
        <w:t xml:space="preserve">If there is a number in the input of the URLs, print: </w:t>
      </w:r>
      <w:r w:rsidRPr="004E3C50">
        <w:rPr>
          <w:rFonts w:ascii="Consolas" w:hAnsi="Consolas"/>
          <w:b/>
          <w:bCs/>
          <w:lang w:val="bg-BG"/>
        </w:rPr>
        <w:t>"Invalid URL!"</w:t>
      </w:r>
      <w:r w:rsidRPr="004E3C50">
        <w:rPr>
          <w:lang w:val="bg-BG"/>
        </w:rPr>
        <w:t xml:space="preserve"> and continue </w:t>
      </w:r>
      <w:r w:rsidR="007C0722">
        <w:t>with the next</w:t>
      </w:r>
      <w:r w:rsidRPr="004E3C50">
        <w:rPr>
          <w:lang w:val="bg-BG"/>
        </w:rPr>
        <w:t xml:space="preserve"> URLs.</w:t>
      </w:r>
    </w:p>
    <w:p w14:paraId="469F89E4" w14:textId="140CCC3F" w:rsidR="004E3C50" w:rsidRPr="004E3C50" w:rsidRDefault="007C0722" w:rsidP="00094DB9">
      <w:pPr>
        <w:pStyle w:val="ListParagraph"/>
        <w:numPr>
          <w:ilvl w:val="0"/>
          <w:numId w:val="16"/>
        </w:numPr>
        <w:spacing w:line="360" w:lineRule="auto"/>
        <w:rPr>
          <w:lang w:val="bg-BG"/>
        </w:rPr>
      </w:pPr>
      <w:r>
        <w:t>If the URL is valid,</w:t>
      </w:r>
      <w:r w:rsidR="004E3C50" w:rsidRPr="004E3C50">
        <w:rPr>
          <w:lang w:val="bg-BG"/>
        </w:rPr>
        <w:t xml:space="preserve"> print on the console the </w:t>
      </w:r>
      <w:r>
        <w:t>web</w:t>
      </w:r>
      <w:r w:rsidR="004E3C50" w:rsidRPr="004E3C50">
        <w:rPr>
          <w:lang w:val="bg-BG"/>
        </w:rPr>
        <w:t xml:space="preserve">site in </w:t>
      </w:r>
      <w:r>
        <w:t xml:space="preserve">the </w:t>
      </w:r>
      <w:r w:rsidR="004E3C50" w:rsidRPr="004E3C50">
        <w:rPr>
          <w:lang w:val="bg-BG"/>
        </w:rPr>
        <w:t xml:space="preserve">format: </w:t>
      </w:r>
      <w:r w:rsidRPr="007C0722">
        <w:rPr>
          <w:rFonts w:ascii="Consolas" w:hAnsi="Consolas"/>
          <w:b/>
          <w:bCs/>
          <w:lang w:val="bg-BG"/>
        </w:rPr>
        <w:t>"</w:t>
      </w:r>
      <w:r w:rsidR="004E3C50" w:rsidRPr="007C0722">
        <w:rPr>
          <w:rFonts w:ascii="Consolas" w:hAnsi="Consolas"/>
          <w:b/>
          <w:bCs/>
          <w:lang w:val="bg-BG"/>
        </w:rPr>
        <w:t>Browsing: {site}!</w:t>
      </w:r>
      <w:r w:rsidRPr="007C0722">
        <w:rPr>
          <w:rFonts w:ascii="Consolas" w:hAnsi="Consolas"/>
          <w:b/>
          <w:bCs/>
          <w:lang w:val="bg-BG"/>
        </w:rPr>
        <w:t>"</w:t>
      </w:r>
    </w:p>
    <w:p w14:paraId="60F8BDA5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lastRenderedPageBreak/>
        <w:t>Constraints</w:t>
      </w:r>
    </w:p>
    <w:p w14:paraId="41904326" w14:textId="4BF0C16B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t xml:space="preserve">Each site's </w:t>
      </w:r>
      <w:r w:rsidRPr="00FA60FE">
        <w:rPr>
          <w:noProof/>
        </w:rPr>
        <w:t xml:space="preserve">URL </w:t>
      </w:r>
      <w:r w:rsidRPr="00FA60FE">
        <w:t xml:space="preserve">should consist only of letters and symbols </w:t>
      </w:r>
      <w:r w:rsidRPr="00FA60FE">
        <w:rPr>
          <w:noProof/>
        </w:rPr>
        <w:t>(</w:t>
      </w:r>
      <w:r w:rsidRPr="00FA60FE">
        <w:rPr>
          <w:b/>
          <w:bCs/>
        </w:rPr>
        <w:t xml:space="preserve">No digits are allowed </w:t>
      </w:r>
      <w:r w:rsidRPr="00FA60FE">
        <w:rPr>
          <w:bCs/>
        </w:rPr>
        <w:t xml:space="preserve">in the </w:t>
      </w:r>
      <w:r w:rsidRPr="00FA60FE">
        <w:rPr>
          <w:bCs/>
          <w:noProof/>
        </w:rPr>
        <w:t xml:space="preserve">URL </w:t>
      </w:r>
      <w:r w:rsidRPr="00FA60FE">
        <w:rPr>
          <w:bCs/>
        </w:rPr>
        <w:t>address</w:t>
      </w:r>
      <w:r w:rsidRPr="00FA60FE">
        <w:rPr>
          <w:noProof/>
        </w:rPr>
        <w:t>)</w:t>
      </w:r>
      <w:r w:rsidR="007C0722">
        <w:rPr>
          <w:noProof/>
        </w:rPr>
        <w:t>.</w:t>
      </w:r>
    </w:p>
    <w:p w14:paraId="566CEB56" w14:textId="3C7ABEA6" w:rsidR="005B1ECC" w:rsidRPr="00FA60FE" w:rsidRDefault="005B1ECC" w:rsidP="00094DB9">
      <w:pPr>
        <w:numPr>
          <w:ilvl w:val="0"/>
          <w:numId w:val="4"/>
        </w:numPr>
        <w:suppressAutoHyphens/>
        <w:overflowPunct w:val="0"/>
        <w:spacing w:before="0" w:after="0" w:line="240" w:lineRule="auto"/>
        <w:jc w:val="both"/>
        <w:rPr>
          <w:lang w:val="bg-BG"/>
        </w:rPr>
      </w:pPr>
      <w:r w:rsidRPr="00FA60FE">
        <w:rPr>
          <w:noProof/>
        </w:rPr>
        <w:t>The phone numbers will always be 7 or 10 digits long</w:t>
      </w:r>
      <w:r w:rsidR="007C0722">
        <w:rPr>
          <w:noProof/>
        </w:rPr>
        <w:t>.</w:t>
      </w:r>
    </w:p>
    <w:p w14:paraId="2B8D169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W w:w="10998" w:type="dxa"/>
        <w:tblInd w:w="-22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4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58"/>
        <w:gridCol w:w="3740"/>
      </w:tblGrid>
      <w:tr w:rsidR="005B1ECC" w:rsidRPr="00FA60FE" w14:paraId="1E6B5136" w14:textId="77777777" w:rsidTr="00596C2F">
        <w:trPr>
          <w:trHeight w:val="239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45" w:type="dxa"/>
            </w:tcMar>
          </w:tcPr>
          <w:p w14:paraId="5EA94CBD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F1E859" w14:textId="77777777" w:rsidR="005B1ECC" w:rsidRPr="00FA60FE" w:rsidRDefault="005B1ECC" w:rsidP="00596C2F">
            <w:pPr>
              <w:spacing w:after="0" w:line="240" w:lineRule="auto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3359AEF3" w14:textId="77777777" w:rsidTr="00596C2F">
        <w:trPr>
          <w:trHeight w:val="25"/>
        </w:trPr>
        <w:tc>
          <w:tcPr>
            <w:tcW w:w="725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45" w:type="dxa"/>
            </w:tcMar>
          </w:tcPr>
          <w:p w14:paraId="161744E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882134215 0882134333 0899213421 0558123 3333123</w:t>
            </w:r>
          </w:p>
          <w:p w14:paraId="15BB4C47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hAnsi="Consolas" w:cs="Consolas"/>
                <w:noProof/>
              </w:rPr>
              <w:t>http://softuni.bg http://youtube.com http://www.g00gle.com</w:t>
            </w:r>
          </w:p>
        </w:tc>
        <w:tc>
          <w:tcPr>
            <w:tcW w:w="374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D6A0B05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6" w:name="OLE_LINK33"/>
            <w:bookmarkStart w:id="7" w:name="OLE_LINK34"/>
            <w:r w:rsidRPr="00FA60FE">
              <w:rPr>
                <w:rFonts w:ascii="Consolas" w:eastAsia="Courier New" w:hAnsi="Consolas" w:cs="Consolas"/>
                <w:noProof/>
              </w:rPr>
              <w:t>Calling... 0882134215</w:t>
            </w:r>
          </w:p>
          <w:bookmarkEnd w:id="6"/>
          <w:bookmarkEnd w:id="7"/>
          <w:p w14:paraId="7835A6BD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82134333</w:t>
            </w:r>
          </w:p>
          <w:p w14:paraId="3D4A9E64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Calling... 0899213421</w:t>
            </w:r>
          </w:p>
          <w:p w14:paraId="72AB345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0558123</w:t>
            </w:r>
          </w:p>
          <w:p w14:paraId="2D051CBF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Dialing... 3333123</w:t>
            </w:r>
          </w:p>
          <w:p w14:paraId="382C8528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bookmarkStart w:id="8" w:name="OLE_LINK35"/>
            <w:bookmarkStart w:id="9" w:name="OLE_LINK36"/>
            <w:r w:rsidRPr="00FA60FE">
              <w:rPr>
                <w:rFonts w:ascii="Consolas" w:eastAsia="Courier New" w:hAnsi="Consolas" w:cs="Consolas"/>
                <w:noProof/>
              </w:rPr>
              <w:t>Browsing: http://softuni.bg!</w:t>
            </w:r>
          </w:p>
          <w:bookmarkEnd w:id="8"/>
          <w:bookmarkEnd w:id="9"/>
          <w:p w14:paraId="1EFD2B19" w14:textId="77777777" w:rsidR="005B1ECC" w:rsidRPr="00FA60FE" w:rsidRDefault="005B1ECC" w:rsidP="00596C2F">
            <w:pPr>
              <w:spacing w:after="0" w:line="240" w:lineRule="auto"/>
              <w:rPr>
                <w:lang w:val="bg-BG"/>
              </w:rPr>
            </w:pPr>
            <w:r w:rsidRPr="00FA60FE">
              <w:rPr>
                <w:rFonts w:ascii="Consolas" w:eastAsia="Courier New" w:hAnsi="Consolas" w:cs="Consolas"/>
                <w:noProof/>
              </w:rPr>
              <w:t>Browsing: http://youtube.com!</w:t>
            </w:r>
          </w:p>
          <w:p w14:paraId="716B1035" w14:textId="77777777" w:rsidR="005B1ECC" w:rsidRPr="00FA60FE" w:rsidRDefault="005B1ECC" w:rsidP="00596C2F">
            <w:pPr>
              <w:spacing w:after="0" w:line="240" w:lineRule="auto"/>
            </w:pPr>
            <w:r w:rsidRPr="00FA60FE">
              <w:rPr>
                <w:rFonts w:ascii="Consolas" w:eastAsia="Courier New" w:hAnsi="Consolas" w:cs="Consolas"/>
                <w:noProof/>
              </w:rPr>
              <w:t xml:space="preserve">Invalid </w:t>
            </w:r>
            <w:bookmarkStart w:id="10" w:name="OLE_LINK40"/>
            <w:bookmarkStart w:id="11" w:name="OLE_LINK41"/>
            <w:r w:rsidRPr="00FA60FE">
              <w:rPr>
                <w:rFonts w:ascii="Consolas" w:eastAsia="Courier New" w:hAnsi="Consolas" w:cs="Consolas"/>
                <w:noProof/>
              </w:rPr>
              <w:t>URL</w:t>
            </w:r>
            <w:bookmarkEnd w:id="10"/>
            <w:bookmarkEnd w:id="11"/>
            <w:r w:rsidRPr="00FA60FE">
              <w:rPr>
                <w:rFonts w:ascii="Consolas" w:eastAsia="Courier New" w:hAnsi="Consolas" w:cs="Consolas"/>
                <w:noProof/>
              </w:rPr>
              <w:t>!</w:t>
            </w:r>
          </w:p>
        </w:tc>
      </w:tr>
    </w:tbl>
    <w:p w14:paraId="3A677BD2" w14:textId="7CF2BAE4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order Control</w:t>
      </w:r>
    </w:p>
    <w:p w14:paraId="2F05EB7A" w14:textId="77777777" w:rsidR="008F1AC0" w:rsidRDefault="008F1AC0" w:rsidP="008F1AC0">
      <w:pPr>
        <w:jc w:val="both"/>
        <w:rPr>
          <w:lang w:val="bg-BG"/>
        </w:rPr>
      </w:pPr>
      <w:r>
        <w:t xml:space="preserve">It’s the </w:t>
      </w:r>
      <w:r>
        <w:rPr>
          <w:noProof/>
        </w:rPr>
        <w:t xml:space="preserve">future, </w:t>
      </w:r>
      <w:r>
        <w:t xml:space="preserve">you’re the ruler of a totalitarian dystopian society inhabited by </w:t>
      </w:r>
      <w:r>
        <w:rPr>
          <w:b/>
        </w:rPr>
        <w:t>citizens</w:t>
      </w:r>
      <w:r>
        <w:t xml:space="preserve"> and </w:t>
      </w:r>
      <w:r>
        <w:rPr>
          <w:b/>
        </w:rPr>
        <w:t>robots</w:t>
      </w:r>
      <w:r>
        <w:t xml:space="preserve">, </w:t>
      </w:r>
      <w:r>
        <w:rPr>
          <w:noProof/>
        </w:rPr>
        <w:t>since</w:t>
      </w:r>
      <w:r>
        <w:t xml:space="preserve"> you’re afraid of rebellions you decide to implement strict control of who enters your city. Your soldiers check the </w:t>
      </w:r>
      <w:r>
        <w:rPr>
          <w:rFonts w:ascii="Consolas" w:hAnsi="Consolas"/>
          <w:b/>
        </w:rPr>
        <w:t>Id</w:t>
      </w:r>
      <w:r>
        <w:t>s of everyone who enters and leaves.</w:t>
      </w:r>
    </w:p>
    <w:p w14:paraId="1127660A" w14:textId="68B8D39D" w:rsidR="008F1AC0" w:rsidRDefault="008F1AC0" w:rsidP="008F1AC0">
      <w:pPr>
        <w:jc w:val="both"/>
        <w:rPr>
          <w:lang w:val="bg-BG"/>
        </w:rPr>
      </w:pPr>
      <w:r>
        <w:t>You will receive an unknown amount of lines from the console until the command "</w:t>
      </w:r>
      <w:r>
        <w:rPr>
          <w:rFonts w:ascii="Consolas" w:hAnsi="Consolas"/>
          <w:b/>
          <w:noProof/>
        </w:rPr>
        <w:t>End</w:t>
      </w:r>
      <w:r>
        <w:t>" is received, on each line, there will be a piece of information for either a citizen or a robot who tries to enter your city in the format:</w:t>
      </w:r>
      <w:r>
        <w:rPr>
          <w:rFonts w:ascii="Consolas" w:hAnsi="Consolas"/>
        </w:rPr>
        <w:t xml:space="preserve">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name} {age} {id}</w:t>
      </w:r>
      <w:r>
        <w:rPr>
          <w:rFonts w:ascii="Consolas" w:hAnsi="Consolas"/>
          <w:noProof/>
        </w:rPr>
        <w:t>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citizens</w:t>
      </w:r>
      <w:r>
        <w:t xml:space="preserve"> and </w:t>
      </w:r>
      <w:r>
        <w:rPr>
          <w:rFonts w:ascii="Consolas" w:hAnsi="Consolas"/>
          <w:noProof/>
        </w:rPr>
        <w:t>"</w:t>
      </w:r>
      <w:r>
        <w:rPr>
          <w:rFonts w:ascii="Consolas" w:hAnsi="Consolas"/>
          <w:b/>
          <w:noProof/>
        </w:rPr>
        <w:t>{model} {id}"</w:t>
      </w:r>
      <w:r>
        <w:rPr>
          <w:noProof/>
        </w:rPr>
        <w:t xml:space="preserve"> </w:t>
      </w:r>
      <w:r>
        <w:t xml:space="preserve">for </w:t>
      </w:r>
      <w:r>
        <w:rPr>
          <w:b/>
        </w:rPr>
        <w:t>robots</w:t>
      </w:r>
      <w:r>
        <w:t xml:space="preserve">. After the </w:t>
      </w:r>
      <w:r w:rsidR="00490368">
        <w:t>"</w:t>
      </w:r>
      <w:r w:rsidR="00490368">
        <w:rPr>
          <w:rFonts w:ascii="Consolas" w:hAnsi="Consolas"/>
          <w:b/>
          <w:noProof/>
        </w:rPr>
        <w:t>End</w:t>
      </w:r>
      <w:r w:rsidR="00490368">
        <w:t xml:space="preserve">" </w:t>
      </w:r>
      <w:r>
        <w:t xml:space="preserve">command on the next line, you will receive a single number representing </w:t>
      </w:r>
      <w:r>
        <w:rPr>
          <w:b/>
        </w:rPr>
        <w:t>the last digits of fake ids</w:t>
      </w:r>
      <w:r>
        <w:t xml:space="preserve">, all citizens or robots whose </w:t>
      </w:r>
      <w:r>
        <w:rPr>
          <w:rFonts w:ascii="Consolas" w:hAnsi="Consolas"/>
          <w:b/>
          <w:noProof/>
        </w:rPr>
        <w:t>Id</w:t>
      </w:r>
      <w:r>
        <w:rPr>
          <w:noProof/>
        </w:rPr>
        <w:t xml:space="preserve"> </w:t>
      </w:r>
      <w:r>
        <w:t>ends with the specified digits must be detained.</w:t>
      </w:r>
    </w:p>
    <w:p w14:paraId="2F824262" w14:textId="77777777" w:rsidR="008F1AC0" w:rsidRDefault="008F1AC0" w:rsidP="008F1AC0">
      <w:pPr>
        <w:jc w:val="both"/>
        <w:rPr>
          <w:lang w:val="bg-BG"/>
        </w:rPr>
      </w:pPr>
      <w:r>
        <w:t xml:space="preserve">The output of your program should consist of all detained </w:t>
      </w:r>
      <w:r>
        <w:rPr>
          <w:rFonts w:ascii="Consolas" w:hAnsi="Consolas"/>
          <w:b/>
        </w:rPr>
        <w:t>Id</w:t>
      </w:r>
      <w:r>
        <w:t xml:space="preserve">s each on a separate line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33397EA5" w14:textId="77777777" w:rsidR="008F1AC0" w:rsidRDefault="008F1AC0" w:rsidP="008F1AC0">
      <w:pPr>
        <w:pStyle w:val="Heading3"/>
        <w:jc w:val="both"/>
        <w:rPr>
          <w:lang w:val="bg-BG"/>
        </w:rPr>
      </w:pPr>
      <w:r>
        <w:t>Input</w:t>
      </w:r>
    </w:p>
    <w:p w14:paraId="3FBC6000" w14:textId="77777777" w:rsidR="008F1AC0" w:rsidRDefault="008F1AC0" w:rsidP="008F1AC0">
      <w:pPr>
        <w:spacing w:after="0"/>
        <w:jc w:val="both"/>
        <w:rPr>
          <w:lang w:val="bg-BG"/>
        </w:rPr>
      </w:pPr>
      <w:r>
        <w:t>The input comes from the console. Every commands’ parameters before the command "</w:t>
      </w:r>
      <w:r>
        <w:rPr>
          <w:rFonts w:ascii="Consolas" w:hAnsi="Consolas"/>
          <w:b/>
          <w:noProof/>
        </w:rPr>
        <w:t>End</w:t>
      </w:r>
      <w:r>
        <w:t xml:space="preserve">" will be separated by a </w:t>
      </w:r>
      <w:r>
        <w:rPr>
          <w:b/>
        </w:rPr>
        <w:t>single space</w:t>
      </w:r>
      <w:r>
        <w:t>.</w:t>
      </w:r>
    </w:p>
    <w:p w14:paraId="38BBB498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7"/>
        <w:gridCol w:w="3150"/>
      </w:tblGrid>
      <w:tr w:rsidR="008F1AC0" w14:paraId="745EE69A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40C07D5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C953D56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166BFD45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7C1A46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bookmarkStart w:id="12" w:name="OLE_LINK43"/>
            <w:bookmarkStart w:id="13" w:name="OLE_LINK42"/>
            <w:r>
              <w:rPr>
                <w:rFonts w:ascii="Consolas" w:hAnsi="Consolas" w:cs="Consolas"/>
                <w:noProof/>
              </w:rPr>
              <w:t>Peter 22 9010101122</w:t>
            </w:r>
          </w:p>
          <w:p w14:paraId="5ACC99A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3 558833251</w:t>
            </w:r>
          </w:p>
          <w:p w14:paraId="7630335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K-12 33283122</w:t>
            </w:r>
          </w:p>
          <w:p w14:paraId="322FC6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6DD2F0E2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22</w:t>
            </w:r>
            <w:bookmarkEnd w:id="12"/>
            <w:bookmarkEnd w:id="13"/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6FF8F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9010101122</w:t>
            </w:r>
          </w:p>
          <w:p w14:paraId="72AE5D03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33283122</w:t>
            </w:r>
          </w:p>
          <w:p w14:paraId="26333B05" w14:textId="77777777" w:rsidR="008F1AC0" w:rsidRDefault="008F1AC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8F1AC0" w14:paraId="3D24DD22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7DFFA5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eo 31 7801211340</w:t>
            </w:r>
          </w:p>
          <w:p w14:paraId="7694816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29 8007181534</w:t>
            </w:r>
          </w:p>
          <w:p w14:paraId="3A35081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IV-228 999999</w:t>
            </w:r>
          </w:p>
          <w:p w14:paraId="1F8317C5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am 54 3401018380</w:t>
            </w:r>
          </w:p>
          <w:p w14:paraId="03339EC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KKK-666 80808080</w:t>
            </w:r>
          </w:p>
          <w:p w14:paraId="6E5E492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End</w:t>
            </w:r>
          </w:p>
          <w:p w14:paraId="322A0EE1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340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99BE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lastRenderedPageBreak/>
              <w:t>7801211340</w:t>
            </w:r>
          </w:p>
          <w:p w14:paraId="442E3E9D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</w:p>
        </w:tc>
      </w:tr>
      <w:tr w:rsidR="00490368" w14:paraId="73755237" w14:textId="77777777" w:rsidTr="008F1AC0">
        <w:tc>
          <w:tcPr>
            <w:tcW w:w="2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84774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George 954614</w:t>
            </w:r>
          </w:p>
          <w:p w14:paraId="5BE1187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Ron 124610</w:t>
            </w:r>
          </w:p>
          <w:p w14:paraId="65746B1D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VI-228 999999</w:t>
            </w:r>
          </w:p>
          <w:p w14:paraId="3E3E283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Mike 13 7604128614</w:t>
            </w:r>
          </w:p>
          <w:p w14:paraId="719A1A1A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Peter 90 5602142414</w:t>
            </w:r>
          </w:p>
          <w:p w14:paraId="3FE839E7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T500 131313130</w:t>
            </w:r>
          </w:p>
          <w:p w14:paraId="4B022078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End</w:t>
            </w:r>
          </w:p>
          <w:p w14:paraId="29B54746" w14:textId="2BA4755C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14</w:t>
            </w:r>
          </w:p>
        </w:tc>
        <w:tc>
          <w:tcPr>
            <w:tcW w:w="31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DF1B2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954614</w:t>
            </w:r>
          </w:p>
          <w:p w14:paraId="75FDFF6B" w14:textId="77777777" w:rsidR="00490368" w:rsidRP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7604128614</w:t>
            </w:r>
          </w:p>
          <w:p w14:paraId="2A7C0916" w14:textId="2C3CB032" w:rsidR="00490368" w:rsidRDefault="00490368" w:rsidP="00490368">
            <w:pPr>
              <w:spacing w:after="0"/>
              <w:rPr>
                <w:rFonts w:ascii="Consolas" w:hAnsi="Consolas" w:cs="Consolas"/>
                <w:noProof/>
              </w:rPr>
            </w:pPr>
            <w:r w:rsidRPr="00490368">
              <w:rPr>
                <w:rFonts w:ascii="Consolas" w:hAnsi="Consolas" w:cs="Consolas"/>
                <w:noProof/>
              </w:rPr>
              <w:t>5602142414</w:t>
            </w:r>
          </w:p>
        </w:tc>
      </w:tr>
    </w:tbl>
    <w:p w14:paraId="4A4441DC" w14:textId="77777777" w:rsidR="008F1AC0" w:rsidRDefault="008F1AC0" w:rsidP="008F1AC0">
      <w:pPr>
        <w:rPr>
          <w:lang w:val="bg-BG"/>
        </w:rPr>
      </w:pPr>
    </w:p>
    <w:p w14:paraId="379F6CF7" w14:textId="77777777" w:rsidR="008F1AC0" w:rsidRDefault="008F1AC0" w:rsidP="008F1AC0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>Birthday Celebrations</w:t>
      </w:r>
    </w:p>
    <w:p w14:paraId="7A24039D" w14:textId="66238B7F" w:rsidR="008F1AC0" w:rsidRDefault="008F1AC0" w:rsidP="008F1AC0">
      <w:pPr>
        <w:jc w:val="both"/>
        <w:rPr>
          <w:lang w:val="bg-BG"/>
        </w:rPr>
      </w:pPr>
      <w:r>
        <w:t xml:space="preserve">It is </w:t>
      </w:r>
      <w:r>
        <w:rPr>
          <w:noProof/>
        </w:rPr>
        <w:t>a well-known</w:t>
      </w:r>
      <w:r>
        <w:t xml:space="preserve"> fact that people celebrate </w:t>
      </w:r>
      <w:r>
        <w:rPr>
          <w:noProof/>
        </w:rPr>
        <w:t>birthdays,</w:t>
      </w:r>
      <w:r>
        <w:t xml:space="preserve"> it is also known that some people also celebrate their </w:t>
      </w:r>
      <w:r>
        <w:rPr>
          <w:noProof/>
        </w:rPr>
        <w:t>pets’</w:t>
      </w:r>
      <w:r>
        <w:t xml:space="preserve"> birthdays. Extend the program from your last task to add </w:t>
      </w:r>
      <w:r>
        <w:rPr>
          <w:b/>
        </w:rPr>
        <w:t>birthdates</w:t>
      </w:r>
      <w:r>
        <w:t xml:space="preserve"> to citizens and include a class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>,</w:t>
      </w:r>
      <w:r>
        <w:t xml:space="preserve"> pets have a </w:t>
      </w:r>
      <w:r>
        <w:rPr>
          <w:b/>
        </w:rPr>
        <w:t>name</w:t>
      </w:r>
      <w:r>
        <w:t xml:space="preserve"> and a </w:t>
      </w:r>
      <w:r>
        <w:rPr>
          <w:b/>
        </w:rPr>
        <w:t>birthdate</w:t>
      </w:r>
      <w:r>
        <w:t xml:space="preserve">. Encompass repeated functionality into interfaces and implement them in your classes. </w:t>
      </w:r>
    </w:p>
    <w:p w14:paraId="52AB8D9A" w14:textId="7CAB82B1" w:rsidR="008F1AC0" w:rsidRDefault="008F1AC0" w:rsidP="008F1AC0">
      <w:pPr>
        <w:jc w:val="both"/>
        <w:rPr>
          <w:lang w:val="bg-BG"/>
        </w:rPr>
      </w:pPr>
      <w:r>
        <w:t>You will receive from the console an unknown number of lines. Until the command "</w:t>
      </w:r>
      <w:r>
        <w:rPr>
          <w:rFonts w:ascii="Consolas" w:hAnsi="Consolas"/>
          <w:b/>
          <w:noProof/>
        </w:rPr>
        <w:t>End</w:t>
      </w:r>
      <w:r>
        <w:t>" is received, each line will contain information in one of the following formats "</w:t>
      </w:r>
      <w:r>
        <w:rPr>
          <w:rFonts w:ascii="Consolas" w:hAnsi="Consolas"/>
          <w:b/>
          <w:noProof/>
        </w:rPr>
        <w:t>Citizen &lt;name&gt; &lt;age&gt; &lt;id&gt; &lt;birthdate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Citizen</w:t>
      </w:r>
      <w:r>
        <w:t>, "</w:t>
      </w:r>
      <w:r>
        <w:rPr>
          <w:rFonts w:ascii="Consolas" w:hAnsi="Consolas"/>
          <w:b/>
          <w:noProof/>
        </w:rPr>
        <w:t>Robot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&lt;model&gt; &lt;id</w:t>
      </w:r>
      <w:r>
        <w:rPr>
          <w:rFonts w:ascii="Consolas" w:hAnsi="Consolas"/>
          <w:b/>
        </w:rPr>
        <w:t>&gt;</w:t>
      </w:r>
      <w:r>
        <w:t xml:space="preserve">" for </w:t>
      </w:r>
      <w:r>
        <w:rPr>
          <w:rFonts w:ascii="Consolas" w:hAnsi="Consolas"/>
          <w:b/>
          <w:noProof/>
        </w:rPr>
        <w:t>Robot</w:t>
      </w:r>
      <w:r>
        <w:rPr>
          <w:noProof/>
        </w:rPr>
        <w:t xml:space="preserve"> </w:t>
      </w:r>
      <w:r>
        <w:t>or "</w:t>
      </w:r>
      <w:r>
        <w:rPr>
          <w:rFonts w:ascii="Consolas" w:hAnsi="Consolas"/>
          <w:b/>
          <w:noProof/>
        </w:rPr>
        <w:t>Pet &lt;name&gt; &lt;birthdate</w:t>
      </w:r>
      <w:r>
        <w:t xml:space="preserve">" for </w:t>
      </w:r>
      <w:r>
        <w:rPr>
          <w:rFonts w:ascii="Consolas" w:hAnsi="Consolas"/>
          <w:b/>
          <w:noProof/>
        </w:rPr>
        <w:t>Pet</w:t>
      </w:r>
      <w:r>
        <w:t>. After the "</w:t>
      </w:r>
      <w:r>
        <w:rPr>
          <w:rFonts w:ascii="Consolas" w:hAnsi="Consolas"/>
          <w:b/>
          <w:noProof/>
        </w:rPr>
        <w:t>End</w:t>
      </w:r>
      <w:r>
        <w:t xml:space="preserve">" command on the next line, you will receive a single number representing </w:t>
      </w:r>
      <w:r>
        <w:rPr>
          <w:b/>
        </w:rPr>
        <w:t>a specific year</w:t>
      </w:r>
      <w:r>
        <w:t xml:space="preserve">, your task is to print all birthdates </w:t>
      </w:r>
      <w:r>
        <w:rPr>
          <w:noProof/>
        </w:rPr>
        <w:t>(</w:t>
      </w:r>
      <w:r>
        <w:t xml:space="preserve">of both </w:t>
      </w:r>
      <w:r>
        <w:rPr>
          <w:rFonts w:ascii="Consolas" w:hAnsi="Consolas"/>
          <w:b/>
          <w:noProof/>
        </w:rPr>
        <w:t>Citizen</w:t>
      </w:r>
      <w:r>
        <w:rPr>
          <w:rFonts w:cstheme="minorHAnsi"/>
          <w:b/>
          <w:noProof/>
        </w:rPr>
        <w:t xml:space="preserve"> </w:t>
      </w:r>
      <w:r>
        <w:t xml:space="preserve">and </w:t>
      </w:r>
      <w:r>
        <w:rPr>
          <w:rFonts w:ascii="Consolas" w:hAnsi="Consolas"/>
          <w:b/>
          <w:noProof/>
        </w:rPr>
        <w:t>Pet</w:t>
      </w:r>
      <w:r>
        <w:rPr>
          <w:noProof/>
        </w:rPr>
        <w:t xml:space="preserve">) </w:t>
      </w:r>
      <w:r>
        <w:t>in that year</w:t>
      </w:r>
      <w:r>
        <w:rPr>
          <w:b/>
        </w:rPr>
        <w:t xml:space="preserve"> </w:t>
      </w:r>
      <w:r>
        <w:t xml:space="preserve">in the format </w:t>
      </w:r>
      <w:r>
        <w:rPr>
          <w:b/>
        </w:rPr>
        <w:t>day/month/year</w:t>
      </w:r>
      <w:r>
        <w:t xml:space="preserve"> in the </w:t>
      </w:r>
      <w:r>
        <w:rPr>
          <w:b/>
        </w:rPr>
        <w:t>order</w:t>
      </w:r>
      <w:r>
        <w:t xml:space="preserve"> of </w:t>
      </w:r>
      <w:r>
        <w:rPr>
          <w:b/>
        </w:rPr>
        <w:t>input</w:t>
      </w:r>
      <w:r>
        <w:t>.</w:t>
      </w:r>
    </w:p>
    <w:p w14:paraId="1A64389F" w14:textId="77777777" w:rsidR="008F1AC0" w:rsidRDefault="008F1AC0" w:rsidP="008F1AC0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8F1AC0" w14:paraId="0D0C95C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1DCDFEA" w14:textId="77777777" w:rsidR="008F1AC0" w:rsidRDefault="008F1AC0">
            <w:pPr>
              <w:spacing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186D7AB" w14:textId="77777777" w:rsidR="008F1AC0" w:rsidRDefault="008F1AC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F1AC0" w14:paraId="689CBDB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B119E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Peter 22 9010101122 10/10/1990</w:t>
            </w:r>
          </w:p>
          <w:p w14:paraId="0D3FACD3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Sharo 13/11/2005</w:t>
            </w:r>
          </w:p>
          <w:p w14:paraId="5ED5C6A2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3 558833251</w:t>
            </w:r>
          </w:p>
          <w:p w14:paraId="4A322698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00FF64B9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9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7B5F7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0/10/1990</w:t>
            </w:r>
          </w:p>
        </w:tc>
      </w:tr>
      <w:tr w:rsidR="008F1AC0" w14:paraId="10FA620A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027EE6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Stam 16 0041018380 01/01/2000</w:t>
            </w:r>
          </w:p>
          <w:p w14:paraId="76F0B63C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MK-10 12345678</w:t>
            </w:r>
          </w:p>
          <w:p w14:paraId="0B8C021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PP-09 00000001</w:t>
            </w:r>
          </w:p>
          <w:p w14:paraId="15386A7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 Topcho 24/12/2000</w:t>
            </w:r>
          </w:p>
          <w:p w14:paraId="305A4A9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 xml:space="preserve">Pet Rex 12/06/2002 </w:t>
            </w:r>
          </w:p>
          <w:p w14:paraId="12EBCB56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AE465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000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0C4AB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01/01/2000</w:t>
            </w:r>
          </w:p>
          <w:p w14:paraId="1D9C51C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24/12/2000</w:t>
            </w:r>
          </w:p>
        </w:tc>
      </w:tr>
      <w:tr w:rsidR="008F1AC0" w14:paraId="470BA81D" w14:textId="77777777" w:rsidTr="008F1AC0">
        <w:tc>
          <w:tcPr>
            <w:tcW w:w="63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8FE130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Robot VV-XYZ 11213141</w:t>
            </w:r>
          </w:p>
          <w:p w14:paraId="5ABEDA2F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Corso 35 7903210713 21/03/1979</w:t>
            </w:r>
          </w:p>
          <w:p w14:paraId="66C51EB4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Citizen Kane 40 7409073566 07/09/1974</w:t>
            </w:r>
          </w:p>
          <w:p w14:paraId="3337D33B" w14:textId="77777777" w:rsidR="008F1AC0" w:rsidRDefault="008F1AC0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End</w:t>
            </w:r>
          </w:p>
          <w:p w14:paraId="7FAF513A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975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CC1343" w14:textId="77777777" w:rsidR="008F1AC0" w:rsidRDefault="008F1AC0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&lt;empty output&gt;</w:t>
            </w:r>
          </w:p>
        </w:tc>
      </w:tr>
    </w:tbl>
    <w:p w14:paraId="31CA4AEF" w14:textId="77777777" w:rsidR="005B1ECC" w:rsidRPr="004B4B73" w:rsidRDefault="005B1ECC" w:rsidP="005B1ECC">
      <w:pPr>
        <w:rPr>
          <w:lang w:val="bg-BG"/>
        </w:rPr>
      </w:pPr>
    </w:p>
    <w:p w14:paraId="35A5DBBA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t>Food Shortage</w:t>
      </w:r>
    </w:p>
    <w:p w14:paraId="7BF117CC" w14:textId="7681B496" w:rsidR="006E5B9A" w:rsidRPr="006E5B9A" w:rsidRDefault="005B1ECC" w:rsidP="006E5B9A">
      <w:pPr>
        <w:jc w:val="both"/>
        <w:rPr>
          <w:lang w:val="bg-BG"/>
        </w:rPr>
      </w:pPr>
      <w:r w:rsidRPr="00FA60FE">
        <w:t xml:space="preserve">Your </w:t>
      </w:r>
      <w:r w:rsidR="006E5B9A" w:rsidRPr="006E5B9A">
        <w:rPr>
          <w:lang w:val="bg-BG"/>
        </w:rPr>
        <w:t>totalitarian dystopian society suffers a shortage of food, so many rebels appear. Extend the code from your previous task with new functionality to solve this task.</w:t>
      </w:r>
    </w:p>
    <w:p w14:paraId="6B2AEE95" w14:textId="7B6B36B4" w:rsidR="006E5B9A" w:rsidRPr="006E5B9A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Define</w:t>
      </w:r>
      <w:r w:rsidR="002C292B">
        <w:t xml:space="preserve"> </w:t>
      </w:r>
      <w:r w:rsidRPr="006E5B9A">
        <w:rPr>
          <w:lang w:val="bg-BG"/>
        </w:rPr>
        <w:t>a class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which has a </w:t>
      </w:r>
      <w:r w:rsidRPr="006E5B9A">
        <w:rPr>
          <w:b/>
          <w:bCs/>
          <w:lang w:val="bg-BG"/>
        </w:rPr>
        <w:t>name</w:t>
      </w:r>
      <w:r w:rsidRPr="006E5B9A">
        <w:rPr>
          <w:lang w:val="bg-BG"/>
        </w:rPr>
        <w:t>, </w:t>
      </w:r>
      <w:r w:rsidRPr="006E5B9A">
        <w:rPr>
          <w:b/>
          <w:bCs/>
          <w:lang w:val="bg-BG"/>
        </w:rPr>
        <w:t>age, </w:t>
      </w:r>
      <w:r w:rsidRPr="006E5B9A">
        <w:rPr>
          <w:lang w:val="bg-BG"/>
        </w:rPr>
        <w:t>and</w:t>
      </w:r>
      <w:r w:rsidRPr="006E5B9A">
        <w:rPr>
          <w:b/>
          <w:bCs/>
          <w:lang w:val="bg-BG"/>
        </w:rPr>
        <w:t> group </w:t>
      </w:r>
      <w:r w:rsidRPr="006E5B9A">
        <w:rPr>
          <w:lang w:val="bg-BG"/>
        </w:rPr>
        <w:t>(</w:t>
      </w:r>
      <w:r w:rsidRPr="006E5B9A">
        <w:rPr>
          <w:b/>
          <w:bCs/>
          <w:lang w:val="bg-BG"/>
        </w:rPr>
        <w:t>string</w:t>
      </w:r>
      <w:r w:rsidRPr="006E5B9A">
        <w:rPr>
          <w:lang w:val="bg-BG"/>
        </w:rPr>
        <w:t>)</w:t>
      </w:r>
      <w:r w:rsidRPr="006E5B9A">
        <w:rPr>
          <w:b/>
          <w:bCs/>
          <w:lang w:val="bg-BG"/>
        </w:rPr>
        <w:t>, </w:t>
      </w:r>
      <w:r w:rsidRPr="006E5B9A">
        <w:rPr>
          <w:lang w:val="bg-BG"/>
        </w:rPr>
        <w:t>names are</w:t>
      </w:r>
      <w:r w:rsidRPr="006E5B9A">
        <w:rPr>
          <w:b/>
          <w:bCs/>
          <w:lang w:val="bg-BG"/>
        </w:rPr>
        <w:t> unique</w:t>
      </w:r>
      <w:r w:rsidR="00D46B92">
        <w:rPr>
          <w:b/>
          <w:bCs/>
        </w:rPr>
        <w:t xml:space="preserve"> </w:t>
      </w:r>
      <w:r w:rsidRPr="006E5B9A">
        <w:rPr>
          <w:b/>
          <w:bCs/>
          <w:lang w:val="bg-BG"/>
        </w:rPr>
        <w:t>- </w:t>
      </w:r>
      <w:r w:rsidRPr="006E5B9A">
        <w:rPr>
          <w:lang w:val="bg-BG"/>
        </w:rPr>
        <w:t>there will never be 2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/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 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with the same name</w:t>
      </w:r>
      <w:r w:rsidRPr="006E5B9A">
        <w:rPr>
          <w:b/>
          <w:bCs/>
          <w:lang w:val="bg-BG"/>
        </w:rPr>
        <w:t>.</w:t>
      </w:r>
      <w:r w:rsidRPr="006E5B9A">
        <w:rPr>
          <w:lang w:val="bg-BG"/>
        </w:rPr>
        <w:t> Define an interfac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which defines a method </w:t>
      </w:r>
      <w:r w:rsidRPr="006E5B9A">
        <w:rPr>
          <w:b/>
          <w:bCs/>
          <w:lang w:val="bg-BG"/>
        </w:rPr>
        <w:t>BuyFood() </w:t>
      </w:r>
      <w:r w:rsidRPr="006E5B9A">
        <w:rPr>
          <w:lang w:val="bg-BG"/>
        </w:rPr>
        <w:t>and an integer property</w:t>
      </w:r>
      <w:r w:rsidRPr="006E5B9A">
        <w:rPr>
          <w:b/>
          <w:bCs/>
          <w:lang w:val="bg-BG"/>
        </w:rPr>
        <w:t> Food</w:t>
      </w:r>
      <w:r w:rsidRPr="006E5B9A">
        <w:rPr>
          <w:lang w:val="bg-BG"/>
        </w:rPr>
        <w:t>. Implement the </w:t>
      </w:r>
      <w:r w:rsidRPr="006E5B9A">
        <w:rPr>
          <w:b/>
          <w:bCs/>
          <w:lang w:val="bg-BG"/>
        </w:rPr>
        <w:t>IBuyer</w:t>
      </w:r>
      <w:r w:rsidRPr="006E5B9A">
        <w:rPr>
          <w:lang w:val="bg-BG"/>
        </w:rPr>
        <w:t> interface in the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and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class, both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s and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s </w:t>
      </w:r>
      <w:r w:rsidRPr="006E5B9A">
        <w:rPr>
          <w:b/>
          <w:bCs/>
          <w:lang w:val="bg-BG"/>
        </w:rPr>
        <w:t>start with 0 food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5</w:t>
      </w:r>
      <w:r w:rsidRPr="006E5B9A">
        <w:rPr>
          <w:lang w:val="bg-BG"/>
        </w:rPr>
        <w:t>, when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buys food his </w:t>
      </w:r>
      <w:r w:rsidRPr="006E5B9A">
        <w:rPr>
          <w:b/>
          <w:bCs/>
          <w:lang w:val="bg-BG"/>
        </w:rPr>
        <w:t>Food</w:t>
      </w:r>
      <w:r w:rsidRPr="006E5B9A">
        <w:rPr>
          <w:lang w:val="bg-BG"/>
        </w:rPr>
        <w:t> increases by </w:t>
      </w:r>
      <w:r w:rsidRPr="006E5B9A">
        <w:rPr>
          <w:b/>
          <w:bCs/>
          <w:lang w:val="bg-BG"/>
        </w:rPr>
        <w:t>10</w:t>
      </w:r>
      <w:r w:rsidRPr="006E5B9A">
        <w:rPr>
          <w:lang w:val="bg-BG"/>
        </w:rPr>
        <w:t>.</w:t>
      </w:r>
    </w:p>
    <w:p w14:paraId="5D2AA78D" w14:textId="68F9D686" w:rsidR="006E5B9A" w:rsidRPr="00FA60FE" w:rsidRDefault="006E5B9A" w:rsidP="006E5B9A">
      <w:pPr>
        <w:jc w:val="both"/>
        <w:rPr>
          <w:lang w:val="bg-BG"/>
        </w:rPr>
      </w:pPr>
      <w:r w:rsidRPr="006E5B9A">
        <w:rPr>
          <w:lang w:val="bg-BG"/>
        </w:rPr>
        <w:t>On the first line of the input you will receive an integer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- the number of people, on each of the next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 you will receive information in one of the following formats "</w:t>
      </w:r>
      <w:r w:rsidRPr="006E5B9A">
        <w:rPr>
          <w:b/>
          <w:bCs/>
          <w:lang w:val="bg-BG"/>
        </w:rPr>
        <w:t>&lt;name&gt; &lt;age&gt; &lt;id&gt; &lt;birthdate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Citizen</w:t>
      </w:r>
      <w:r w:rsidRPr="006E5B9A">
        <w:rPr>
          <w:lang w:val="bg-BG"/>
        </w:rPr>
        <w:t> or "</w:t>
      </w:r>
      <w:r w:rsidRPr="006E5B9A">
        <w:rPr>
          <w:b/>
          <w:bCs/>
          <w:lang w:val="bg-BG"/>
        </w:rPr>
        <w:t>&lt;name&gt; &lt;age&gt;&lt;group&gt;</w:t>
      </w:r>
      <w:r w:rsidRPr="006E5B9A">
        <w:rPr>
          <w:lang w:val="bg-BG"/>
        </w:rPr>
        <w:t>" for a </w:t>
      </w:r>
      <w:r w:rsidRPr="006E5B9A">
        <w:rPr>
          <w:b/>
          <w:bCs/>
          <w:lang w:val="bg-BG"/>
        </w:rPr>
        <w:t>Rebel</w:t>
      </w:r>
      <w:r w:rsidRPr="006E5B9A">
        <w:rPr>
          <w:lang w:val="bg-BG"/>
        </w:rPr>
        <w:t>. After the </w:t>
      </w:r>
      <w:r w:rsidRPr="006E5B9A">
        <w:rPr>
          <w:b/>
          <w:bCs/>
          <w:lang w:val="bg-BG"/>
        </w:rPr>
        <w:t>N</w:t>
      </w:r>
      <w:r w:rsidRPr="006E5B9A">
        <w:rPr>
          <w:lang w:val="bg-BG"/>
        </w:rPr>
        <w:t> lines, until the command "</w:t>
      </w:r>
      <w:r w:rsidRPr="006E5B9A">
        <w:rPr>
          <w:b/>
          <w:bCs/>
          <w:lang w:val="bg-BG"/>
        </w:rPr>
        <w:t>End</w:t>
      </w:r>
      <w:r w:rsidRPr="006E5B9A">
        <w:rPr>
          <w:lang w:val="bg-BG"/>
        </w:rPr>
        <w:t>" is received, you will receive names of people who bought food, each on a new line. Note that not all names may be valid, in case of an incorrect name - nothing should happen.</w:t>
      </w:r>
    </w:p>
    <w:p w14:paraId="31321C90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Output</w:t>
      </w:r>
    </w:p>
    <w:p w14:paraId="6A7E9E0C" w14:textId="77777777" w:rsidR="005B1ECC" w:rsidRPr="00FA60FE" w:rsidRDefault="005B1ECC" w:rsidP="005B1ECC">
      <w:pPr>
        <w:rPr>
          <w:lang w:val="bg-BG"/>
        </w:rPr>
      </w:pPr>
      <w:r w:rsidRPr="00FA60FE">
        <w:t xml:space="preserve">The </w:t>
      </w:r>
      <w:r w:rsidRPr="00FA60FE">
        <w:rPr>
          <w:b/>
        </w:rPr>
        <w:t>output</w:t>
      </w:r>
      <w:r w:rsidRPr="00FA60FE">
        <w:t xml:space="preserve"> consists of only </w:t>
      </w:r>
      <w:r w:rsidRPr="00FA60FE">
        <w:rPr>
          <w:b/>
        </w:rPr>
        <w:t>one line</w:t>
      </w:r>
      <w:r w:rsidRPr="00FA60FE">
        <w:t xml:space="preserve"> on which you should print the </w:t>
      </w:r>
      <w:r w:rsidRPr="00FA60FE">
        <w:rPr>
          <w:b/>
        </w:rPr>
        <w:t>total</w:t>
      </w:r>
      <w:r w:rsidRPr="00FA60FE">
        <w:t xml:space="preserve"> amount of food purchased.</w:t>
      </w:r>
    </w:p>
    <w:p w14:paraId="1682151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08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90"/>
        <w:gridCol w:w="4410"/>
      </w:tblGrid>
      <w:tr w:rsidR="005B1ECC" w:rsidRPr="00FA60FE" w14:paraId="5AC198B9" w14:textId="77777777" w:rsidTr="00596C2F">
        <w:tc>
          <w:tcPr>
            <w:tcW w:w="6390" w:type="dxa"/>
            <w:shd w:val="clear" w:color="auto" w:fill="D9D9D9" w:themeFill="background1" w:themeFillShade="D9"/>
            <w:vAlign w:val="center"/>
          </w:tcPr>
          <w:p w14:paraId="1770E2D0" w14:textId="77777777" w:rsidR="005B1ECC" w:rsidRPr="00FA60FE" w:rsidRDefault="005B1ECC" w:rsidP="00596C2F">
            <w:pPr>
              <w:spacing w:after="0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4410" w:type="dxa"/>
            <w:shd w:val="clear" w:color="auto" w:fill="D9D9D9" w:themeFill="background1" w:themeFillShade="D9"/>
            <w:vAlign w:val="center"/>
          </w:tcPr>
          <w:p w14:paraId="60BA00E7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2EE71011" w14:textId="77777777" w:rsidTr="00596C2F">
        <w:trPr>
          <w:trHeight w:val="482"/>
        </w:trPr>
        <w:tc>
          <w:tcPr>
            <w:tcW w:w="6390" w:type="dxa"/>
          </w:tcPr>
          <w:p w14:paraId="500CE63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2</w:t>
            </w:r>
          </w:p>
          <w:p w14:paraId="19E9CE17" w14:textId="72A0209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5 8904041303 04/04/1989</w:t>
            </w:r>
          </w:p>
          <w:p w14:paraId="3993FB9B" w14:textId="46134A52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WildMonkeys</w:t>
            </w:r>
          </w:p>
          <w:p w14:paraId="7D284C6F" w14:textId="13273D67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0E094A72" w14:textId="310438DA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15799E4E" w14:textId="5318014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5BAD43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1B6C904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20</w:t>
            </w:r>
          </w:p>
        </w:tc>
      </w:tr>
      <w:tr w:rsidR="005B1ECC" w:rsidRPr="00FA60FE" w14:paraId="1E10CA5D" w14:textId="77777777" w:rsidTr="00596C2F">
        <w:tc>
          <w:tcPr>
            <w:tcW w:w="6390" w:type="dxa"/>
          </w:tcPr>
          <w:p w14:paraId="716018B7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  <w:p w14:paraId="0EA11BB2" w14:textId="368D91DF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3 TheSwarm</w:t>
            </w:r>
          </w:p>
          <w:p w14:paraId="55B02ED7" w14:textId="77518BB3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To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44 7308185527 18/08/1973</w:t>
            </w:r>
          </w:p>
          <w:p w14:paraId="6301CA44" w14:textId="6863060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31 Terrorists</w:t>
            </w:r>
          </w:p>
          <w:p w14:paraId="56B97C93" w14:textId="6A2DAB58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n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27 881222212 22/12/1988</w:t>
            </w:r>
          </w:p>
          <w:p w14:paraId="24ED067F" w14:textId="3FD4DF1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41EE99D" w14:textId="09702559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 rge</w:t>
            </w:r>
          </w:p>
          <w:p w14:paraId="20F4FDB6" w14:textId="27DA05E4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71B5E224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Joro</w:t>
            </w:r>
          </w:p>
          <w:p w14:paraId="69B173AA" w14:textId="0FA04795" w:rsidR="005B1ECC" w:rsidRPr="00FA60FE" w:rsidRDefault="00AC78FA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am</w:t>
            </w:r>
          </w:p>
          <w:p w14:paraId="57AF32DF" w14:textId="60F7BFE8" w:rsidR="005B1ECC" w:rsidRPr="00AC78FA" w:rsidRDefault="00AC78FA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n</w:t>
            </w:r>
          </w:p>
          <w:p w14:paraId="773F875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410" w:type="dxa"/>
          </w:tcPr>
          <w:p w14:paraId="5B386894" w14:textId="692693E7" w:rsidR="005B1ECC" w:rsidRPr="00FA60FE" w:rsidRDefault="003E3DCB" w:rsidP="00596C2F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5</w:t>
            </w:r>
          </w:p>
        </w:tc>
      </w:tr>
    </w:tbl>
    <w:p w14:paraId="0530080A" w14:textId="77777777" w:rsidR="005B1ECC" w:rsidRPr="004B4B73" w:rsidRDefault="005B1ECC" w:rsidP="005B1ECC">
      <w:pPr>
        <w:rPr>
          <w:lang w:val="bg-BG"/>
        </w:rPr>
      </w:pPr>
    </w:p>
    <w:p w14:paraId="1EB1083B" w14:textId="34D8048B" w:rsidR="005B1ECC" w:rsidRPr="00FA60FE" w:rsidRDefault="001A24B4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rPr>
          <w:lang w:val="bg-BG"/>
        </w:rPr>
        <w:lastRenderedPageBreak/>
        <w:t>*</w:t>
      </w:r>
      <w:r w:rsidR="005B1ECC" w:rsidRPr="00FA60FE">
        <w:t>Military Elite</w:t>
      </w:r>
    </w:p>
    <w:p w14:paraId="08957370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Create the following class hierarchy:</w:t>
      </w:r>
    </w:p>
    <w:p w14:paraId="687A4569" w14:textId="1B7C6BBB" w:rsidR="005B1ECC" w:rsidRPr="00FA60FE" w:rsidRDefault="005B1ECC" w:rsidP="00094DB9">
      <w:pPr>
        <w:pStyle w:val="ListParagraph"/>
        <w:numPr>
          <w:ilvl w:val="0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- general class for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rFonts w:cstheme="minorHAnsi"/>
          <w:b/>
          <w:noProof/>
        </w:rPr>
        <w:t>s</w:t>
      </w:r>
      <w:r w:rsidRPr="00FA60FE">
        <w:rPr>
          <w:noProof/>
        </w:rPr>
        <w:t xml:space="preserve">, holding </w:t>
      </w:r>
      <w:r w:rsidRPr="00FA60FE">
        <w:rPr>
          <w:rFonts w:ascii="Consolas" w:hAnsi="Consolas"/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first name</w:t>
      </w:r>
      <w:r w:rsidR="008F1AC0">
        <w:rPr>
          <w:rFonts w:ascii="Consolas" w:hAnsi="Consolas"/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last name</w:t>
      </w:r>
      <w:r w:rsidRPr="00FA60FE">
        <w:rPr>
          <w:b/>
          <w:noProof/>
        </w:rPr>
        <w:t>.</w:t>
      </w:r>
    </w:p>
    <w:p w14:paraId="35C5B00D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- lowest bas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 type, holding the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decimal</w:t>
      </w:r>
      <w:r w:rsidRPr="00FA60FE">
        <w:rPr>
          <w:noProof/>
        </w:rPr>
        <w:t xml:space="preserve">). </w:t>
      </w:r>
    </w:p>
    <w:p w14:paraId="7BFFB391" w14:textId="77777777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ieutenantGeneral</w:t>
      </w:r>
      <w:r w:rsidRPr="00FA60FE">
        <w:rPr>
          <w:rFonts w:ascii="Consolas" w:hAnsi="Consolas"/>
          <w:noProof/>
        </w:rPr>
        <w:t xml:space="preserve"> </w:t>
      </w:r>
      <w:r w:rsidRPr="00FA60FE">
        <w:rPr>
          <w:noProof/>
        </w:rPr>
        <w:t xml:space="preserve">- holds a set of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under his command.</w:t>
      </w:r>
    </w:p>
    <w:p w14:paraId="1B98C182" w14:textId="534865F6" w:rsidR="005B1ECC" w:rsidRPr="00FA60FE" w:rsidRDefault="005B1ECC" w:rsidP="00094DB9">
      <w:pPr>
        <w:pStyle w:val="ListParagraph"/>
        <w:numPr>
          <w:ilvl w:val="2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ecialisedSoldier</w:t>
      </w:r>
      <w:r w:rsidRPr="00FA60FE">
        <w:rPr>
          <w:b/>
          <w:noProof/>
        </w:rPr>
        <w:t xml:space="preserve"> - </w:t>
      </w:r>
      <w:r w:rsidRPr="00FA60FE">
        <w:rPr>
          <w:noProof/>
        </w:rPr>
        <w:t>general class for all speciali</w:t>
      </w:r>
      <w:r w:rsidR="008F1AC0">
        <w:rPr>
          <w:noProof/>
        </w:rPr>
        <w:t>z</w:t>
      </w:r>
      <w:r w:rsidRPr="00FA60FE">
        <w:rPr>
          <w:noProof/>
        </w:rPr>
        <w:t xml:space="preserve">ed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 - holds the </w:t>
      </w:r>
      <w:r w:rsidRPr="00FA60FE">
        <w:rPr>
          <w:b/>
          <w:noProof/>
        </w:rPr>
        <w:t>corps</w:t>
      </w:r>
      <w:r w:rsidRPr="00FA60FE">
        <w:rPr>
          <w:noProof/>
        </w:rPr>
        <w:t xml:space="preserve"> of the </w:t>
      </w:r>
      <w:r w:rsidRPr="00FA60FE">
        <w:rPr>
          <w:rFonts w:ascii="Consolas" w:hAnsi="Consolas"/>
          <w:b/>
          <w:noProof/>
        </w:rPr>
        <w:t>Soldier</w:t>
      </w:r>
      <w:r w:rsidRPr="00FA60FE">
        <w:rPr>
          <w:noProof/>
        </w:rPr>
        <w:t xml:space="preserve">. The corps can only be one of the following: </w:t>
      </w:r>
      <w:bookmarkStart w:id="14" w:name="OLE_LINK19"/>
      <w:bookmarkStart w:id="15" w:name="OLE_LINK20"/>
      <w:r w:rsidRPr="00FA60FE">
        <w:rPr>
          <w:rFonts w:ascii="Consolas" w:hAnsi="Consolas"/>
          <w:b/>
          <w:noProof/>
        </w:rPr>
        <w:t>Airforces</w:t>
      </w:r>
      <w:r w:rsidRPr="00FA60FE">
        <w:rPr>
          <w:b/>
          <w:noProof/>
        </w:rPr>
        <w:t xml:space="preserve"> </w:t>
      </w:r>
      <w:bookmarkEnd w:id="14"/>
      <w:bookmarkEnd w:id="15"/>
      <w:r w:rsidRPr="00FA60FE">
        <w:rPr>
          <w:noProof/>
        </w:rPr>
        <w:t xml:space="preserve">or </w:t>
      </w:r>
      <w:bookmarkStart w:id="16" w:name="OLE_LINK21"/>
      <w:bookmarkStart w:id="17" w:name="OLE_LINK22"/>
      <w:r w:rsidRPr="00FA60FE">
        <w:rPr>
          <w:rFonts w:ascii="Consolas" w:hAnsi="Consolas"/>
          <w:b/>
          <w:noProof/>
        </w:rPr>
        <w:t>Marines</w:t>
      </w:r>
      <w:bookmarkEnd w:id="16"/>
      <w:bookmarkEnd w:id="17"/>
      <w:r w:rsidRPr="00FA60FE">
        <w:rPr>
          <w:noProof/>
        </w:rPr>
        <w:t>.</w:t>
      </w:r>
    </w:p>
    <w:p w14:paraId="4E444735" w14:textId="77777777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</w:t>
      </w:r>
      <w:r w:rsidRPr="00FA60FE">
        <w:rPr>
          <w:rFonts w:ascii="Consolas" w:hAnsi="Consolas"/>
          <w:b/>
          <w:noProof/>
        </w:rPr>
        <w:t>Repai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holds a </w:t>
      </w:r>
      <w:r w:rsidRPr="00FA60FE">
        <w:rPr>
          <w:rFonts w:ascii="Consolas" w:hAnsi="Consolas"/>
          <w:b/>
          <w:noProof/>
        </w:rPr>
        <w:t>part name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hours worked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2C6C91D3" w14:textId="0F3DA4DA" w:rsidR="005B1ECC" w:rsidRPr="00FA60FE" w:rsidRDefault="005B1ECC" w:rsidP="00094DB9">
      <w:pPr>
        <w:pStyle w:val="ListParagraph"/>
        <w:numPr>
          <w:ilvl w:val="3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 xml:space="preserve"> - holds a set of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b/>
          <w:noProof/>
        </w:rPr>
        <w:t>s</w:t>
      </w:r>
      <w:r w:rsidRPr="00FA60FE">
        <w:rPr>
          <w:noProof/>
        </w:rPr>
        <w:t xml:space="preserve">. A mission holds </w:t>
      </w:r>
      <w:r w:rsidR="008F1AC0">
        <w:rPr>
          <w:noProof/>
        </w:rPr>
        <w:t xml:space="preserve">a </w:t>
      </w:r>
      <w:r w:rsidRPr="00FA60FE">
        <w:rPr>
          <w:rFonts w:ascii="Consolas" w:hAnsi="Consolas"/>
          <w:b/>
          <w:noProof/>
        </w:rPr>
        <w:t>code name</w:t>
      </w:r>
      <w:r w:rsidRPr="00FA60FE">
        <w:rPr>
          <w:noProof/>
        </w:rPr>
        <w:t xml:space="preserve"> and a </w:t>
      </w:r>
      <w:r w:rsidRPr="00FA60FE">
        <w:rPr>
          <w:rFonts w:ascii="Consolas" w:hAnsi="Consolas"/>
          <w:b/>
          <w:noProof/>
        </w:rPr>
        <w:t>state</w:t>
      </w:r>
      <w:r w:rsidRPr="00FA60FE">
        <w:rPr>
          <w:noProof/>
        </w:rPr>
        <w:t xml:space="preserve"> (</w:t>
      </w:r>
      <w:bookmarkStart w:id="18" w:name="OLE_LINK23"/>
      <w:bookmarkStart w:id="19" w:name="OLE_LINK24"/>
      <w:r w:rsidRPr="00FA60FE">
        <w:rPr>
          <w:b/>
          <w:noProof/>
        </w:rPr>
        <w:t>inProgress</w:t>
      </w:r>
      <w:r w:rsidRPr="00FA60FE">
        <w:rPr>
          <w:noProof/>
        </w:rPr>
        <w:t xml:space="preserve"> </w:t>
      </w:r>
      <w:bookmarkEnd w:id="18"/>
      <w:bookmarkEnd w:id="19"/>
      <w:r w:rsidRPr="00FA60FE">
        <w:rPr>
          <w:noProof/>
        </w:rPr>
        <w:t xml:space="preserve">or </w:t>
      </w:r>
      <w:bookmarkStart w:id="20" w:name="OLE_LINK25"/>
      <w:bookmarkStart w:id="21" w:name="OLE_LINK26"/>
      <w:r w:rsidRPr="00FA60FE">
        <w:rPr>
          <w:b/>
          <w:noProof/>
        </w:rPr>
        <w:t>Finished</w:t>
      </w:r>
      <w:bookmarkEnd w:id="20"/>
      <w:bookmarkEnd w:id="21"/>
      <w:r w:rsidRPr="00FA60FE">
        <w:rPr>
          <w:noProof/>
        </w:rPr>
        <w:t xml:space="preserve">). A </w:t>
      </w:r>
      <w:r w:rsidRPr="00FA60FE">
        <w:rPr>
          <w:rFonts w:ascii="Consolas" w:hAnsi="Consolas"/>
          <w:b/>
          <w:noProof/>
        </w:rPr>
        <w:t>Mission</w:t>
      </w:r>
      <w:r w:rsidRPr="00FA60FE">
        <w:rPr>
          <w:noProof/>
        </w:rPr>
        <w:t xml:space="preserve"> can be finished through the method </w:t>
      </w:r>
      <w:r w:rsidRPr="00FA60FE">
        <w:rPr>
          <w:rFonts w:ascii="Consolas" w:hAnsi="Consolas"/>
          <w:b/>
          <w:noProof/>
        </w:rPr>
        <w:t>CompleteMission()</w:t>
      </w:r>
      <w:r w:rsidRPr="00FA60FE">
        <w:rPr>
          <w:noProof/>
        </w:rPr>
        <w:t>.</w:t>
      </w:r>
    </w:p>
    <w:p w14:paraId="5C230FC3" w14:textId="77777777" w:rsidR="005B1ECC" w:rsidRPr="00FA60FE" w:rsidRDefault="005B1ECC" w:rsidP="00094DB9">
      <w:pPr>
        <w:pStyle w:val="ListParagraph"/>
        <w:numPr>
          <w:ilvl w:val="1"/>
          <w:numId w:val="2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 xml:space="preserve"> - holds the </w:t>
      </w:r>
      <w:r w:rsidRPr="00FA60FE">
        <w:rPr>
          <w:rFonts w:ascii="Consolas" w:hAnsi="Consolas"/>
          <w:b/>
          <w:noProof/>
        </w:rPr>
        <w:t>code number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of the </w:t>
      </w:r>
      <w:r w:rsidRPr="00FA60FE">
        <w:rPr>
          <w:rFonts w:ascii="Consolas" w:hAnsi="Consolas"/>
          <w:b/>
          <w:noProof/>
        </w:rPr>
        <w:t xml:space="preserve">Spy </w:t>
      </w:r>
      <w:r w:rsidRPr="00FA60FE">
        <w:rPr>
          <w:noProof/>
        </w:rPr>
        <w:t>(</w:t>
      </w:r>
      <w:r w:rsidRPr="00FA60FE">
        <w:rPr>
          <w:rFonts w:ascii="Consolas" w:hAnsi="Consolas"/>
          <w:b/>
          <w:noProof/>
        </w:rPr>
        <w:t>int</w:t>
      </w:r>
      <w:r w:rsidRPr="00FA60FE">
        <w:rPr>
          <w:noProof/>
        </w:rPr>
        <w:t>).</w:t>
      </w:r>
    </w:p>
    <w:p w14:paraId="482089F3" w14:textId="3FDBA2AD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Extract </w:t>
      </w:r>
      <w:r w:rsidRPr="00FA60FE">
        <w:rPr>
          <w:b/>
          <w:noProof/>
        </w:rPr>
        <w:t>interfaces</w:t>
      </w:r>
      <w:r w:rsidRPr="00FA60FE">
        <w:rPr>
          <w:noProof/>
        </w:rPr>
        <w:t xml:space="preserve"> for each class. </w:t>
      </w:r>
      <w:r w:rsidRPr="003E3DCB">
        <w:rPr>
          <w:noProof/>
          <w:lang w:val="fr-FR"/>
        </w:rPr>
        <w:t xml:space="preserve">(e.g. </w:t>
      </w:r>
      <w:r w:rsidRPr="003E3DCB">
        <w:rPr>
          <w:rFonts w:ascii="Consolas" w:hAnsi="Consolas"/>
          <w:b/>
          <w:noProof/>
          <w:lang w:val="fr-FR"/>
        </w:rPr>
        <w:t>ISoldier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Private</w:t>
      </w:r>
      <w:r w:rsidRPr="003E3DCB">
        <w:rPr>
          <w:noProof/>
          <w:lang w:val="fr-FR"/>
        </w:rPr>
        <w:t xml:space="preserve">, </w:t>
      </w:r>
      <w:r w:rsidRPr="003E3DCB">
        <w:rPr>
          <w:rFonts w:ascii="Consolas" w:hAnsi="Consolas"/>
          <w:b/>
          <w:noProof/>
          <w:lang w:val="fr-FR"/>
        </w:rPr>
        <w:t>ILieutenantGeneral</w:t>
      </w:r>
      <w:r w:rsidRPr="003E3DCB">
        <w:rPr>
          <w:noProof/>
          <w:lang w:val="fr-FR"/>
        </w:rPr>
        <w:t xml:space="preserve">, etc.) </w:t>
      </w:r>
      <w:r w:rsidRPr="00FA60FE">
        <w:rPr>
          <w:noProof/>
        </w:rPr>
        <w:t xml:space="preserve">The interfaces should hold their </w:t>
      </w:r>
      <w:r w:rsidRPr="00FA60FE">
        <w:rPr>
          <w:rFonts w:ascii="Consolas" w:hAnsi="Consolas"/>
          <w:b/>
          <w:noProof/>
        </w:rPr>
        <w:t>public</w:t>
      </w:r>
      <w:r w:rsidRPr="00FA60FE">
        <w:rPr>
          <w:noProof/>
        </w:rPr>
        <w:t xml:space="preserve"> properties and methods (e.g. </w:t>
      </w:r>
      <w:r w:rsidRPr="00FA60FE">
        <w:rPr>
          <w:rFonts w:ascii="Consolas" w:hAnsi="Consolas"/>
          <w:b/>
          <w:noProof/>
        </w:rPr>
        <w:t>ISoldier</w:t>
      </w:r>
      <w:r w:rsidRPr="00FA60FE">
        <w:rPr>
          <w:noProof/>
        </w:rPr>
        <w:t xml:space="preserve"> should hold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, </w:t>
      </w:r>
      <w:r w:rsidRPr="00FA60FE">
        <w:rPr>
          <w:b/>
          <w:noProof/>
        </w:rPr>
        <w:t>first nam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and </w:t>
      </w:r>
      <w:r w:rsidRPr="00FA60FE">
        <w:rPr>
          <w:b/>
          <w:noProof/>
        </w:rPr>
        <w:t>last name</w:t>
      </w:r>
      <w:r w:rsidRPr="00FA60FE">
        <w:rPr>
          <w:noProof/>
        </w:rPr>
        <w:t xml:space="preserve">). Each class should implement its respective interface. </w:t>
      </w:r>
      <w:r w:rsidRPr="00FA60FE">
        <w:rPr>
          <w:b/>
          <w:noProof/>
        </w:rPr>
        <w:t>Validate</w:t>
      </w:r>
      <w:r w:rsidRPr="00FA60FE">
        <w:rPr>
          <w:noProof/>
        </w:rPr>
        <w:t xml:space="preserve"> the </w:t>
      </w:r>
      <w:r w:rsidRPr="00FA60FE">
        <w:rPr>
          <w:b/>
          <w:noProof/>
        </w:rPr>
        <w:t>input</w:t>
      </w:r>
      <w:r w:rsidRPr="00FA60FE">
        <w:rPr>
          <w:noProof/>
        </w:rPr>
        <w:t xml:space="preserve"> where necessary (corps, mission state) - input should match </w:t>
      </w:r>
      <w:r w:rsidRPr="00FA60FE">
        <w:rPr>
          <w:b/>
          <w:noProof/>
        </w:rPr>
        <w:t>exactly</w:t>
      </w:r>
      <w:r w:rsidRPr="00FA60FE">
        <w:rPr>
          <w:noProof/>
        </w:rPr>
        <w:t xml:space="preserve"> one of the </w:t>
      </w:r>
      <w:r w:rsidRPr="00FA60FE">
        <w:rPr>
          <w:b/>
          <w:noProof/>
        </w:rPr>
        <w:t>required values</w:t>
      </w:r>
      <w:r w:rsidRPr="00FA60FE">
        <w:rPr>
          <w:noProof/>
        </w:rPr>
        <w:t>, otherwise</w:t>
      </w:r>
      <w:r w:rsidR="008F1AC0">
        <w:rPr>
          <w:noProof/>
        </w:rPr>
        <w:t>,</w:t>
      </w:r>
      <w:r w:rsidRPr="00FA60FE">
        <w:rPr>
          <w:noProof/>
        </w:rPr>
        <w:t xml:space="preserve"> it should be treated as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. In case of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corps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the entire line should be skipped, in case of an </w:t>
      </w:r>
      <w:r w:rsidRPr="00FA60FE">
        <w:rPr>
          <w:b/>
          <w:noProof/>
        </w:rPr>
        <w:t>invalid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mission</w:t>
      </w:r>
      <w:r w:rsidRPr="00FA60FE">
        <w:rPr>
          <w:noProof/>
        </w:rPr>
        <w:t xml:space="preserve"> </w:t>
      </w:r>
      <w:r w:rsidRPr="00FA60FE">
        <w:rPr>
          <w:b/>
          <w:noProof/>
        </w:rPr>
        <w:t>state</w:t>
      </w:r>
      <w:r w:rsidR="008F1AC0">
        <w:rPr>
          <w:b/>
          <w:noProof/>
        </w:rPr>
        <w:t>,</w:t>
      </w:r>
      <w:r w:rsidRPr="00FA60FE">
        <w:rPr>
          <w:noProof/>
        </w:rPr>
        <w:t xml:space="preserve"> only the mission should be </w:t>
      </w:r>
      <w:r w:rsidRPr="00FA60FE">
        <w:rPr>
          <w:b/>
          <w:noProof/>
        </w:rPr>
        <w:t>skipped</w:t>
      </w:r>
      <w:r w:rsidRPr="00FA60FE">
        <w:rPr>
          <w:noProof/>
        </w:rPr>
        <w:t xml:space="preserve">. </w:t>
      </w:r>
    </w:p>
    <w:p w14:paraId="23590E83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>You will receive from the console an unknown amount of lines containing information about soldiers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The information will be in one of the following formats:</w:t>
      </w:r>
    </w:p>
    <w:p w14:paraId="2A8E8C43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jc w:val="both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Private &lt;id&gt; &lt;firstName&gt; &lt;lastName&gt; &lt;salary&gt;</w:t>
      </w:r>
      <w:r w:rsidRPr="00FA60FE">
        <w:rPr>
          <w:noProof/>
        </w:rPr>
        <w:t>"</w:t>
      </w:r>
    </w:p>
    <w:p w14:paraId="39A7A38F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LeutenantGeneral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LieutenantGeneral &lt;id&gt; &lt;firstName&gt; &lt;lastName&gt; &lt;salary&gt; &lt;private1Id&gt; &lt;private2Id&gt; … &lt;privateNId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privateXId</w:t>
      </w:r>
      <w:r w:rsidRPr="00FA60FE">
        <w:rPr>
          <w:noProof/>
        </w:rPr>
        <w:t xml:space="preserve"> will </w:t>
      </w:r>
      <w:r w:rsidRPr="00FA60FE">
        <w:rPr>
          <w:b/>
          <w:noProof/>
        </w:rPr>
        <w:t>always</w:t>
      </w:r>
      <w:r w:rsidRPr="00FA60FE">
        <w:rPr>
          <w:noProof/>
        </w:rPr>
        <w:t xml:space="preserve"> be an </w:t>
      </w:r>
      <w:r w:rsidRPr="00FA60FE">
        <w:rPr>
          <w:b/>
          <w:noProof/>
        </w:rPr>
        <w:t>Id</w:t>
      </w:r>
      <w:r w:rsidRPr="00FA60FE">
        <w:rPr>
          <w:noProof/>
        </w:rPr>
        <w:t xml:space="preserve"> of a </w:t>
      </w:r>
      <w:r w:rsidRPr="00FA60FE">
        <w:rPr>
          <w:rFonts w:ascii="Consolas" w:hAnsi="Consolas"/>
          <w:b/>
          <w:noProof/>
        </w:rPr>
        <w:t>Private</w:t>
      </w:r>
      <w:r w:rsidRPr="00FA60FE">
        <w:rPr>
          <w:noProof/>
        </w:rPr>
        <w:t xml:space="preserve"> already received through the input.</w:t>
      </w:r>
    </w:p>
    <w:p w14:paraId="6F3A67C8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Engineer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Engineer &lt;id&gt; &lt;firstName&gt; &lt;lastName&gt; &lt;salary&gt; &lt;corps&gt; &lt;repair1Part&gt; &lt;repair1Hours&gt; … &lt;repairNPart&gt; &lt;repairNHours&gt;</w:t>
      </w:r>
      <w:r w:rsidRPr="00FA60FE">
        <w:rPr>
          <w:noProof/>
        </w:rPr>
        <w:t xml:space="preserve">" where </w:t>
      </w:r>
      <w:r w:rsidRPr="00FA60FE">
        <w:rPr>
          <w:rFonts w:ascii="Consolas" w:hAnsi="Consolas"/>
          <w:b/>
          <w:noProof/>
        </w:rPr>
        <w:t>repairXPart</w:t>
      </w:r>
      <w:r w:rsidRPr="00FA60FE">
        <w:rPr>
          <w:noProof/>
        </w:rPr>
        <w:t xml:space="preserve"> is the name of a repaired part and </w:t>
      </w:r>
      <w:r w:rsidRPr="00FA60FE">
        <w:rPr>
          <w:rFonts w:ascii="Consolas" w:hAnsi="Consolas"/>
          <w:b/>
          <w:noProof/>
        </w:rPr>
        <w:t>repairXHours</w:t>
      </w:r>
      <w:r w:rsidRPr="00FA60FE">
        <w:rPr>
          <w:noProof/>
        </w:rPr>
        <w:t xml:space="preserve"> the hours it took to repair it (the two parameters will always come paired). </w:t>
      </w:r>
    </w:p>
    <w:p w14:paraId="2EAC64C2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Commando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Commando &lt;id&gt; &lt;firstName&gt; &lt;lastName&gt; &lt;salary&gt; &lt;corps&gt; &lt;mission1CodeName&gt;  &lt;mission1state&gt; … &lt;missionNCodeName&gt; &lt;missionNstate&gt;</w:t>
      </w:r>
      <w:r w:rsidRPr="00FA60FE">
        <w:rPr>
          <w:noProof/>
        </w:rPr>
        <w:t>" a missions code name, description and state will always come together.</w:t>
      </w:r>
    </w:p>
    <w:p w14:paraId="26A23F1E" w14:textId="77777777" w:rsidR="005B1ECC" w:rsidRPr="00FA60FE" w:rsidRDefault="005B1ECC" w:rsidP="00094DB9">
      <w:pPr>
        <w:pStyle w:val="ListParagraph"/>
        <w:numPr>
          <w:ilvl w:val="0"/>
          <w:numId w:val="3"/>
        </w:numPr>
        <w:spacing w:before="0" w:after="200"/>
        <w:rPr>
          <w:noProof/>
          <w:lang w:val="bg-BG"/>
        </w:rPr>
      </w:pPr>
      <w:r w:rsidRPr="00FA60FE">
        <w:rPr>
          <w:rFonts w:ascii="Consolas" w:hAnsi="Consolas"/>
          <w:b/>
          <w:noProof/>
        </w:rPr>
        <w:t>Spy</w:t>
      </w:r>
      <w:r w:rsidRPr="00FA60FE">
        <w:rPr>
          <w:noProof/>
        </w:rPr>
        <w:t>: "</w:t>
      </w:r>
      <w:r w:rsidRPr="00FA60FE">
        <w:rPr>
          <w:rFonts w:ascii="Consolas" w:hAnsi="Consolas"/>
          <w:b/>
          <w:noProof/>
        </w:rPr>
        <w:t>Spy &lt;id&gt; &lt;firstName&gt; &lt;lastName&gt; &lt;codeNumber&gt;</w:t>
      </w:r>
      <w:r w:rsidRPr="00FA60FE">
        <w:rPr>
          <w:noProof/>
        </w:rPr>
        <w:t>"</w:t>
      </w:r>
    </w:p>
    <w:p w14:paraId="395C372B" w14:textId="77777777" w:rsidR="005B1ECC" w:rsidRPr="00FA60FE" w:rsidRDefault="005B1ECC" w:rsidP="005B1ECC">
      <w:pPr>
        <w:jc w:val="both"/>
        <w:rPr>
          <w:noProof/>
          <w:lang w:val="bg-BG"/>
        </w:rPr>
      </w:pPr>
      <w:r w:rsidRPr="00FA60FE">
        <w:rPr>
          <w:noProof/>
        </w:rPr>
        <w:t xml:space="preserve">Define proper constructors. Avoid code duplication through abstraction. Override </w:t>
      </w:r>
      <w:r w:rsidRPr="00FA60FE">
        <w:rPr>
          <w:rFonts w:ascii="Consolas" w:hAnsi="Consolas"/>
          <w:b/>
          <w:noProof/>
        </w:rPr>
        <w:t>ToString()</w:t>
      </w:r>
      <w:r w:rsidRPr="00FA60FE">
        <w:rPr>
          <w:noProof/>
        </w:rPr>
        <w:t xml:space="preserve"> in all classes to print detailed information about the object.</w:t>
      </w:r>
    </w:p>
    <w:p w14:paraId="21BD3B39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Privates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</w:p>
    <w:p w14:paraId="7395C1E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Spy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de Number: &lt;codeNumber&gt;</w:t>
      </w:r>
    </w:p>
    <w:p w14:paraId="533DF1EC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LieutenantGeneral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Private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2 ToString()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  <w:lang w:val="bg-BG"/>
        </w:rPr>
        <w:lastRenderedPageBreak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privateN ToString()&gt;</w:t>
      </w:r>
    </w:p>
    <w:p w14:paraId="0A76CD92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Engineer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Repair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repairN ToString()&gt;</w:t>
      </w:r>
    </w:p>
    <w:p w14:paraId="0AB8FD8F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Commando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Name: &lt;firstName&gt; &lt;lastName&gt; Id: &lt;id&gt; Salary: &lt;salary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Corps: &lt;corps&gt;</w:t>
      </w:r>
      <w:r w:rsidRPr="00FA60FE">
        <w:rPr>
          <w:rStyle w:val="CodeChar"/>
          <w:lang w:val="bg-BG"/>
        </w:rPr>
        <w:br/>
      </w:r>
      <w:r w:rsidRPr="00FA60FE">
        <w:rPr>
          <w:rStyle w:val="CodeChar"/>
        </w:rPr>
        <w:t>Missions: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1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2 ToString()&gt;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…</w:t>
      </w:r>
      <w:r w:rsidRPr="00FA60FE">
        <w:rPr>
          <w:rStyle w:val="CodeChar"/>
          <w:lang w:val="bg-BG"/>
        </w:rPr>
        <w:br/>
        <w:t xml:space="preserve">  </w:t>
      </w:r>
      <w:r w:rsidRPr="00FA60FE">
        <w:rPr>
          <w:rStyle w:val="CodeChar"/>
        </w:rPr>
        <w:t>&lt;missionN ToString()&gt;</w:t>
      </w:r>
    </w:p>
    <w:p w14:paraId="75E40E2B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Repair:</w:t>
      </w:r>
      <w:r w:rsidRPr="00FA60FE">
        <w:rPr>
          <w:b/>
          <w:noProof/>
          <w:lang w:val="bg-BG"/>
        </w:rPr>
        <w:br/>
      </w:r>
      <w:r w:rsidRPr="00FA60FE">
        <w:rPr>
          <w:rStyle w:val="CodeChar"/>
        </w:rPr>
        <w:t>Part Name: &lt;partName&gt; Hours Worked: &lt;hoursWorked&gt;</w:t>
      </w:r>
    </w:p>
    <w:p w14:paraId="490082CE" w14:textId="77777777" w:rsidR="005B1ECC" w:rsidRPr="00FA60FE" w:rsidRDefault="005B1ECC" w:rsidP="00094DB9">
      <w:pPr>
        <w:pStyle w:val="ListParagraph"/>
        <w:numPr>
          <w:ilvl w:val="0"/>
          <w:numId w:val="10"/>
        </w:numPr>
        <w:rPr>
          <w:rStyle w:val="CodeChar"/>
          <w:lang w:val="bg-BG"/>
        </w:rPr>
      </w:pPr>
      <w:r w:rsidRPr="00FA60FE">
        <w:rPr>
          <w:b/>
          <w:noProof/>
        </w:rPr>
        <w:t>Mission:</w:t>
      </w:r>
      <w:r w:rsidRPr="00FA60FE">
        <w:rPr>
          <w:noProof/>
          <w:lang w:val="bg-BG"/>
        </w:rPr>
        <w:br/>
      </w:r>
      <w:r w:rsidRPr="00FA60FE">
        <w:rPr>
          <w:rStyle w:val="CodeChar"/>
        </w:rPr>
        <w:t>Code Name: &lt;codeName&gt; State: &lt;state&gt;</w:t>
      </w:r>
    </w:p>
    <w:p w14:paraId="33A6E3F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b/>
          <w:noProof/>
        </w:rPr>
        <w:t xml:space="preserve">NOTE: </w:t>
      </w:r>
      <w:r w:rsidRPr="00FA60FE">
        <w:rPr>
          <w:rFonts w:ascii="Consolas" w:hAnsi="Consolas"/>
          <w:b/>
          <w:noProof/>
        </w:rPr>
        <w:t>Salary</w:t>
      </w:r>
      <w:r w:rsidRPr="00FA60FE">
        <w:rPr>
          <w:noProof/>
        </w:rPr>
        <w:t xml:space="preserve"> should be printed rounded to </w:t>
      </w:r>
      <w:r w:rsidRPr="00FA60FE">
        <w:rPr>
          <w:b/>
          <w:noProof/>
        </w:rPr>
        <w:t>two decimal places</w:t>
      </w:r>
      <w:r w:rsidRPr="00FA60FE">
        <w:rPr>
          <w:noProof/>
        </w:rPr>
        <w:t xml:space="preserve"> after the separator.</w:t>
      </w:r>
    </w:p>
    <w:p w14:paraId="248541DF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11482" w:type="dxa"/>
        <w:tblInd w:w="-482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760"/>
        <w:gridCol w:w="5722"/>
      </w:tblGrid>
      <w:tr w:rsidR="005B1ECC" w:rsidRPr="00FA60FE" w14:paraId="483F249D" w14:textId="77777777" w:rsidTr="00596C2F">
        <w:tc>
          <w:tcPr>
            <w:tcW w:w="5760" w:type="dxa"/>
            <w:shd w:val="clear" w:color="auto" w:fill="D9D9D9" w:themeFill="background1" w:themeFillShade="D9"/>
            <w:vAlign w:val="center"/>
          </w:tcPr>
          <w:p w14:paraId="273CBD23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722" w:type="dxa"/>
            <w:shd w:val="clear" w:color="auto" w:fill="D9D9D9" w:themeFill="background1" w:themeFillShade="D9"/>
            <w:vAlign w:val="center"/>
          </w:tcPr>
          <w:p w14:paraId="6030B93C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FA60FE" w14:paraId="7F085944" w14:textId="77777777" w:rsidTr="00596C2F">
        <w:tc>
          <w:tcPr>
            <w:tcW w:w="5760" w:type="dxa"/>
          </w:tcPr>
          <w:p w14:paraId="0D472DF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1 Peter Johnson 22.22</w:t>
            </w:r>
          </w:p>
          <w:p w14:paraId="7EBA8882" w14:textId="519C2543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Commando 13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13.1 Airforces</w:t>
            </w:r>
          </w:p>
          <w:p w14:paraId="5513DD2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 222 Tony Samthon 80.08</w:t>
            </w:r>
          </w:p>
          <w:p w14:paraId="76174F91" w14:textId="52616FB0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LieutenantGeneral 3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100 222 1</w:t>
            </w:r>
          </w:p>
          <w:p w14:paraId="70D06AD9" w14:textId="7754754B" w:rsidR="005B1ECC" w:rsidRPr="00FA60FE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3FCD871F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Peter Johnson Id: 1 Salary: 22.22</w:t>
            </w:r>
          </w:p>
          <w:p w14:paraId="4AC57DF6" w14:textId="6292D33B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Sam </w:t>
            </w:r>
            <w:r w:rsidR="00104522">
              <w:rPr>
                <w:rFonts w:ascii="Consolas" w:hAnsi="Consolas" w:cs="Consolas"/>
                <w:noProof/>
              </w:rPr>
              <w:t>P</w:t>
            </w:r>
            <w:r w:rsidR="00104522" w:rsidRPr="00104522">
              <w:rPr>
                <w:rFonts w:ascii="Consolas" w:hAnsi="Consolas" w:cs="Consolas"/>
                <w:noProof/>
              </w:rPr>
              <w:t>eterson</w:t>
            </w:r>
            <w:r w:rsidRPr="00AC78FA">
              <w:rPr>
                <w:rFonts w:ascii="Consolas" w:hAnsi="Consolas" w:cs="Consolas"/>
                <w:noProof/>
              </w:rPr>
              <w:t xml:space="preserve"> Id: 13 Salary: 13.10</w:t>
            </w:r>
          </w:p>
          <w:p w14:paraId="157E2E12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Corps: Airforces</w:t>
            </w:r>
          </w:p>
          <w:p w14:paraId="24BA2B01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Missions:</w:t>
            </w:r>
          </w:p>
          <w:p w14:paraId="15107D43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Name: Tony Samthon Id: 222 Salary: 80.08</w:t>
            </w:r>
          </w:p>
          <w:p w14:paraId="34A23A26" w14:textId="471B440F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Name: 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Pr="00AC78FA">
              <w:rPr>
                <w:rFonts w:ascii="Consolas" w:hAnsi="Consolas" w:cs="Consolas"/>
                <w:noProof/>
              </w:rPr>
              <w:t xml:space="preserve"> Id: 3 Salary: 100.00</w:t>
            </w:r>
          </w:p>
          <w:p w14:paraId="4E9D903B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>Privates:</w:t>
            </w:r>
          </w:p>
          <w:p w14:paraId="0DB30BC4" w14:textId="77777777" w:rsidR="00AC78FA" w:rsidRPr="00AC78FA" w:rsidRDefault="00AC78FA" w:rsidP="00AC78FA">
            <w:pPr>
              <w:spacing w:after="0"/>
              <w:rPr>
                <w:rFonts w:ascii="Consolas" w:hAnsi="Consolas" w:cs="Consolas"/>
                <w:noProof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Tony Samthon Id: 222 Salary: 80.08</w:t>
            </w:r>
          </w:p>
          <w:p w14:paraId="3F3C1542" w14:textId="28D719FF" w:rsidR="005B1ECC" w:rsidRPr="00AC78FA" w:rsidRDefault="00AC78FA" w:rsidP="00AC78FA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AC78FA">
              <w:rPr>
                <w:rFonts w:ascii="Consolas" w:hAnsi="Consolas" w:cs="Consolas"/>
                <w:noProof/>
              </w:rPr>
              <w:t xml:space="preserve">  Name: Peter Johnson Id: 1 Salary: 22.22</w:t>
            </w:r>
          </w:p>
        </w:tc>
      </w:tr>
      <w:tr w:rsidR="005B1ECC" w:rsidRPr="00FA60FE" w14:paraId="26C62B84" w14:textId="77777777" w:rsidTr="00596C2F">
        <w:tc>
          <w:tcPr>
            <w:tcW w:w="5760" w:type="dxa"/>
          </w:tcPr>
          <w:p w14:paraId="7E55932A" w14:textId="77263811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Engineer 7 </w:t>
            </w:r>
            <w:r w:rsidR="000A57C2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12.23 Marines Boat 2 Crane 17</w:t>
            </w:r>
          </w:p>
          <w:p w14:paraId="33FBB010" w14:textId="68A2733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Commando 19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150.15 Airforces HairyFoot finished Freedom inProgress</w:t>
            </w:r>
          </w:p>
          <w:p w14:paraId="599E2EC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722" w:type="dxa"/>
          </w:tcPr>
          <w:p w14:paraId="24746CE5" w14:textId="4683C07A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Peter Johnson </w:t>
            </w:r>
            <w:r w:rsidRPr="00FA60FE">
              <w:rPr>
                <w:rFonts w:ascii="Consolas" w:hAnsi="Consolas" w:cs="Consolas"/>
                <w:noProof/>
              </w:rPr>
              <w:t>Id: 7 Salary: 12.23</w:t>
            </w:r>
          </w:p>
          <w:p w14:paraId="21824B4F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Marines</w:t>
            </w:r>
          </w:p>
          <w:p w14:paraId="1E8FDF6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Repairs:</w:t>
            </w:r>
          </w:p>
          <w:p w14:paraId="107B4E9D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Boat Hours Worked: 2</w:t>
            </w:r>
          </w:p>
          <w:p w14:paraId="658393BB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Part Name: Crane Hours Worked: 17</w:t>
            </w:r>
          </w:p>
          <w:p w14:paraId="03C75DB4" w14:textId="6EE3050F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Name: </w:t>
            </w:r>
            <w:r w:rsidR="000A57C2" w:rsidRPr="00AC78FA">
              <w:rPr>
                <w:rFonts w:ascii="Consolas" w:hAnsi="Consolas" w:cs="Consolas"/>
                <w:noProof/>
              </w:rPr>
              <w:t xml:space="preserve">George </w:t>
            </w:r>
            <w:r w:rsidR="0016504F" w:rsidRPr="0016504F">
              <w:rPr>
                <w:rFonts w:ascii="Consolas" w:hAnsi="Consolas" w:cs="Consolas"/>
                <w:noProof/>
              </w:rPr>
              <w:t>Stevenson</w:t>
            </w:r>
            <w:r w:rsidR="000A57C2" w:rsidRPr="00FA60FE">
              <w:rPr>
                <w:rFonts w:ascii="Consolas" w:hAnsi="Consolas" w:cs="Consolas"/>
                <w:noProof/>
              </w:rPr>
              <w:t xml:space="preserve"> </w:t>
            </w:r>
            <w:r w:rsidRPr="00FA60FE">
              <w:rPr>
                <w:rFonts w:ascii="Consolas" w:hAnsi="Consolas" w:cs="Consolas"/>
                <w:noProof/>
              </w:rPr>
              <w:t>Id: 19 Salary: 150.15</w:t>
            </w:r>
          </w:p>
          <w:p w14:paraId="12628408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Corps: Airforces</w:t>
            </w:r>
            <w:r w:rsidRPr="00FA60FE">
              <w:rPr>
                <w:rFonts w:ascii="Consolas" w:hAnsi="Consolas" w:cs="Consolas"/>
                <w:noProof/>
                <w:lang w:val="bg-BG"/>
              </w:rPr>
              <w:br/>
            </w:r>
            <w:r w:rsidRPr="00FA60FE">
              <w:rPr>
                <w:rFonts w:ascii="Consolas" w:hAnsi="Consolas" w:cs="Consolas"/>
                <w:noProof/>
              </w:rPr>
              <w:t>Missions:</w:t>
            </w:r>
          </w:p>
          <w:p w14:paraId="686FDEE0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  <w:lang w:val="bg-BG"/>
              </w:rPr>
              <w:t xml:space="preserve">  </w:t>
            </w:r>
            <w:r w:rsidRPr="00FA60FE">
              <w:rPr>
                <w:rFonts w:ascii="Consolas" w:hAnsi="Consolas" w:cs="Consolas"/>
                <w:noProof/>
              </w:rPr>
              <w:t>Code Name: Freedom State: inProgress</w:t>
            </w:r>
          </w:p>
        </w:tc>
      </w:tr>
    </w:tbl>
    <w:p w14:paraId="1B802F43" w14:textId="77777777" w:rsidR="005B1ECC" w:rsidRPr="004B4B73" w:rsidRDefault="005B1ECC" w:rsidP="005B1ECC">
      <w:pPr>
        <w:rPr>
          <w:lang w:val="bg-BG"/>
        </w:rPr>
      </w:pPr>
    </w:p>
    <w:p w14:paraId="1FA1DBAF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FA60FE">
        <w:lastRenderedPageBreak/>
        <w:t>*Collection Hierarchy</w:t>
      </w:r>
    </w:p>
    <w:p w14:paraId="1F7580D9" w14:textId="77777777" w:rsidR="005B1ECC" w:rsidRPr="00FA60FE" w:rsidRDefault="005B1ECC" w:rsidP="005B1ECC">
      <w:pPr>
        <w:rPr>
          <w:noProof/>
          <w:lang w:val="bg-BG"/>
        </w:rPr>
      </w:pPr>
      <w:r w:rsidRPr="00FA60FE">
        <w:t xml:space="preserve">Create 3 different string collections </w:t>
      </w:r>
      <w:r w:rsidRPr="00FA60FE">
        <w:rPr>
          <w:noProof/>
        </w:rPr>
        <w:t>-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>.</w:t>
      </w:r>
    </w:p>
    <w:p w14:paraId="79DCC81D" w14:textId="77777777" w:rsidR="005B1ECC" w:rsidRPr="00FA60FE" w:rsidRDefault="005B1ECC" w:rsidP="005B1ECC">
      <w:pPr>
        <w:rPr>
          <w:noProof/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rPr>
          <w:noProof/>
        </w:rPr>
        <w:t xml:space="preserve"> should have:</w:t>
      </w:r>
    </w:p>
    <w:p w14:paraId="25F60516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rPr>
          <w:noProof/>
        </w:rPr>
        <w:t xml:space="preserve">Only a single method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which adds an item to the </w:t>
      </w:r>
      <w:r w:rsidRPr="00FA60FE">
        <w:rPr>
          <w:b/>
          <w:noProof/>
        </w:rPr>
        <w:t>end</w:t>
      </w:r>
      <w:r w:rsidRPr="00FA60FE">
        <w:rPr>
          <w:noProof/>
        </w:rPr>
        <w:t xml:space="preserve"> of the collection.</w:t>
      </w:r>
    </w:p>
    <w:p w14:paraId="6A2DDCE7" w14:textId="77777777" w:rsidR="005B1ECC" w:rsidRPr="00FA60FE" w:rsidRDefault="005B1ECC" w:rsidP="005B1ECC">
      <w:pPr>
        <w:rPr>
          <w:lang w:val="bg-BG"/>
        </w:rPr>
      </w:pPr>
      <w:r w:rsidRPr="00FA60FE">
        <w:rPr>
          <w:noProof/>
          <w:lang w:val="bg-BG"/>
        </w:rPr>
        <w:t xml:space="preserve"> </w:t>
      </w:r>
      <w:r w:rsidRPr="00FA60FE">
        <w:rPr>
          <w:noProof/>
        </w:rPr>
        <w:t xml:space="preserve">The </w:t>
      </w:r>
      <w:r w:rsidRPr="00FA60FE">
        <w:rPr>
          <w:rFonts w:ascii="Consolas" w:hAnsi="Consolas"/>
          <w:b/>
          <w:noProof/>
        </w:rPr>
        <w:t>AddRemoveCollection</w:t>
      </w:r>
      <w:r w:rsidRPr="00FA60FE">
        <w:rPr>
          <w:noProof/>
        </w:rPr>
        <w:t xml:space="preserve"> </w:t>
      </w:r>
      <w:r w:rsidRPr="00FA60FE">
        <w:t>should have:</w:t>
      </w:r>
    </w:p>
    <w:p w14:paraId="7C8087CB" w14:textId="77777777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b/>
          <w:noProof/>
        </w:rPr>
        <w:t xml:space="preserve"> </w:t>
      </w:r>
      <w:r w:rsidRPr="00FA60FE">
        <w:t>method</w:t>
      </w:r>
      <w:r w:rsidRPr="00FA60FE">
        <w:rPr>
          <w:b/>
        </w:rPr>
        <w:t xml:space="preserve"> </w:t>
      </w:r>
      <w:r w:rsidRPr="00FA60FE">
        <w:t xml:space="preserve">-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69E67CF1" w14:textId="7F578340" w:rsidR="005B1ECC" w:rsidRPr="00FA60FE" w:rsidRDefault="005B1ECC" w:rsidP="00094DB9">
      <w:pPr>
        <w:pStyle w:val="ListParagraph"/>
        <w:numPr>
          <w:ilvl w:val="0"/>
          <w:numId w:val="8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last</w:t>
      </w:r>
      <w:r w:rsidRPr="00FA60FE">
        <w:t xml:space="preserve"> item in the collection.</w:t>
      </w:r>
    </w:p>
    <w:p w14:paraId="4A540FAE" w14:textId="77777777" w:rsidR="005B1ECC" w:rsidRPr="00FA60FE" w:rsidRDefault="005B1ECC" w:rsidP="005B1ECC">
      <w:pPr>
        <w:rPr>
          <w:lang w:val="bg-BG"/>
        </w:rPr>
      </w:pPr>
      <w:r w:rsidRPr="00FA60FE">
        <w:rPr>
          <w:lang w:val="bg-BG"/>
        </w:rPr>
        <w:t xml:space="preserve"> </w:t>
      </w:r>
      <w:r w:rsidRPr="00FA60FE">
        <w:t xml:space="preserve">The </w:t>
      </w:r>
      <w:r w:rsidRPr="00FA60FE">
        <w:rPr>
          <w:rFonts w:ascii="Consolas" w:hAnsi="Consolas"/>
          <w:b/>
          <w:noProof/>
        </w:rPr>
        <w:t>MyList</w:t>
      </w:r>
      <w:r w:rsidRPr="00FA60FE">
        <w:rPr>
          <w:noProof/>
        </w:rPr>
        <w:t xml:space="preserve"> </w:t>
      </w:r>
      <w:r w:rsidRPr="00FA60FE">
        <w:t>collection should have:</w:t>
      </w:r>
    </w:p>
    <w:p w14:paraId="15EA4FCB" w14:textId="72A69858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n </w:t>
      </w:r>
      <w:r w:rsidRPr="00FA60FE">
        <w:rPr>
          <w:rFonts w:ascii="Consolas" w:hAnsi="Consolas"/>
          <w:b/>
          <w:noProof/>
        </w:rPr>
        <w:t>Add</w:t>
      </w:r>
      <w:r w:rsidRPr="00FA60FE">
        <w:rPr>
          <w:noProof/>
        </w:rPr>
        <w:t xml:space="preserve"> </w:t>
      </w:r>
      <w:r w:rsidRPr="00FA60FE">
        <w:t xml:space="preserve">method, which adds an item to the </w:t>
      </w:r>
      <w:r w:rsidRPr="00FA60FE">
        <w:rPr>
          <w:b/>
        </w:rPr>
        <w:t>start</w:t>
      </w:r>
      <w:r w:rsidRPr="00FA60FE">
        <w:t xml:space="preserve"> of the collection.</w:t>
      </w:r>
    </w:p>
    <w:p w14:paraId="5903E075" w14:textId="606B715C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Remove</w:t>
      </w:r>
      <w:r w:rsidRPr="00FA60FE">
        <w:rPr>
          <w:noProof/>
        </w:rPr>
        <w:t xml:space="preserve"> </w:t>
      </w:r>
      <w:r w:rsidRPr="00FA60FE">
        <w:t xml:space="preserve">method, which removes the </w:t>
      </w:r>
      <w:r w:rsidRPr="00FA60FE">
        <w:rPr>
          <w:b/>
        </w:rPr>
        <w:t>first</w:t>
      </w:r>
      <w:r w:rsidRPr="00FA60FE">
        <w:t xml:space="preserve"> element in the collection.</w:t>
      </w:r>
    </w:p>
    <w:p w14:paraId="04C6CDD0" w14:textId="651EB512" w:rsidR="005B1ECC" w:rsidRPr="00FA60FE" w:rsidRDefault="005B1ECC" w:rsidP="00094DB9">
      <w:pPr>
        <w:pStyle w:val="ListParagraph"/>
        <w:numPr>
          <w:ilvl w:val="0"/>
          <w:numId w:val="9"/>
        </w:numPr>
        <w:spacing w:before="0" w:after="200"/>
        <w:rPr>
          <w:lang w:val="bg-BG"/>
        </w:rPr>
      </w:pPr>
      <w:r w:rsidRPr="00FA60FE">
        <w:t xml:space="preserve">A </w:t>
      </w:r>
      <w:r w:rsidRPr="00FA60FE">
        <w:rPr>
          <w:rFonts w:ascii="Consolas" w:hAnsi="Consolas"/>
          <w:b/>
          <w:noProof/>
        </w:rPr>
        <w:t>Used</w:t>
      </w:r>
      <w:r w:rsidRPr="00FA60FE">
        <w:rPr>
          <w:noProof/>
        </w:rPr>
        <w:t xml:space="preserve"> </w:t>
      </w:r>
      <w:r w:rsidRPr="00FA60FE">
        <w:t xml:space="preserve">property, which displays the number of elements currently in the collection. </w:t>
      </w:r>
    </w:p>
    <w:p w14:paraId="0F344388" w14:textId="538AFC25" w:rsidR="00396D38" w:rsidRPr="00FA60FE" w:rsidRDefault="005B1ECC" w:rsidP="005B1ECC">
      <w:pPr>
        <w:jc w:val="both"/>
        <w:rPr>
          <w:lang w:val="bg-BG"/>
        </w:rPr>
      </w:pPr>
      <w:r w:rsidRPr="00FA60FE">
        <w:t xml:space="preserve">Create </w:t>
      </w:r>
      <w:r w:rsidR="00396D38">
        <w:rPr>
          <w:rStyle w:val="Strong"/>
          <w:color w:val="0E101A"/>
        </w:rPr>
        <w:t>interfaces</w:t>
      </w:r>
      <w:r w:rsidR="00396D38">
        <w:t>, which define the functionality of the collection, think about how to </w:t>
      </w:r>
      <w:r w:rsidR="00396D38">
        <w:rPr>
          <w:rStyle w:val="Strong"/>
          <w:color w:val="0E101A"/>
        </w:rPr>
        <w:t>model the relations</w:t>
      </w:r>
      <w:r w:rsidR="00396D38">
        <w:t> between interfaces to </w:t>
      </w:r>
      <w:r w:rsidR="00396D38">
        <w:rPr>
          <w:rStyle w:val="Strong"/>
          <w:color w:val="0E101A"/>
        </w:rPr>
        <w:t>reuse code</w:t>
      </w:r>
      <w:r w:rsidR="00396D38">
        <w:t>. Add an extra bit of functionality to the methods in the custom collections, </w:t>
      </w:r>
      <w:r w:rsidR="00396D38">
        <w:rPr>
          <w:rStyle w:val="Strong"/>
          <w:color w:val="0E101A"/>
        </w:rPr>
        <w:t>Add()</w:t>
      </w:r>
      <w:r w:rsidR="00396D38">
        <w:t> methods should return the index in which the item was added, </w:t>
      </w:r>
      <w:r w:rsidR="00396D38">
        <w:rPr>
          <w:rStyle w:val="Strong"/>
          <w:color w:val="0E101A"/>
        </w:rPr>
        <w:t>Remove</w:t>
      </w:r>
      <w:r w:rsidR="00396D38">
        <w:t> methods should </w:t>
      </w:r>
      <w:r w:rsidR="00396D38">
        <w:rPr>
          <w:rStyle w:val="Strong"/>
          <w:color w:val="0E101A"/>
        </w:rPr>
        <w:t>return the item</w:t>
      </w:r>
      <w:r w:rsidR="00396D38">
        <w:t> that was </w:t>
      </w:r>
      <w:r w:rsidR="00396D38">
        <w:rPr>
          <w:rStyle w:val="Strong"/>
          <w:color w:val="0E101A"/>
        </w:rPr>
        <w:t>removed</w:t>
      </w:r>
      <w:r w:rsidR="00396D38">
        <w:t>. </w:t>
      </w:r>
    </w:p>
    <w:p w14:paraId="731B653C" w14:textId="321DD6B5" w:rsidR="005B1ECC" w:rsidRPr="00FA60FE" w:rsidRDefault="005B1ECC" w:rsidP="005B1ECC">
      <w:pPr>
        <w:jc w:val="both"/>
        <w:rPr>
          <w:lang w:val="bg-BG"/>
        </w:rPr>
      </w:pPr>
      <w:r w:rsidRPr="00FA60FE">
        <w:t xml:space="preserve">Your task is to </w:t>
      </w:r>
      <w:r w:rsidRPr="00FA60FE">
        <w:rPr>
          <w:b/>
        </w:rPr>
        <w:t>create</w:t>
      </w:r>
      <w:r w:rsidRPr="00FA60FE">
        <w:t xml:space="preserve"> a </w:t>
      </w:r>
      <w:r w:rsidRPr="00FA60FE">
        <w:rPr>
          <w:b/>
        </w:rPr>
        <w:t>single copy of your collections</w:t>
      </w:r>
      <w:r w:rsidRPr="00FA60FE">
        <w:t xml:space="preserve">, after which on the </w:t>
      </w:r>
      <w:r w:rsidRPr="00FA60FE">
        <w:rPr>
          <w:b/>
        </w:rPr>
        <w:t>first input line</w:t>
      </w:r>
      <w:r w:rsidRPr="00FA60FE">
        <w:t xml:space="preserve"> you will </w:t>
      </w:r>
      <w:r w:rsidRPr="00FA60FE">
        <w:rPr>
          <w:b/>
        </w:rPr>
        <w:t>receive</w:t>
      </w:r>
      <w:r w:rsidRPr="00FA60FE">
        <w:t xml:space="preserve"> a </w:t>
      </w:r>
      <w:r w:rsidRPr="00FA60FE">
        <w:rPr>
          <w:b/>
        </w:rPr>
        <w:t>random</w:t>
      </w:r>
      <w:r w:rsidRPr="00FA60FE">
        <w:t xml:space="preserve"> </w:t>
      </w:r>
      <w:r w:rsidR="00396D38" w:rsidRPr="00FA60FE">
        <w:rPr>
          <w:b/>
        </w:rPr>
        <w:t>number</w:t>
      </w:r>
      <w:r w:rsidRPr="00FA60FE">
        <w:rPr>
          <w:b/>
        </w:rPr>
        <w:t xml:space="preserve"> of strings</w:t>
      </w:r>
      <w:r w:rsidRPr="00FA60FE">
        <w:t xml:space="preserve"> in a single line </w:t>
      </w:r>
      <w:r w:rsidRPr="00FA60FE">
        <w:rPr>
          <w:b/>
        </w:rPr>
        <w:t>separated by spaces</w:t>
      </w:r>
      <w:r w:rsidRPr="00FA60FE">
        <w:t xml:space="preserve"> - the </w:t>
      </w:r>
      <w:r w:rsidRPr="00FA60FE">
        <w:rPr>
          <w:b/>
        </w:rPr>
        <w:t>elements</w:t>
      </w:r>
      <w:r w:rsidRPr="00FA60FE">
        <w:t xml:space="preserve"> you must </w:t>
      </w:r>
      <w:r w:rsidRPr="00FA60FE">
        <w:rPr>
          <w:b/>
        </w:rPr>
        <w:t>add to each of your collections</w:t>
      </w:r>
      <w:r w:rsidRPr="00FA60FE">
        <w:t xml:space="preserve">. For each of your collections </w:t>
      </w:r>
      <w:r w:rsidRPr="00FA60FE">
        <w:rPr>
          <w:b/>
        </w:rPr>
        <w:t>write a single line</w:t>
      </w:r>
      <w:r w:rsidRPr="00FA60FE">
        <w:t xml:space="preserve"> in the output that holds the results of all </w:t>
      </w:r>
      <w:r w:rsidRPr="00FA60FE">
        <w:rPr>
          <w:b/>
        </w:rPr>
        <w:t>Add operations</w:t>
      </w:r>
      <w:r w:rsidRPr="00FA60FE">
        <w:t xml:space="preserve"> separated by spaces </w:t>
      </w:r>
      <w:r w:rsidRPr="00FA60FE">
        <w:rPr>
          <w:noProof/>
        </w:rPr>
        <w:t>(</w:t>
      </w:r>
      <w:r w:rsidRPr="00FA60FE">
        <w:t xml:space="preserve">check the examples to better understand the format). On the </w:t>
      </w:r>
      <w:r w:rsidRPr="00FA60FE">
        <w:rPr>
          <w:b/>
        </w:rPr>
        <w:t>second input line</w:t>
      </w:r>
      <w:r w:rsidRPr="00FA60FE">
        <w:t xml:space="preserve">, you will receive a </w:t>
      </w:r>
      <w:r w:rsidRPr="00FA60FE">
        <w:rPr>
          <w:b/>
        </w:rPr>
        <w:t>single</w:t>
      </w:r>
      <w:r w:rsidRPr="00FA60FE">
        <w:t xml:space="preserve"> </w:t>
      </w:r>
      <w:r w:rsidRPr="00FA60FE">
        <w:rPr>
          <w:b/>
        </w:rPr>
        <w:t>number</w:t>
      </w:r>
      <w:r w:rsidRPr="00FA60FE">
        <w:t xml:space="preserve"> - the </w:t>
      </w:r>
      <w:r w:rsidRPr="00FA60FE">
        <w:rPr>
          <w:b/>
        </w:rPr>
        <w:t>amount</w:t>
      </w:r>
      <w:r w:rsidRPr="00FA60FE">
        <w:t xml:space="preserve"> of </w:t>
      </w:r>
      <w:r w:rsidRPr="00FA60FE">
        <w:rPr>
          <w:b/>
        </w:rPr>
        <w:t>Remove operations</w:t>
      </w:r>
      <w:r w:rsidRPr="00FA60FE">
        <w:t xml:space="preserve"> you have to call on each collection. In the same manner, as with the </w:t>
      </w:r>
      <w:r w:rsidRPr="00FA60FE">
        <w:rPr>
          <w:b/>
        </w:rPr>
        <w:t>Add</w:t>
      </w:r>
      <w:r w:rsidRPr="00FA60FE">
        <w:t xml:space="preserve"> operations for each collection </w:t>
      </w:r>
      <w:r w:rsidRPr="00FA60FE">
        <w:rPr>
          <w:noProof/>
        </w:rPr>
        <w:t>(</w:t>
      </w:r>
      <w:r w:rsidRPr="00FA60FE">
        <w:t xml:space="preserve">except the </w:t>
      </w:r>
      <w:r w:rsidRPr="00FA60FE">
        <w:rPr>
          <w:rFonts w:ascii="Consolas" w:hAnsi="Consolas"/>
          <w:b/>
          <w:noProof/>
        </w:rPr>
        <w:t>AddCollection</w:t>
      </w:r>
      <w:r w:rsidRPr="00FA60FE">
        <w:t xml:space="preserve">), print a line with the results of each </w:t>
      </w:r>
      <w:r w:rsidRPr="00FA60FE">
        <w:rPr>
          <w:b/>
        </w:rPr>
        <w:t>Remove</w:t>
      </w:r>
      <w:r w:rsidRPr="00FA60FE">
        <w:t xml:space="preserve"> operation separated by spaces.</w:t>
      </w:r>
    </w:p>
    <w:p w14:paraId="7D07B657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Input</w:t>
      </w:r>
    </w:p>
    <w:p w14:paraId="2BEB1813" w14:textId="77777777" w:rsidR="005B1ECC" w:rsidRPr="00FA60FE" w:rsidRDefault="005B1ECC" w:rsidP="005B1ECC">
      <w:pPr>
        <w:spacing w:after="0"/>
        <w:jc w:val="both"/>
        <w:rPr>
          <w:lang w:val="bg-BG"/>
        </w:rPr>
      </w:pPr>
      <w:r w:rsidRPr="00FA60FE">
        <w:t>The input comes from the console. It will hold two lines:</w:t>
      </w:r>
    </w:p>
    <w:p w14:paraId="75075D1A" w14:textId="76771FAA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first line will contain a random </w:t>
      </w:r>
      <w:r w:rsidR="008D09D5" w:rsidRPr="00FA60FE">
        <w:t>number</w:t>
      </w:r>
      <w:r w:rsidRPr="00FA60FE">
        <w:t xml:space="preserve"> of strings separated by spaces - the elements you have to </w:t>
      </w:r>
      <w:r w:rsidRPr="00FA60FE">
        <w:rPr>
          <w:b/>
          <w:noProof/>
        </w:rPr>
        <w:t>Add</w:t>
      </w:r>
      <w:r w:rsidRPr="00FA60FE">
        <w:t xml:space="preserve"> to each of your collections.</w:t>
      </w:r>
    </w:p>
    <w:p w14:paraId="368BA43C" w14:textId="77777777" w:rsidR="005B1ECC" w:rsidRPr="00FA60FE" w:rsidRDefault="005B1ECC" w:rsidP="00094DB9">
      <w:pPr>
        <w:pStyle w:val="ListParagraph"/>
        <w:numPr>
          <w:ilvl w:val="0"/>
          <w:numId w:val="5"/>
        </w:numPr>
        <w:spacing w:before="0"/>
        <w:ind w:left="567"/>
        <w:jc w:val="both"/>
        <w:rPr>
          <w:lang w:val="bg-BG"/>
        </w:rPr>
      </w:pPr>
      <w:r w:rsidRPr="00FA60FE">
        <w:t xml:space="preserve">The second line will contain a single number - the amount of </w:t>
      </w:r>
      <w:r w:rsidRPr="00FA60FE">
        <w:rPr>
          <w:b/>
        </w:rPr>
        <w:t xml:space="preserve">Remove </w:t>
      </w:r>
      <w:r w:rsidRPr="00FA60FE">
        <w:t>operations.</w:t>
      </w:r>
    </w:p>
    <w:p w14:paraId="262859F4" w14:textId="77777777" w:rsidR="005B1ECC" w:rsidRPr="00FA60FE" w:rsidRDefault="005B1ECC" w:rsidP="005B1ECC">
      <w:pPr>
        <w:pStyle w:val="Heading3"/>
        <w:jc w:val="both"/>
        <w:rPr>
          <w:lang w:val="bg-BG"/>
        </w:rPr>
      </w:pPr>
      <w:r w:rsidRPr="00FA60FE">
        <w:t>Output</w:t>
      </w:r>
    </w:p>
    <w:p w14:paraId="750FBC68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The output will consist of 5 lines:</w:t>
      </w:r>
    </w:p>
    <w:p w14:paraId="77BBC8A8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lang w:eastAsia="ja-JP"/>
        </w:rPr>
        <w:t xml:space="preserve">The first line contains the results of all </w:t>
      </w:r>
      <w:r w:rsidRPr="00FA60FE">
        <w:rPr>
          <w:b/>
          <w:lang w:eastAsia="ja-JP"/>
        </w:rPr>
        <w:t>Add</w:t>
      </w:r>
      <w:r w:rsidRPr="00FA60FE">
        <w:rPr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Collection</w:t>
      </w:r>
      <w:r w:rsidRPr="00FA60FE">
        <w:rPr>
          <w:noProof/>
          <w:lang w:eastAsia="ja-JP"/>
        </w:rPr>
        <w:t xml:space="preserve"> separated by spaces.</w:t>
      </w:r>
    </w:p>
    <w:p w14:paraId="7A0DBE0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second line contains the results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7C3F18A2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third line contains the result of all </w:t>
      </w:r>
      <w:r w:rsidRPr="00FA60FE">
        <w:rPr>
          <w:b/>
          <w:noProof/>
          <w:lang w:eastAsia="ja-JP"/>
        </w:rPr>
        <w:t>Add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1BA0EAD3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our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AddRemoveCollection</w:t>
      </w:r>
      <w:r w:rsidRPr="00FA60FE">
        <w:rPr>
          <w:noProof/>
          <w:lang w:eastAsia="ja-JP"/>
        </w:rPr>
        <w:t xml:space="preserve"> separated by spaces.</w:t>
      </w:r>
    </w:p>
    <w:p w14:paraId="075D70C1" w14:textId="77777777" w:rsidR="005B1ECC" w:rsidRPr="00FA60FE" w:rsidRDefault="005B1ECC" w:rsidP="00094DB9">
      <w:pPr>
        <w:pStyle w:val="ListParagraph"/>
        <w:numPr>
          <w:ilvl w:val="0"/>
          <w:numId w:val="7"/>
        </w:numPr>
        <w:spacing w:before="0" w:after="200"/>
        <w:jc w:val="both"/>
        <w:rPr>
          <w:noProof/>
          <w:lang w:val="bg-BG" w:eastAsia="ja-JP"/>
        </w:rPr>
      </w:pPr>
      <w:r w:rsidRPr="00FA60FE">
        <w:rPr>
          <w:noProof/>
          <w:lang w:eastAsia="ja-JP"/>
        </w:rPr>
        <w:t xml:space="preserve">The fifth line contains the result of all </w:t>
      </w:r>
      <w:r w:rsidRPr="00FA60FE">
        <w:rPr>
          <w:b/>
          <w:noProof/>
          <w:lang w:eastAsia="ja-JP"/>
        </w:rPr>
        <w:t>Remove</w:t>
      </w:r>
      <w:r w:rsidRPr="00FA60FE">
        <w:rPr>
          <w:noProof/>
          <w:lang w:eastAsia="ja-JP"/>
        </w:rPr>
        <w:t xml:space="preserve"> operations on the </w:t>
      </w:r>
      <w:r w:rsidRPr="00FA60FE">
        <w:rPr>
          <w:b/>
          <w:noProof/>
          <w:lang w:eastAsia="ja-JP"/>
        </w:rPr>
        <w:t>MyList</w:t>
      </w:r>
      <w:r w:rsidRPr="00FA60FE">
        <w:rPr>
          <w:noProof/>
          <w:lang w:eastAsia="ja-JP"/>
        </w:rPr>
        <w:t xml:space="preserve"> collection separated by spaces.</w:t>
      </w:r>
    </w:p>
    <w:p w14:paraId="26BB5642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Constraints</w:t>
      </w:r>
    </w:p>
    <w:p w14:paraId="7BE8FA0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All collections should have a </w:t>
      </w:r>
      <w:r w:rsidRPr="00FA60FE">
        <w:rPr>
          <w:b/>
        </w:rPr>
        <w:t>length of 100.</w:t>
      </w:r>
    </w:p>
    <w:p w14:paraId="33CC55B4" w14:textId="77777777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 xml:space="preserve">There will never be </w:t>
      </w:r>
      <w:r w:rsidRPr="00FA60FE">
        <w:rPr>
          <w:b/>
        </w:rPr>
        <w:t>more than 100</w:t>
      </w:r>
      <w:r w:rsidRPr="00FA60FE">
        <w:t xml:space="preserve"> add operations.</w:t>
      </w:r>
    </w:p>
    <w:p w14:paraId="4100A3BF" w14:textId="7F6A8919" w:rsidR="005B1ECC" w:rsidRPr="00FA60FE" w:rsidRDefault="005B1ECC" w:rsidP="00094DB9">
      <w:pPr>
        <w:pStyle w:val="ListParagraph"/>
        <w:numPr>
          <w:ilvl w:val="0"/>
          <w:numId w:val="6"/>
        </w:numPr>
        <w:spacing w:before="0" w:after="200"/>
        <w:rPr>
          <w:lang w:val="bg-BG"/>
        </w:rPr>
      </w:pPr>
      <w:r w:rsidRPr="00FA60FE">
        <w:t>The number of remove</w:t>
      </w:r>
      <w:r w:rsidR="008F1AC0">
        <w:t>d</w:t>
      </w:r>
      <w:r w:rsidRPr="00FA60FE">
        <w:t xml:space="preserve"> operations will never be more than the </w:t>
      </w:r>
      <w:r w:rsidR="008F1AC0">
        <w:rPr>
          <w:noProof/>
        </w:rPr>
        <w:t>number</w:t>
      </w:r>
      <w:r w:rsidRPr="00FA60FE">
        <w:rPr>
          <w:noProof/>
        </w:rPr>
        <w:t xml:space="preserve"> of ad</w:t>
      </w:r>
      <w:r w:rsidR="008F1AC0">
        <w:rPr>
          <w:noProof/>
        </w:rPr>
        <w:t>de</w:t>
      </w:r>
      <w:r w:rsidRPr="00FA60FE">
        <w:rPr>
          <w:noProof/>
        </w:rPr>
        <w:t>d</w:t>
      </w:r>
      <w:r w:rsidRPr="00FA60FE">
        <w:t xml:space="preserve"> operations.</w:t>
      </w:r>
    </w:p>
    <w:p w14:paraId="5096A98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lastRenderedPageBreak/>
        <w:t>Examples</w:t>
      </w:r>
    </w:p>
    <w:tbl>
      <w:tblPr>
        <w:tblStyle w:val="TableGrid"/>
        <w:tblW w:w="10597" w:type="dxa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17"/>
        <w:gridCol w:w="5580"/>
      </w:tblGrid>
      <w:tr w:rsidR="005B1ECC" w:rsidRPr="00FA60FE" w14:paraId="75121AAF" w14:textId="77777777" w:rsidTr="00596C2F">
        <w:tc>
          <w:tcPr>
            <w:tcW w:w="5017" w:type="dxa"/>
            <w:shd w:val="clear" w:color="auto" w:fill="D9D9D9" w:themeFill="background1" w:themeFillShade="D9"/>
            <w:vAlign w:val="center"/>
          </w:tcPr>
          <w:p w14:paraId="3EF39E4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580" w:type="dxa"/>
            <w:shd w:val="clear" w:color="auto" w:fill="D9D9D9" w:themeFill="background1" w:themeFillShade="D9"/>
            <w:vAlign w:val="center"/>
          </w:tcPr>
          <w:p w14:paraId="230AEC25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Output</w:t>
            </w:r>
          </w:p>
        </w:tc>
      </w:tr>
      <w:tr w:rsidR="005B1ECC" w:rsidRPr="003E3DCB" w14:paraId="4B56F3BF" w14:textId="77777777" w:rsidTr="00596C2F">
        <w:tc>
          <w:tcPr>
            <w:tcW w:w="5017" w:type="dxa"/>
          </w:tcPr>
          <w:p w14:paraId="333DDB27" w14:textId="63366E3F" w:rsidR="000A57C2" w:rsidRDefault="008D09D5" w:rsidP="000A57C2">
            <w:pPr>
              <w:tabs>
                <w:tab w:val="left" w:pos="3360"/>
              </w:tabs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0A57C2">
              <w:rPr>
                <w:rFonts w:ascii="Consolas" w:hAnsi="Consolas" w:cs="Consolas"/>
                <w:noProof/>
              </w:rPr>
              <w:t xml:space="preserve"> cola donuts</w:t>
            </w:r>
          </w:p>
          <w:p w14:paraId="7826702C" w14:textId="59B942A0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3</w:t>
            </w:r>
          </w:p>
        </w:tc>
        <w:tc>
          <w:tcPr>
            <w:tcW w:w="5580" w:type="dxa"/>
          </w:tcPr>
          <w:p w14:paraId="689AF392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1 2</w:t>
            </w:r>
          </w:p>
          <w:p w14:paraId="1B7F124A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74ED6A16" w14:textId="77777777" w:rsidR="000A57C2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>0 0 0</w:t>
            </w:r>
          </w:p>
          <w:p w14:paraId="530BB997" w14:textId="74FD1A11" w:rsidR="000A57C2" w:rsidRPr="003E3DCB" w:rsidRDefault="008D09D5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>
              <w:rPr>
                <w:rFonts w:ascii="Consolas" w:hAnsi="Consolas" w:cs="Consolas"/>
                <w:noProof/>
              </w:rPr>
              <w:t>p</w:t>
            </w:r>
            <w:r w:rsidRPr="008D09D5">
              <w:rPr>
                <w:rFonts w:ascii="Consolas" w:hAnsi="Consolas" w:cs="Consolas"/>
                <w:noProof/>
              </w:rPr>
              <w:t>opcorn</w:t>
            </w:r>
            <w:r w:rsidR="000A57C2" w:rsidRPr="003E3DCB">
              <w:rPr>
                <w:rFonts w:ascii="Consolas" w:hAnsi="Consolas" w:cs="Consolas"/>
                <w:noProof/>
                <w:lang w:val="fr-FR"/>
              </w:rPr>
              <w:t xml:space="preserve"> cola donuts</w:t>
            </w:r>
          </w:p>
          <w:p w14:paraId="70FA3F2F" w14:textId="12252BBE" w:rsidR="005B1ECC" w:rsidRPr="003E3DCB" w:rsidRDefault="000A57C2" w:rsidP="000A57C2">
            <w:pPr>
              <w:spacing w:after="0"/>
              <w:rPr>
                <w:rFonts w:ascii="Consolas" w:hAnsi="Consolas" w:cs="Consolas"/>
                <w:noProof/>
                <w:lang w:val="fr-FR"/>
              </w:rPr>
            </w:pPr>
            <w:r w:rsidRPr="003E3DCB">
              <w:rPr>
                <w:rFonts w:ascii="Consolas" w:hAnsi="Consolas" w:cs="Consolas"/>
                <w:noProof/>
                <w:lang w:val="fr-FR"/>
              </w:rPr>
              <w:t xml:space="preserve">donuts cola </w:t>
            </w:r>
            <w:r w:rsidR="008D09D5">
              <w:rPr>
                <w:rFonts w:ascii="Consolas" w:hAnsi="Consolas" w:cs="Consolas"/>
                <w:noProof/>
              </w:rPr>
              <w:t>p</w:t>
            </w:r>
            <w:r w:rsidR="008D09D5" w:rsidRPr="008D09D5">
              <w:rPr>
                <w:rFonts w:ascii="Consolas" w:hAnsi="Consolas" w:cs="Consolas"/>
                <w:noProof/>
              </w:rPr>
              <w:t>opcorn</w:t>
            </w:r>
          </w:p>
        </w:tc>
      </w:tr>
      <w:tr w:rsidR="005B1ECC" w:rsidRPr="00FA60FE" w14:paraId="0AEF0E52" w14:textId="77777777" w:rsidTr="00596C2F">
        <w:tc>
          <w:tcPr>
            <w:tcW w:w="5017" w:type="dxa"/>
          </w:tcPr>
          <w:p w14:paraId="61D1C206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 five six seven</w:t>
            </w:r>
          </w:p>
          <w:p w14:paraId="470D3FA3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5580" w:type="dxa"/>
          </w:tcPr>
          <w:p w14:paraId="624F39C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1 2 3 4 5 6</w:t>
            </w:r>
          </w:p>
          <w:p w14:paraId="1468D19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143DC4E9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0 0 0 0 0 0 0</w:t>
            </w:r>
          </w:p>
          <w:p w14:paraId="20B7C875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one two three four</w:t>
            </w:r>
          </w:p>
          <w:p w14:paraId="4591F19E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seven six five four</w:t>
            </w:r>
          </w:p>
        </w:tc>
      </w:tr>
    </w:tbl>
    <w:p w14:paraId="1005240D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3044CC68" w14:textId="77777777" w:rsidR="005B1ECC" w:rsidRPr="00FA60FE" w:rsidRDefault="005B1ECC" w:rsidP="005B1ECC">
      <w:pPr>
        <w:rPr>
          <w:lang w:val="bg-BG"/>
        </w:rPr>
      </w:pPr>
      <w:r w:rsidRPr="00FA60FE">
        <w:t>Create an interface hierarchy representing the collections. You can use a List as the underlying collection and implement the methods using the List’s Add, Remove and Insert methods.</w:t>
      </w:r>
    </w:p>
    <w:p w14:paraId="5A6288C6" w14:textId="77777777" w:rsidR="005B1ECC" w:rsidRPr="00FA60FE" w:rsidRDefault="005B1ECC" w:rsidP="00094DB9">
      <w:pPr>
        <w:pStyle w:val="Heading2"/>
        <w:numPr>
          <w:ilvl w:val="0"/>
          <w:numId w:val="11"/>
        </w:numPr>
        <w:tabs>
          <w:tab w:val="left" w:pos="1843"/>
        </w:tabs>
        <w:spacing w:before="120" w:after="80"/>
        <w:jc w:val="both"/>
        <w:rPr>
          <w:noProof/>
          <w:lang w:val="bg-BG"/>
        </w:rPr>
      </w:pPr>
      <w:r w:rsidRPr="00FA60FE">
        <w:rPr>
          <w:noProof/>
        </w:rPr>
        <w:t>*Explicit Interfaces</w:t>
      </w:r>
    </w:p>
    <w:p w14:paraId="1125E95A" w14:textId="37ED64CB" w:rsidR="005B1ECC" w:rsidRPr="00FA60FE" w:rsidRDefault="005B1ECC" w:rsidP="005B1ECC">
      <w:pPr>
        <w:jc w:val="both"/>
        <w:rPr>
          <w:lang w:val="bg-BG"/>
        </w:rPr>
      </w:pPr>
      <w:r w:rsidRPr="00FA60FE">
        <w:t>Create 2 interfaces</w:t>
      </w:r>
      <w:r w:rsidRPr="00FA60FE">
        <w:rPr>
          <w:b/>
        </w:rPr>
        <w:t xml:space="preserve">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</w:t>
      </w:r>
      <w:r w:rsidRPr="00FA60FE">
        <w:rPr>
          <w:rFonts w:ascii="Consolas" w:hAnsi="Consolas"/>
          <w:b/>
          <w:noProof/>
        </w:rPr>
        <w:t>country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 should have a </w:t>
      </w:r>
      <w:r w:rsidRPr="00FA60FE">
        <w:rPr>
          <w:rFonts w:ascii="Consolas" w:hAnsi="Consolas"/>
          <w:b/>
          <w:noProof/>
        </w:rPr>
        <w:t>name</w:t>
      </w:r>
      <w:r w:rsidRPr="00FA60FE">
        <w:rPr>
          <w:noProof/>
        </w:rPr>
        <w:t xml:space="preserve">, an </w:t>
      </w:r>
      <w:r w:rsidRPr="00FA60FE">
        <w:rPr>
          <w:rFonts w:ascii="Consolas" w:hAnsi="Consolas"/>
          <w:b/>
          <w:noProof/>
        </w:rPr>
        <w:t>age</w:t>
      </w:r>
      <w:r w:rsidR="00984D25">
        <w:rPr>
          <w:rFonts w:ascii="Consolas" w:hAnsi="Consolas"/>
          <w:b/>
          <w:noProof/>
        </w:rPr>
        <w:t>,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>and a method</w:t>
      </w:r>
      <w:r w:rsidRPr="00FA60FE">
        <w:rPr>
          <w:b/>
          <w:noProof/>
        </w:rPr>
        <w:t xml:space="preserve">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. Create a class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which implements both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b/>
          <w:noProof/>
        </w:rPr>
        <w:t xml:space="preserve"> </w:t>
      </w:r>
      <w:r w:rsidRPr="00FA60FE">
        <w:rPr>
          <w:noProof/>
        </w:rPr>
        <w:t xml:space="preserve">and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, explicitly declare that </w:t>
      </w:r>
      <w:r w:rsidRPr="00FA60FE">
        <w:rPr>
          <w:rFonts w:ascii="Consolas" w:hAnsi="Consolas"/>
          <w:b/>
          <w:noProof/>
        </w:rPr>
        <w:t>IResident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</w:t>
      </w:r>
      <w:r w:rsidRPr="00FA60FE">
        <w:rPr>
          <w:noProof/>
        </w:rPr>
        <w:t xml:space="preserve"> "</w:t>
      </w:r>
      <w:r w:rsidRPr="00FA60FE">
        <w:rPr>
          <w:rFonts w:ascii="Consolas" w:hAnsi="Consolas"/>
          <w:b/>
          <w:noProof/>
        </w:rPr>
        <w:t>Mr/Ms/Mrs</w:t>
      </w:r>
      <w:r w:rsidRPr="00FA60FE">
        <w:rPr>
          <w:noProof/>
        </w:rPr>
        <w:t xml:space="preserve"> " before the name while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method should </w:t>
      </w:r>
      <w:r w:rsidRPr="00FA60FE">
        <w:rPr>
          <w:b/>
          <w:noProof/>
        </w:rPr>
        <w:t>return just the name</w:t>
      </w:r>
      <w:r w:rsidRPr="00FA60FE">
        <w:rPr>
          <w:noProof/>
        </w:rPr>
        <w:t xml:space="preserve">. You will receive lines of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information from the console until the command "</w:t>
      </w:r>
      <w:r w:rsidRPr="00FA60FE">
        <w:rPr>
          <w:rFonts w:ascii="Consolas" w:hAnsi="Consolas"/>
          <w:b/>
          <w:noProof/>
        </w:rPr>
        <w:t>End</w:t>
      </w:r>
      <w:r w:rsidRPr="00FA60FE">
        <w:rPr>
          <w:noProof/>
        </w:rPr>
        <w:t>" is received. Each will be in the format "</w:t>
      </w:r>
      <w:r w:rsidRPr="00FA60FE">
        <w:rPr>
          <w:rFonts w:ascii="Consolas" w:hAnsi="Consolas"/>
          <w:b/>
          <w:noProof/>
        </w:rPr>
        <w:t>&lt;name&gt; &lt;country&gt; &lt;age&gt;</w:t>
      </w:r>
      <w:r w:rsidRPr="00FA60FE">
        <w:rPr>
          <w:noProof/>
        </w:rPr>
        <w:t xml:space="preserve">" for each line create the corresponding </w:t>
      </w:r>
      <w:r w:rsidRPr="00FA60FE">
        <w:rPr>
          <w:rFonts w:ascii="Consolas" w:hAnsi="Consolas"/>
          <w:b/>
          <w:noProof/>
        </w:rPr>
        <w:t>Citizen</w:t>
      </w:r>
      <w:r w:rsidRPr="00FA60FE">
        <w:rPr>
          <w:noProof/>
        </w:rPr>
        <w:t xml:space="preserve"> and print his </w:t>
      </w:r>
      <w:r w:rsidRPr="00FA60FE">
        <w:rPr>
          <w:rFonts w:ascii="Consolas" w:hAnsi="Consolas"/>
          <w:b/>
          <w:noProof/>
        </w:rPr>
        <w:t>IPerson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 xml:space="preserve"> and his </w:t>
      </w:r>
      <w:r w:rsidRPr="00FA60FE">
        <w:rPr>
          <w:rFonts w:ascii="Consolas" w:hAnsi="Consolas"/>
          <w:b/>
          <w:noProof/>
        </w:rPr>
        <w:t>IResitent</w:t>
      </w:r>
      <w:r w:rsidRPr="00FA60FE">
        <w:rPr>
          <w:b/>
          <w:noProof/>
        </w:rPr>
        <w:t xml:space="preserve">’s </w:t>
      </w:r>
      <w:r w:rsidRPr="00FA60FE">
        <w:rPr>
          <w:rFonts w:ascii="Consolas" w:hAnsi="Consolas"/>
          <w:b/>
          <w:noProof/>
        </w:rPr>
        <w:t>GetName()</w:t>
      </w:r>
      <w:r w:rsidRPr="00FA60FE">
        <w:rPr>
          <w:noProof/>
        </w:rPr>
        <w:t>.</w:t>
      </w:r>
    </w:p>
    <w:p w14:paraId="7675D7DE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Examples</w:t>
      </w:r>
    </w:p>
    <w:tbl>
      <w:tblPr>
        <w:tblStyle w:val="TableGrid"/>
        <w:tblW w:w="0" w:type="auto"/>
        <w:tblInd w:w="108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287"/>
        <w:gridCol w:w="5030"/>
      </w:tblGrid>
      <w:tr w:rsidR="005B1ECC" w:rsidRPr="00FA60FE" w14:paraId="6F09CC7F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E74601" w14:textId="77777777" w:rsidR="005B1ECC" w:rsidRPr="00FA60FE" w:rsidRDefault="005B1ECC" w:rsidP="00596C2F">
            <w:pPr>
              <w:spacing w:after="0"/>
              <w:jc w:val="center"/>
              <w:rPr>
                <w:b/>
              </w:rPr>
            </w:pPr>
            <w:r w:rsidRPr="00FA60FE">
              <w:rPr>
                <w:b/>
              </w:rPr>
              <w:t>Input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0754CA2" w14:textId="77777777" w:rsidR="005B1ECC" w:rsidRPr="00FA60FE" w:rsidRDefault="005B1ECC" w:rsidP="00596C2F">
            <w:pPr>
              <w:spacing w:after="0"/>
              <w:ind w:left="-85"/>
              <w:jc w:val="center"/>
              <w:rPr>
                <w:b/>
                <w:noProof/>
              </w:rPr>
            </w:pPr>
            <w:r w:rsidRPr="00FA60FE">
              <w:rPr>
                <w:b/>
                <w:noProof/>
              </w:rPr>
              <w:t>Output</w:t>
            </w:r>
          </w:p>
        </w:tc>
      </w:tr>
      <w:tr w:rsidR="005B1ECC" w:rsidRPr="00FA60FE" w14:paraId="30D51655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728AF" w14:textId="5376C388" w:rsidR="005B1ECC" w:rsidRPr="00FA60FE" w:rsidRDefault="000A57C2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  <w:r w:rsidR="00DD4ECD" w:rsidRPr="00DD4ECD">
              <w:rPr>
                <w:rFonts w:ascii="Consolas" w:hAnsi="Consolas" w:cs="Consolas"/>
                <w:noProof/>
              </w:rPr>
              <w:t>Davies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20</w:t>
            </w:r>
          </w:p>
          <w:p w14:paraId="55E0A7DA" w14:textId="77777777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942DB7" w14:textId="6936ACEA" w:rsidR="005B1ECC" w:rsidRPr="00FA60FE" w:rsidRDefault="00DD4ECD" w:rsidP="00596C2F">
            <w:pPr>
              <w:spacing w:after="0"/>
              <w:rPr>
                <w:rFonts w:ascii="Consolas" w:hAnsi="Consolas" w:cs="Consolas"/>
                <w:noProof/>
                <w:lang w:val="bg-BG"/>
              </w:rPr>
            </w:pPr>
            <w:r w:rsidRPr="00DD4ECD">
              <w:rPr>
                <w:rFonts w:ascii="Consolas" w:hAnsi="Consolas" w:cs="Consolas"/>
                <w:noProof/>
              </w:rPr>
              <w:t>PeterDavies</w:t>
            </w:r>
          </w:p>
          <w:p w14:paraId="1DAA7EF4" w14:textId="07017463" w:rsidR="005B1ECC" w:rsidRPr="00FA60FE" w:rsidRDefault="005B1ECC" w:rsidP="00596C2F">
            <w:pPr>
              <w:spacing w:after="0"/>
              <w:rPr>
                <w:rFonts w:ascii="Consolas" w:hAnsi="Consolas" w:cs="Consolas"/>
                <w:noProof/>
              </w:rPr>
            </w:pPr>
            <w:bookmarkStart w:id="22" w:name="OLE_LINK27"/>
            <w:bookmarkStart w:id="23" w:name="OLE_LINK28"/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bookmarkEnd w:id="22"/>
            <w:bookmarkEnd w:id="23"/>
            <w:r w:rsidR="00DD4ECD" w:rsidRPr="00DD4ECD">
              <w:rPr>
                <w:rFonts w:ascii="Consolas" w:hAnsi="Consolas" w:cs="Consolas"/>
                <w:noProof/>
              </w:rPr>
              <w:t>PeterDavies</w:t>
            </w:r>
          </w:p>
        </w:tc>
      </w:tr>
      <w:tr w:rsidR="005B1ECC" w:rsidRPr="00FA60FE" w14:paraId="2B532A67" w14:textId="77777777" w:rsidTr="00596C2F">
        <w:tc>
          <w:tcPr>
            <w:tcW w:w="52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C67D7D" w14:textId="62D60AE3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</w:rPr>
              <w:t>GeorgeSmith</w:t>
            </w:r>
            <w:r w:rsidR="005B1ECC" w:rsidRPr="00FA60FE">
              <w:rPr>
                <w:rFonts w:ascii="Consolas" w:hAnsi="Consolas" w:cs="Consolas"/>
                <w:noProof/>
              </w:rPr>
              <w:t xml:space="preserve"> Bulgaria 33</w:t>
            </w:r>
          </w:p>
          <w:p w14:paraId="4EC9109B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 GreatBritain 28</w:t>
            </w:r>
          </w:p>
          <w:p w14:paraId="128EEF3D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 USA 19</w:t>
            </w:r>
          </w:p>
          <w:p w14:paraId="107CC4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50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4F488" w14:textId="0845CB24" w:rsidR="005B1ECC" w:rsidRPr="00FA60FE" w:rsidRDefault="00304E4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304E4C">
              <w:rPr>
                <w:rFonts w:ascii="Consolas" w:hAnsi="Consolas" w:cs="Consolas"/>
                <w:noProof/>
                <w:lang w:val="bg-BG"/>
              </w:rPr>
              <w:t>GeorgeSmith</w:t>
            </w:r>
          </w:p>
          <w:p w14:paraId="10A5BE5B" w14:textId="223FE678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 xml:space="preserve">Mr/Ms/Mrs </w:t>
            </w:r>
            <w:r w:rsidR="00304E4C" w:rsidRPr="00304E4C">
              <w:rPr>
                <w:rFonts w:ascii="Consolas" w:hAnsi="Consolas" w:cs="Consolas"/>
                <w:noProof/>
              </w:rPr>
              <w:t>GeorgeSmith</w:t>
            </w:r>
          </w:p>
          <w:p w14:paraId="41845E5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EricAnderson</w:t>
            </w:r>
          </w:p>
          <w:p w14:paraId="0E23C257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Mr/Ms/Mrs EricAnderson</w:t>
            </w:r>
          </w:p>
          <w:p w14:paraId="0CE346D2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FA60FE">
              <w:rPr>
                <w:rFonts w:ascii="Consolas" w:hAnsi="Consolas" w:cs="Consolas"/>
                <w:noProof/>
              </w:rPr>
              <w:t>PeterArmstrong</w:t>
            </w:r>
          </w:p>
          <w:p w14:paraId="06209725" w14:textId="77777777" w:rsidR="005B1ECC" w:rsidRPr="00FA60FE" w:rsidRDefault="005B1ECC" w:rsidP="00596C2F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FA60FE">
              <w:rPr>
                <w:rFonts w:ascii="Consolas" w:hAnsi="Consolas" w:cs="Consolas"/>
                <w:noProof/>
              </w:rPr>
              <w:t>Mr/Ms/Mrs PeterArmstrong</w:t>
            </w:r>
          </w:p>
        </w:tc>
      </w:tr>
    </w:tbl>
    <w:p w14:paraId="308E8198" w14:textId="77777777" w:rsidR="005B1ECC" w:rsidRPr="00FA60FE" w:rsidRDefault="005B1ECC" w:rsidP="005B1ECC">
      <w:pPr>
        <w:pStyle w:val="Heading3"/>
        <w:rPr>
          <w:lang w:val="bg-BG"/>
        </w:rPr>
      </w:pPr>
      <w:r w:rsidRPr="00FA60FE">
        <w:t>Hint</w:t>
      </w:r>
    </w:p>
    <w:p w14:paraId="660E6554" w14:textId="77777777" w:rsidR="005B1ECC" w:rsidRPr="00FA60FE" w:rsidRDefault="005B1ECC" w:rsidP="005B1ECC">
      <w:pPr>
        <w:rPr>
          <w:lang w:val="bg-BG" w:eastAsia="ja-JP"/>
        </w:rPr>
      </w:pPr>
      <w:r w:rsidRPr="00FA60FE">
        <w:rPr>
          <w:lang w:eastAsia="ja-JP"/>
        </w:rPr>
        <w:t>Check online about Explicit Interface Implementation.</w:t>
      </w:r>
    </w:p>
    <w:p w14:paraId="592EBD29" w14:textId="51658AA2" w:rsidR="00640502" w:rsidRPr="005B1ECC" w:rsidRDefault="00640502" w:rsidP="005B1ECC">
      <w:pPr>
        <w:rPr>
          <w:lang w:val="bg-BG"/>
        </w:rPr>
      </w:pPr>
    </w:p>
    <w:sectPr w:rsidR="00640502" w:rsidRPr="005B1ECC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E185CB" w14:textId="77777777" w:rsidR="000D2032" w:rsidRDefault="000D2032" w:rsidP="008068A2">
      <w:pPr>
        <w:spacing w:after="0" w:line="240" w:lineRule="auto"/>
      </w:pPr>
      <w:r>
        <w:separator/>
      </w:r>
    </w:p>
  </w:endnote>
  <w:endnote w:type="continuationSeparator" w:id="0">
    <w:p w14:paraId="478BA30E" w14:textId="77777777" w:rsidR="000D2032" w:rsidRDefault="000D203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695BAC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4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695BAC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4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2E84E" w14:textId="77777777" w:rsidR="000D2032" w:rsidRDefault="000D2032" w:rsidP="008068A2">
      <w:pPr>
        <w:spacing w:after="0" w:line="240" w:lineRule="auto"/>
      </w:pPr>
      <w:r>
        <w:separator/>
      </w:r>
    </w:p>
  </w:footnote>
  <w:footnote w:type="continuationSeparator" w:id="0">
    <w:p w14:paraId="76046B25" w14:textId="77777777" w:rsidR="000D2032" w:rsidRDefault="000D203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80BB1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035637FE"/>
    <w:multiLevelType w:val="hybridMultilevel"/>
    <w:tmpl w:val="F32210D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7AD3952"/>
    <w:multiLevelType w:val="hybridMultilevel"/>
    <w:tmpl w:val="7D64E3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6E3455"/>
    <w:multiLevelType w:val="hybridMultilevel"/>
    <w:tmpl w:val="E15036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0C64BE"/>
    <w:multiLevelType w:val="hybridMultilevel"/>
    <w:tmpl w:val="4A58A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9D539B"/>
    <w:multiLevelType w:val="hybridMultilevel"/>
    <w:tmpl w:val="5CC6973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7" w15:restartNumberingAfterBreak="0">
    <w:nsid w:val="21184CB6"/>
    <w:multiLevelType w:val="hybridMultilevel"/>
    <w:tmpl w:val="57BC51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76B62A9"/>
    <w:multiLevelType w:val="hybridMultilevel"/>
    <w:tmpl w:val="7A1883EC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17A45EF"/>
    <w:multiLevelType w:val="hybridMultilevel"/>
    <w:tmpl w:val="A67A45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0AA6C0E">
      <w:start w:val="1"/>
      <w:numFmt w:val="bullet"/>
      <w:lvlText w:val="-"/>
      <w:lvlJc w:val="left"/>
      <w:pPr>
        <w:ind w:left="2880" w:hanging="360"/>
      </w:pPr>
      <w:rPr>
        <w:rFonts w:ascii="Times New Roman" w:hAnsi="Times New Roman" w:cs="Times New Roman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4E615BB"/>
    <w:multiLevelType w:val="hybridMultilevel"/>
    <w:tmpl w:val="A808A664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1" w15:restartNumberingAfterBreak="0">
    <w:nsid w:val="44B05225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0B31E7B"/>
    <w:multiLevelType w:val="multilevel"/>
    <w:tmpl w:val="291ECF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b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  <w:b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96B2C00"/>
    <w:multiLevelType w:val="hybridMultilevel"/>
    <w:tmpl w:val="6EF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1741AB"/>
    <w:multiLevelType w:val="hybridMultilevel"/>
    <w:tmpl w:val="555650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45F60DF"/>
    <w:multiLevelType w:val="hybridMultilevel"/>
    <w:tmpl w:val="24F410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B483F23"/>
    <w:multiLevelType w:val="hybridMultilevel"/>
    <w:tmpl w:val="16785BF4"/>
    <w:lvl w:ilvl="0" w:tplc="0402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num w:numId="1" w16cid:durableId="454099482">
    <w:abstractNumId w:val="5"/>
  </w:num>
  <w:num w:numId="2" w16cid:durableId="17510858">
    <w:abstractNumId w:val="9"/>
  </w:num>
  <w:num w:numId="3" w16cid:durableId="1541087337">
    <w:abstractNumId w:val="13"/>
  </w:num>
  <w:num w:numId="4" w16cid:durableId="1209955481">
    <w:abstractNumId w:val="12"/>
  </w:num>
  <w:num w:numId="5" w16cid:durableId="266078946">
    <w:abstractNumId w:val="7"/>
  </w:num>
  <w:num w:numId="6" w16cid:durableId="1726875880">
    <w:abstractNumId w:val="15"/>
  </w:num>
  <w:num w:numId="7" w16cid:durableId="924268320">
    <w:abstractNumId w:val="3"/>
  </w:num>
  <w:num w:numId="8" w16cid:durableId="606691888">
    <w:abstractNumId w:val="6"/>
  </w:num>
  <w:num w:numId="9" w16cid:durableId="1574702832">
    <w:abstractNumId w:val="10"/>
  </w:num>
  <w:num w:numId="10" w16cid:durableId="988679872">
    <w:abstractNumId w:val="4"/>
  </w:num>
  <w:num w:numId="11" w16cid:durableId="277369371">
    <w:abstractNumId w:val="14"/>
  </w:num>
  <w:num w:numId="12" w16cid:durableId="90787512">
    <w:abstractNumId w:val="16"/>
  </w:num>
  <w:num w:numId="13" w16cid:durableId="1152141245">
    <w:abstractNumId w:val="11"/>
  </w:num>
  <w:num w:numId="14" w16cid:durableId="656223346">
    <w:abstractNumId w:val="0"/>
  </w:num>
  <w:num w:numId="15" w16cid:durableId="1038629898">
    <w:abstractNumId w:val="1"/>
  </w:num>
  <w:num w:numId="16" w16cid:durableId="2012835168">
    <w:abstractNumId w:val="8"/>
  </w:num>
  <w:num w:numId="17" w16cid:durableId="439178519">
    <w:abstractNumId w:val="2"/>
  </w:num>
  <w:num w:numId="18" w16cid:durableId="10815956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9959967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xMDExMzc0MTIysrRQ0lEKTi0uzszPAykwqgUA4V/5XywAAAA="/>
  </w:docVars>
  <w:rsids>
    <w:rsidRoot w:val="008068A2"/>
    <w:rsid w:val="000006BB"/>
    <w:rsid w:val="00002C1C"/>
    <w:rsid w:val="00007044"/>
    <w:rsid w:val="0001451E"/>
    <w:rsid w:val="0002131D"/>
    <w:rsid w:val="00023DC6"/>
    <w:rsid w:val="00025F04"/>
    <w:rsid w:val="00064D15"/>
    <w:rsid w:val="0008559D"/>
    <w:rsid w:val="00086727"/>
    <w:rsid w:val="0009209B"/>
    <w:rsid w:val="00094DB9"/>
    <w:rsid w:val="000A57C2"/>
    <w:rsid w:val="000A6794"/>
    <w:rsid w:val="000B39E6"/>
    <w:rsid w:val="000B56F0"/>
    <w:rsid w:val="000C5361"/>
    <w:rsid w:val="000D18F5"/>
    <w:rsid w:val="000D2032"/>
    <w:rsid w:val="00103906"/>
    <w:rsid w:val="00104522"/>
    <w:rsid w:val="001275B9"/>
    <w:rsid w:val="00142C75"/>
    <w:rsid w:val="001449E8"/>
    <w:rsid w:val="001619DF"/>
    <w:rsid w:val="00164CDC"/>
    <w:rsid w:val="0016504F"/>
    <w:rsid w:val="00167CF1"/>
    <w:rsid w:val="00171021"/>
    <w:rsid w:val="00175E1D"/>
    <w:rsid w:val="001837BD"/>
    <w:rsid w:val="00183A2C"/>
    <w:rsid w:val="001A24B4"/>
    <w:rsid w:val="001A6728"/>
    <w:rsid w:val="001B7060"/>
    <w:rsid w:val="001C1FCD"/>
    <w:rsid w:val="001C7382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292B"/>
    <w:rsid w:val="002C539D"/>
    <w:rsid w:val="002C71C6"/>
    <w:rsid w:val="002D07CA"/>
    <w:rsid w:val="00304E4C"/>
    <w:rsid w:val="00305122"/>
    <w:rsid w:val="003230CF"/>
    <w:rsid w:val="0033212E"/>
    <w:rsid w:val="0033490F"/>
    <w:rsid w:val="00367B8E"/>
    <w:rsid w:val="00380A57"/>
    <w:rsid w:val="003817EF"/>
    <w:rsid w:val="00382A45"/>
    <w:rsid w:val="00396D38"/>
    <w:rsid w:val="003A1601"/>
    <w:rsid w:val="003A33F9"/>
    <w:rsid w:val="003A5602"/>
    <w:rsid w:val="003B0278"/>
    <w:rsid w:val="003B1846"/>
    <w:rsid w:val="003B6A53"/>
    <w:rsid w:val="003D0689"/>
    <w:rsid w:val="003E1013"/>
    <w:rsid w:val="003E167F"/>
    <w:rsid w:val="003E2A3C"/>
    <w:rsid w:val="003E2F33"/>
    <w:rsid w:val="003E3DCB"/>
    <w:rsid w:val="003E6BFB"/>
    <w:rsid w:val="003F1864"/>
    <w:rsid w:val="0041081C"/>
    <w:rsid w:val="004311CA"/>
    <w:rsid w:val="0047331A"/>
    <w:rsid w:val="0047640B"/>
    <w:rsid w:val="0047644B"/>
    <w:rsid w:val="00476D4B"/>
    <w:rsid w:val="00490368"/>
    <w:rsid w:val="00491748"/>
    <w:rsid w:val="004A7E77"/>
    <w:rsid w:val="004B0253"/>
    <w:rsid w:val="004C0A80"/>
    <w:rsid w:val="004D03E1"/>
    <w:rsid w:val="004D29A9"/>
    <w:rsid w:val="004E0D4F"/>
    <w:rsid w:val="004E3C50"/>
    <w:rsid w:val="004E4C1E"/>
    <w:rsid w:val="004F5595"/>
    <w:rsid w:val="0050017E"/>
    <w:rsid w:val="00503820"/>
    <w:rsid w:val="005054C7"/>
    <w:rsid w:val="00507F81"/>
    <w:rsid w:val="005172E9"/>
    <w:rsid w:val="00517445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302"/>
    <w:rsid w:val="00594821"/>
    <w:rsid w:val="00596357"/>
    <w:rsid w:val="00596AA5"/>
    <w:rsid w:val="005B0164"/>
    <w:rsid w:val="005B1EC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6FFE"/>
    <w:rsid w:val="006D239A"/>
    <w:rsid w:val="006E1302"/>
    <w:rsid w:val="006E2245"/>
    <w:rsid w:val="006E55B4"/>
    <w:rsid w:val="006E5B9A"/>
    <w:rsid w:val="006E7E50"/>
    <w:rsid w:val="00704432"/>
    <w:rsid w:val="007051DF"/>
    <w:rsid w:val="00724DA4"/>
    <w:rsid w:val="007553B1"/>
    <w:rsid w:val="00763912"/>
    <w:rsid w:val="00774E44"/>
    <w:rsid w:val="00785258"/>
    <w:rsid w:val="00791F02"/>
    <w:rsid w:val="0079324A"/>
    <w:rsid w:val="00794EEE"/>
    <w:rsid w:val="0079776A"/>
    <w:rsid w:val="007A635E"/>
    <w:rsid w:val="007B3686"/>
    <w:rsid w:val="007C072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543D"/>
    <w:rsid w:val="00861625"/>
    <w:rsid w:val="008617B5"/>
    <w:rsid w:val="00870828"/>
    <w:rsid w:val="0088080B"/>
    <w:rsid w:val="0088390E"/>
    <w:rsid w:val="008B07D7"/>
    <w:rsid w:val="008B557F"/>
    <w:rsid w:val="008C2344"/>
    <w:rsid w:val="008C2B83"/>
    <w:rsid w:val="008C5930"/>
    <w:rsid w:val="008D09D5"/>
    <w:rsid w:val="008D6097"/>
    <w:rsid w:val="008E6CF3"/>
    <w:rsid w:val="008F1AC0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4D25"/>
    <w:rsid w:val="009B4FB4"/>
    <w:rsid w:val="009C0C39"/>
    <w:rsid w:val="009C313A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208A"/>
    <w:rsid w:val="00AA3772"/>
    <w:rsid w:val="00AB106E"/>
    <w:rsid w:val="00AB2224"/>
    <w:rsid w:val="00AC36D6"/>
    <w:rsid w:val="00AC60FE"/>
    <w:rsid w:val="00AC77AD"/>
    <w:rsid w:val="00AC78F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0A18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A9C"/>
    <w:rsid w:val="00C82862"/>
    <w:rsid w:val="00C84E4D"/>
    <w:rsid w:val="00CA2FD0"/>
    <w:rsid w:val="00CA6F1F"/>
    <w:rsid w:val="00CB626D"/>
    <w:rsid w:val="00CD5181"/>
    <w:rsid w:val="00CD7485"/>
    <w:rsid w:val="00CE2360"/>
    <w:rsid w:val="00CE236C"/>
    <w:rsid w:val="00CE56FC"/>
    <w:rsid w:val="00CF0047"/>
    <w:rsid w:val="00D22895"/>
    <w:rsid w:val="00D3404A"/>
    <w:rsid w:val="00D4354E"/>
    <w:rsid w:val="00D43F69"/>
    <w:rsid w:val="00D46B92"/>
    <w:rsid w:val="00D50F79"/>
    <w:rsid w:val="00D73957"/>
    <w:rsid w:val="00D8395C"/>
    <w:rsid w:val="00D910AA"/>
    <w:rsid w:val="00DA028F"/>
    <w:rsid w:val="00DC28E6"/>
    <w:rsid w:val="00DC79E8"/>
    <w:rsid w:val="00DD4ECD"/>
    <w:rsid w:val="00DD55F0"/>
    <w:rsid w:val="00DD7BB2"/>
    <w:rsid w:val="00DE1B8E"/>
    <w:rsid w:val="00DF00FA"/>
    <w:rsid w:val="00DF18DD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1819"/>
    <w:rsid w:val="00F41F41"/>
    <w:rsid w:val="00F46918"/>
    <w:rsid w:val="00F46DDE"/>
    <w:rsid w:val="00F655ED"/>
    <w:rsid w:val="00F7033C"/>
    <w:rsid w:val="00F96D0D"/>
    <w:rsid w:val="00F976AD"/>
    <w:rsid w:val="00FA6461"/>
    <w:rsid w:val="00FC0BA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08A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959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7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63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502/Interfaces-and-Abstraction-Exercise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377/csharp-oop-february-2024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41A31FA-D0A9-4FCF-A851-631357A663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0</TotalTime>
  <Pages>9</Pages>
  <Words>2393</Words>
  <Characters>13642</Characters>
  <Application>Microsoft Office Word</Application>
  <DocSecurity>0</DocSecurity>
  <Lines>113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Interfaces and Abstraction</vt:lpstr>
    </vt:vector>
  </TitlesOfParts>
  <Company>SoftUni – https://about.softuni.bg</Company>
  <LinksUpToDate>false</LinksUpToDate>
  <CharactersWithSpaces>16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Interfaces and Abstrac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28</cp:revision>
  <cp:lastPrinted>2023-04-24T08:40:00Z</cp:lastPrinted>
  <dcterms:created xsi:type="dcterms:W3CDTF">2021-07-14T06:24:00Z</dcterms:created>
  <dcterms:modified xsi:type="dcterms:W3CDTF">2024-01-08T12:3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